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6CB6" w:rsidRPr="00F1252B" w:rsidRDefault="00750195" w:rsidP="00C764ED">
      <w:pPr>
        <w:rPr>
          <w:rFonts w:cs="Arial"/>
          <w:sz w:val="18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250825</wp:posOffset>
            </wp:positionH>
            <wp:positionV relativeFrom="paragraph">
              <wp:posOffset>-636905</wp:posOffset>
            </wp:positionV>
            <wp:extent cx="3240405" cy="540385"/>
            <wp:effectExtent l="0" t="0" r="0" b="0"/>
            <wp:wrapNone/>
            <wp:docPr id="4" name="Obrázek 1" descr="IROP_CZ_RO_B_C 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IROP_CZ_RO_B_C RGB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405" cy="540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12945</wp:posOffset>
            </wp:positionH>
            <wp:positionV relativeFrom="paragraph">
              <wp:posOffset>-492125</wp:posOffset>
            </wp:positionV>
            <wp:extent cx="355600" cy="469265"/>
            <wp:effectExtent l="0" t="0" r="6350" b="6985"/>
            <wp:wrapNone/>
            <wp:docPr id="5" name="Obrázek 0" descr="erbmestaHorovicesirka300pruhledny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0" descr="erbmestaHorovicesirka300pruhledny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CB6" w:rsidRPr="00F1252B">
        <w:rPr>
          <w:sz w:val="18"/>
        </w:rPr>
        <w:t>Číslo smlouvy Objednatele:</w:t>
      </w:r>
      <w:r w:rsidR="00076CB6" w:rsidRPr="00F1252B">
        <w:rPr>
          <w:sz w:val="18"/>
        </w:rPr>
        <w:tab/>
      </w:r>
      <w:r w:rsidR="00076CB6" w:rsidRPr="00F1252B">
        <w:rPr>
          <w:sz w:val="18"/>
        </w:rPr>
        <w:tab/>
      </w:r>
      <w:r w:rsidR="00076CB6">
        <w:rPr>
          <w:sz w:val="18"/>
        </w:rPr>
        <w:tab/>
      </w:r>
      <w:r w:rsidR="00076CB6" w:rsidRPr="00F1252B">
        <w:rPr>
          <w:rFonts w:cs="Arial"/>
          <w:sz w:val="18"/>
        </w:rPr>
        <w:t xml:space="preserve">Spisová značka: </w:t>
      </w:r>
      <w:r w:rsidR="00E67845" w:rsidRPr="00E67845">
        <w:rPr>
          <w:rFonts w:cs="Arial"/>
          <w:sz w:val="18"/>
        </w:rPr>
        <w:t>MUHO/22092/2017</w:t>
      </w:r>
    </w:p>
    <w:p w:rsidR="00076CB6" w:rsidRPr="00F1252B" w:rsidRDefault="00076CB6" w:rsidP="00C764ED">
      <w:pPr>
        <w:rPr>
          <w:rFonts w:cs="Arial"/>
          <w:sz w:val="18"/>
        </w:rPr>
      </w:pPr>
      <w:r w:rsidRPr="00F1252B">
        <w:rPr>
          <w:sz w:val="18"/>
        </w:rPr>
        <w:t>Číslo smlouvy Zhotovitele:</w:t>
      </w:r>
      <w:r w:rsidRPr="00F1252B">
        <w:rPr>
          <w:sz w:val="18"/>
        </w:rPr>
        <w:tab/>
      </w:r>
      <w:r w:rsidRPr="00F1252B"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Pr="00F1252B">
        <w:rPr>
          <w:rFonts w:cs="Arial"/>
          <w:sz w:val="18"/>
        </w:rPr>
        <w:t xml:space="preserve">Registrační číslo projektu: </w:t>
      </w:r>
      <w:r w:rsidRPr="00F1252B">
        <w:rPr>
          <w:rFonts w:cs="Arial"/>
          <w:b/>
          <w:sz w:val="18"/>
        </w:rPr>
        <w:t>CZ.06.3.05/0.0/0.0/16_044/0005267</w:t>
      </w:r>
    </w:p>
    <w:p w:rsidR="00076CB6" w:rsidRDefault="00076CB6" w:rsidP="00C764ED">
      <w:pPr>
        <w:rPr>
          <w:rFonts w:cs="Arial"/>
          <w:b/>
        </w:rPr>
      </w:pPr>
    </w:p>
    <w:p w:rsidR="00076CB6" w:rsidRDefault="00076CB6" w:rsidP="00C764ED">
      <w:pPr>
        <w:rPr>
          <w:rFonts w:cs="Arial"/>
          <w:b/>
        </w:rPr>
      </w:pPr>
    </w:p>
    <w:p w:rsidR="00076CB6" w:rsidRPr="0058487C" w:rsidRDefault="00076CB6" w:rsidP="00C764ED">
      <w:pPr>
        <w:rPr>
          <w:rFonts w:cs="Arial"/>
          <w:b/>
        </w:rPr>
      </w:pPr>
    </w:p>
    <w:p w:rsidR="00076CB6" w:rsidRPr="00FE64EF" w:rsidRDefault="00384799" w:rsidP="00640794">
      <w:pPr>
        <w:pStyle w:val="Nzev"/>
        <w:rPr>
          <w:sz w:val="28"/>
          <w:szCs w:val="28"/>
        </w:rPr>
      </w:pPr>
      <w:r w:rsidRPr="00FE64EF">
        <w:rPr>
          <w:sz w:val="28"/>
          <w:szCs w:val="28"/>
        </w:rPr>
        <w:t>SMLOUVA</w:t>
      </w:r>
      <w:r>
        <w:rPr>
          <w:sz w:val="28"/>
          <w:szCs w:val="28"/>
        </w:rPr>
        <w:t xml:space="preserve"> O </w:t>
      </w:r>
      <w:r w:rsidRPr="00FE64EF">
        <w:rPr>
          <w:sz w:val="28"/>
          <w:szCs w:val="28"/>
        </w:rPr>
        <w:t>DÍLO</w:t>
      </w:r>
      <w:r>
        <w:rPr>
          <w:sz w:val="28"/>
          <w:szCs w:val="28"/>
        </w:rPr>
        <w:t xml:space="preserve"> </w:t>
      </w:r>
      <w:r w:rsidRPr="006847E0">
        <w:rPr>
          <w:sz w:val="28"/>
          <w:szCs w:val="28"/>
        </w:rPr>
        <w:t>A POSKYTOVÁNÍ SERVISNÍ PODPORY</w:t>
      </w:r>
    </w:p>
    <w:p w:rsidR="00076CB6" w:rsidRDefault="00076CB6" w:rsidP="00C764ED">
      <w:pPr>
        <w:tabs>
          <w:tab w:val="left" w:pos="2520"/>
          <w:tab w:val="left" w:pos="4820"/>
          <w:tab w:val="left" w:pos="7380"/>
        </w:tabs>
      </w:pPr>
    </w:p>
    <w:p w:rsidR="00076CB6" w:rsidRPr="00CC3FBB" w:rsidRDefault="00076CB6" w:rsidP="00C764ED">
      <w:pPr>
        <w:pStyle w:val="Nadpis1"/>
      </w:pPr>
      <w:r w:rsidRPr="00CC3FBB">
        <w:t>SMLUVNÍ STRANY</w:t>
      </w:r>
    </w:p>
    <w:p w:rsidR="00076CB6" w:rsidRPr="00260987" w:rsidRDefault="00076CB6" w:rsidP="00C764ED">
      <w:pPr>
        <w:pStyle w:val="NormlnTunPed18b"/>
        <w:tabs>
          <w:tab w:val="left" w:pos="2520"/>
        </w:tabs>
        <w:jc w:val="both"/>
        <w:rPr>
          <w:b w:val="0"/>
        </w:rPr>
      </w:pPr>
      <w:r w:rsidRPr="00934272">
        <w:t>Organizace</w:t>
      </w:r>
      <w:r w:rsidRPr="005F7766">
        <w:t>:</w:t>
      </w:r>
      <w:r>
        <w:tab/>
      </w:r>
      <w:r w:rsidRPr="00F1252B">
        <w:rPr>
          <w:b w:val="0"/>
        </w:rPr>
        <w:t>Město Hořovice</w:t>
      </w:r>
    </w:p>
    <w:p w:rsidR="00076CB6" w:rsidRPr="00260987" w:rsidRDefault="00076CB6" w:rsidP="00C764ED">
      <w:pPr>
        <w:tabs>
          <w:tab w:val="left" w:pos="2520"/>
        </w:tabs>
      </w:pPr>
      <w:r w:rsidRPr="00260987">
        <w:t>Zastoupená:</w:t>
      </w:r>
      <w:r w:rsidRPr="00260987">
        <w:tab/>
      </w:r>
      <w:r w:rsidRPr="00F1252B">
        <w:t>Dr. Ing. Jiří Peřina, starosta města</w:t>
      </w:r>
    </w:p>
    <w:p w:rsidR="00076CB6" w:rsidRDefault="00076CB6" w:rsidP="00C764ED">
      <w:pPr>
        <w:tabs>
          <w:tab w:val="left" w:pos="2520"/>
        </w:tabs>
      </w:pPr>
      <w:r>
        <w:t>Sídlo:</w:t>
      </w:r>
      <w:r>
        <w:tab/>
      </w:r>
      <w:r w:rsidRPr="00F1252B">
        <w:t>Palackého náměstí 2/2; 26801 Hořovice</w:t>
      </w:r>
    </w:p>
    <w:p w:rsidR="00076CB6" w:rsidRDefault="00076CB6" w:rsidP="00C764ED">
      <w:pPr>
        <w:tabs>
          <w:tab w:val="left" w:pos="2520"/>
        </w:tabs>
      </w:pPr>
      <w:r>
        <w:t>Tel.:</w:t>
      </w:r>
      <w:r>
        <w:tab/>
      </w:r>
      <w:r w:rsidRPr="00BE5CF2">
        <w:t xml:space="preserve">+420 </w:t>
      </w:r>
      <w:r w:rsidRPr="006954C8">
        <w:t>721 574 480</w:t>
      </w:r>
    </w:p>
    <w:p w:rsidR="00076CB6" w:rsidRDefault="00076CB6" w:rsidP="00C764ED">
      <w:pPr>
        <w:tabs>
          <w:tab w:val="left" w:pos="2520"/>
        </w:tabs>
      </w:pPr>
      <w:r>
        <w:t>IČ/DIČ:</w:t>
      </w:r>
      <w:r>
        <w:tab/>
      </w:r>
      <w:r w:rsidRPr="006954C8">
        <w:t>00233242</w:t>
      </w:r>
      <w:r>
        <w:t>/</w:t>
      </w:r>
      <w:r w:rsidRPr="00AC2055">
        <w:rPr>
          <w:color w:val="000000"/>
        </w:rPr>
        <w:t>CZ</w:t>
      </w:r>
      <w:r w:rsidRPr="006954C8">
        <w:t>00233242</w:t>
      </w:r>
    </w:p>
    <w:p w:rsidR="00076CB6" w:rsidRDefault="00076CB6" w:rsidP="00C764ED">
      <w:pPr>
        <w:tabs>
          <w:tab w:val="left" w:pos="2520"/>
        </w:tabs>
      </w:pPr>
      <w:r>
        <w:t>Bankovní spojení:</w:t>
      </w:r>
      <w:r>
        <w:tab/>
      </w:r>
      <w:r w:rsidRPr="004946FB">
        <w:t>Komerční banka, a.s.</w:t>
      </w:r>
      <w:r>
        <w:t xml:space="preserve">; č.ú.: </w:t>
      </w:r>
      <w:r w:rsidRPr="004946FB">
        <w:t>43-3821520277/0100</w:t>
      </w:r>
    </w:p>
    <w:p w:rsidR="00076CB6" w:rsidRDefault="00076CB6" w:rsidP="00C764ED">
      <w:pPr>
        <w:tabs>
          <w:tab w:val="left" w:pos="2520"/>
        </w:tabs>
      </w:pPr>
      <w:r w:rsidRPr="00D207EC">
        <w:t xml:space="preserve">(dále jen </w:t>
      </w:r>
      <w:r w:rsidRPr="00D207EC">
        <w:rPr>
          <w:b/>
        </w:rPr>
        <w:t>Objednatel</w:t>
      </w:r>
      <w:r w:rsidRPr="00D207EC">
        <w:t>)</w:t>
      </w:r>
    </w:p>
    <w:p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jedné a</w:t>
      </w:r>
    </w:p>
    <w:p w:rsidR="00076CB6" w:rsidRPr="002E76F7" w:rsidRDefault="00076CB6" w:rsidP="00C764ED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2E76F7">
        <w:rPr>
          <w:color w:val="000000"/>
          <w:highlight w:val="yellow"/>
        </w:rPr>
        <w:t>Obchodní firma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á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</w:t>
      </w:r>
      <w:r>
        <w:rPr>
          <w:highlight w:val="yellow"/>
        </w:rPr>
        <w:t>S</w:t>
      </w:r>
      <w:r w:rsidRPr="002E76F7">
        <w:rPr>
          <w:highlight w:val="yellow"/>
        </w:rPr>
        <w:t>M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/DIČ:</w:t>
      </w:r>
      <w:r w:rsidRPr="002E76F7">
        <w:rPr>
          <w:highlight w:val="yellow"/>
        </w:rPr>
        <w:tab/>
      </w:r>
    </w:p>
    <w:p w:rsidR="00076CB6" w:rsidRPr="000E482D" w:rsidRDefault="00076CB6" w:rsidP="00C764ED">
      <w:pPr>
        <w:tabs>
          <w:tab w:val="left" w:pos="2520"/>
        </w:tabs>
      </w:pPr>
      <w:r w:rsidRPr="002E76F7">
        <w:rPr>
          <w:highlight w:val="yellow"/>
        </w:rPr>
        <w:t>Bankovní spojení:</w:t>
      </w:r>
      <w:r w:rsidRPr="000E482D">
        <w:tab/>
      </w:r>
    </w:p>
    <w:p w:rsidR="00076CB6" w:rsidRPr="00D207EC" w:rsidRDefault="00076CB6" w:rsidP="00C764ED">
      <w:pPr>
        <w:tabs>
          <w:tab w:val="left" w:pos="2520"/>
        </w:tabs>
      </w:pPr>
      <w:r w:rsidRPr="00D207EC">
        <w:t xml:space="preserve">(dále jen </w:t>
      </w:r>
      <w:r w:rsidRPr="00D207EC">
        <w:rPr>
          <w:b/>
        </w:rPr>
        <w:t>Zhotovitel</w:t>
      </w:r>
      <w:r w:rsidRPr="00D207EC">
        <w:t>)</w:t>
      </w:r>
    </w:p>
    <w:p w:rsidR="00076CB6" w:rsidRPr="00F1252B" w:rsidRDefault="00076CB6" w:rsidP="00C764ED">
      <w:pPr>
        <w:pStyle w:val="ANormln"/>
        <w:rPr>
          <w:rFonts w:cs="Arial"/>
          <w:szCs w:val="22"/>
        </w:rPr>
      </w:pPr>
      <w:r w:rsidRPr="00F1252B">
        <w:rPr>
          <w:rFonts w:cs="Arial"/>
          <w:szCs w:val="22"/>
        </w:rPr>
        <w:t>na straně druhé</w:t>
      </w:r>
    </w:p>
    <w:p w:rsidR="00076CB6" w:rsidRPr="00425FCF" w:rsidRDefault="00076CB6" w:rsidP="00C764ED">
      <w:pPr>
        <w:tabs>
          <w:tab w:val="left" w:pos="2520"/>
        </w:tabs>
      </w:pPr>
    </w:p>
    <w:p w:rsidR="00076CB6" w:rsidRPr="00FE64EF" w:rsidRDefault="00076CB6" w:rsidP="00C764ED">
      <w:r w:rsidRPr="00FE64EF">
        <w:t>uzavírají podle § 2586</w:t>
      </w:r>
      <w:r>
        <w:t xml:space="preserve"> a </w:t>
      </w:r>
      <w:r w:rsidRPr="00FE64EF">
        <w:t>násl. zákona č. 89/2012 Sb., občanský zákoník</w:t>
      </w:r>
      <w:r>
        <w:t xml:space="preserve">, v platném znění </w:t>
      </w:r>
      <w:r w:rsidRPr="00FE64EF">
        <w:t>(dále jen „OZ") tuto smlouvu</w:t>
      </w:r>
      <w:r>
        <w:t xml:space="preserve"> o </w:t>
      </w:r>
      <w:r w:rsidRPr="00FE64EF">
        <w:t>dílo (dále jen „smlouva“).</w:t>
      </w:r>
    </w:p>
    <w:p w:rsidR="00076CB6" w:rsidRDefault="00076CB6" w:rsidP="00C764ED"/>
    <w:p w:rsidR="00076CB6" w:rsidRDefault="00076CB6" w:rsidP="00C764ED"/>
    <w:p w:rsidR="00076CB6" w:rsidRDefault="00076CB6" w:rsidP="00C764ED"/>
    <w:p w:rsidR="00076CB6" w:rsidRDefault="00076CB6" w:rsidP="00C764ED"/>
    <w:p w:rsidR="00076CB6" w:rsidRDefault="00076CB6" w:rsidP="00640794">
      <w:pPr>
        <w:jc w:val="center"/>
        <w:rPr>
          <w:b/>
        </w:rPr>
      </w:pPr>
      <w:r w:rsidRPr="0070365F">
        <w:t>Tento projekt je spolufinancován</w:t>
      </w:r>
      <w:r>
        <w:t xml:space="preserve"> z </w:t>
      </w:r>
      <w:r w:rsidRPr="0070365F">
        <w:t>prostředků Evropské unie, Evropského fondu pro regionální rozvoj</w:t>
      </w:r>
      <w:r>
        <w:t xml:space="preserve"> prostřednictvím Integrovaného regionálního operačního programu.</w:t>
      </w:r>
    </w:p>
    <w:p w:rsidR="00076CB6" w:rsidRDefault="00076CB6" w:rsidP="00C764ED">
      <w:r w:rsidRPr="00FE64EF">
        <w:br w:type="page"/>
      </w:r>
    </w:p>
    <w:p w:rsidR="00076CB6" w:rsidRPr="00CC3FBB" w:rsidRDefault="00076CB6" w:rsidP="00C764ED">
      <w:pPr>
        <w:pStyle w:val="Nadpis1"/>
      </w:pPr>
      <w:r w:rsidRPr="00CC3FBB">
        <w:rPr>
          <w:caps w:val="0"/>
        </w:rPr>
        <w:t xml:space="preserve">PŘEDMĚT </w:t>
      </w:r>
      <w:r>
        <w:rPr>
          <w:caps w:val="0"/>
        </w:rPr>
        <w:t xml:space="preserve">SMLOUVY, VYMEZENÍ </w:t>
      </w:r>
      <w:r w:rsidRPr="00CC3FBB">
        <w:rPr>
          <w:caps w:val="0"/>
        </w:rPr>
        <w:t>DÍLA</w:t>
      </w:r>
      <w:r>
        <w:rPr>
          <w:caps w:val="0"/>
        </w:rPr>
        <w:t xml:space="preserve"> </w:t>
      </w:r>
    </w:p>
    <w:p w:rsidR="00E67845" w:rsidRPr="00E67845" w:rsidRDefault="00076CB6" w:rsidP="00E67845">
      <w:pPr>
        <w:pStyle w:val="Nadpis2"/>
      </w:pPr>
      <w:r w:rsidRPr="00AF056E">
        <w:t xml:space="preserve">Zhotovitel se zavazuje zhotovit dílo </w:t>
      </w:r>
      <w:r w:rsidRPr="00E27B97">
        <w:t>(</w:t>
      </w:r>
      <w:r w:rsidRPr="00AF056E">
        <w:t>dále jen „dílo“) spočívající</w:t>
      </w:r>
      <w:r>
        <w:t xml:space="preserve"> v </w:t>
      </w:r>
      <w:r w:rsidR="00E67845">
        <w:t>m</w:t>
      </w:r>
      <w:r w:rsidR="00E67845" w:rsidRPr="00E67845">
        <w:t>odernizac</w:t>
      </w:r>
      <w:r w:rsidR="00E67845">
        <w:t>i</w:t>
      </w:r>
      <w:r w:rsidR="00E67845" w:rsidRPr="00E67845">
        <w:t xml:space="preserve"> informačního systému Elektronické spisové služby</w:t>
      </w:r>
      <w:r w:rsidR="00E67845">
        <w:t>.</w:t>
      </w:r>
      <w:r w:rsidR="00E67845" w:rsidRPr="00E67845">
        <w:rPr>
          <w:b/>
          <w:highlight w:val="yellow"/>
        </w:rPr>
        <w:t xml:space="preserve"> </w:t>
      </w:r>
    </w:p>
    <w:p w:rsidR="00076CB6" w:rsidRDefault="00076CB6" w:rsidP="00C764ED">
      <w:pPr>
        <w:pStyle w:val="Nadpis2"/>
      </w:pPr>
      <w:r>
        <w:t>Zhotovitel se zavazuje zajistit podporu</w:t>
      </w:r>
      <w:r w:rsidRPr="005E141B">
        <w:t xml:space="preserve"> provozu díla.</w:t>
      </w:r>
    </w:p>
    <w:p w:rsidR="00076CB6" w:rsidRDefault="00076CB6" w:rsidP="00C764ED">
      <w:pPr>
        <w:pStyle w:val="Nadpis2"/>
      </w:pPr>
      <w:r w:rsidRPr="00566DC1">
        <w:t>Podrobná specifikace díla</w:t>
      </w:r>
      <w:r>
        <w:t xml:space="preserve"> a </w:t>
      </w:r>
      <w:r w:rsidRPr="00566DC1">
        <w:t>rozsah prací je konkretizována ve Zhotovitelem předložené nabídce, která byla podaná</w:t>
      </w:r>
      <w:r>
        <w:t xml:space="preserve"> v </w:t>
      </w:r>
      <w:r w:rsidRPr="00566DC1">
        <w:t>souladu</w:t>
      </w:r>
      <w:r>
        <w:t xml:space="preserve"> s </w:t>
      </w:r>
      <w:r w:rsidRPr="00566DC1">
        <w:t xml:space="preserve">podmínkami </w:t>
      </w:r>
      <w:r>
        <w:t xml:space="preserve">zadávacího </w:t>
      </w:r>
      <w:r w:rsidRPr="00566DC1">
        <w:t xml:space="preserve">řízení </w:t>
      </w:r>
      <w:r w:rsidR="00867804" w:rsidRPr="00566DC1">
        <w:t xml:space="preserve">na </w:t>
      </w:r>
      <w:r w:rsidR="00867804">
        <w:t>veřejnou zakázku</w:t>
      </w:r>
      <w:r w:rsidRPr="00566DC1">
        <w:t xml:space="preserve"> </w:t>
      </w:r>
      <w:r w:rsidRPr="004C3780">
        <w:rPr>
          <w:b/>
        </w:rPr>
        <w:t>„</w:t>
      </w:r>
      <w:r w:rsidR="00E67845" w:rsidRPr="00E67845">
        <w:rPr>
          <w:b/>
        </w:rPr>
        <w:t>Modernizace informačního systému Elektronické spisové služby</w:t>
      </w:r>
      <w:r>
        <w:rPr>
          <w:b/>
        </w:rPr>
        <w:t>“</w:t>
      </w:r>
      <w:r w:rsidR="0044154C" w:rsidRPr="0044154C">
        <w:t xml:space="preserve"> </w:t>
      </w:r>
      <w:r w:rsidR="0044154C" w:rsidRPr="004B5E0B">
        <w:t xml:space="preserve">(dále jen </w:t>
      </w:r>
      <w:r w:rsidR="0044154C">
        <w:t>„</w:t>
      </w:r>
      <w:r w:rsidR="0044154C" w:rsidRPr="004B5E0B">
        <w:t>Veřejná zakázka</w:t>
      </w:r>
      <w:r w:rsidR="0044154C">
        <w:t>“</w:t>
      </w:r>
      <w:r w:rsidR="0044154C" w:rsidRPr="004B5E0B">
        <w:t>)</w:t>
      </w:r>
      <w:r w:rsidRPr="00566DC1">
        <w:t>.</w:t>
      </w:r>
      <w:r>
        <w:t xml:space="preserve"> </w:t>
      </w:r>
    </w:p>
    <w:p w:rsidR="0044154C" w:rsidRDefault="0044154C" w:rsidP="0044154C">
      <w:pPr>
        <w:pStyle w:val="Nadpis2"/>
        <w:spacing w:before="120"/>
      </w:pPr>
      <w:r>
        <w:t>Zhotovitel se touto smlouvou zavazuje Objednateli ke splnění zadání Veřejné zakázky a všech z toho vyplývajících podmínek a povinností podle zadávací dokumentace. Tento závazek je nadřazen ostatním podmínkám uvedeným v této smlouvě. Pro vyloučení jakýchkoliv pochybností to znamená, že:</w:t>
      </w:r>
    </w:p>
    <w:p w:rsidR="0044154C" w:rsidRDefault="0044154C" w:rsidP="0044154C">
      <w:pPr>
        <w:pStyle w:val="Nadpis2"/>
        <w:numPr>
          <w:ilvl w:val="0"/>
          <w:numId w:val="35"/>
        </w:numPr>
        <w:tabs>
          <w:tab w:val="clear" w:pos="851"/>
          <w:tab w:val="clear" w:pos="1701"/>
          <w:tab w:val="clear" w:pos="2552"/>
          <w:tab w:val="left" w:pos="709"/>
        </w:tabs>
        <w:spacing w:before="120"/>
      </w:pPr>
      <w:r>
        <w:t>v případě jakékoliv nejistoty ohledně výkladu ustanovení této smlouvy budou tato ustanovení vykládána tak, aby v co nejširší míře zohledňovala účel Veřejné zakázky vyjádřený zadávací dokumentací;</w:t>
      </w:r>
    </w:p>
    <w:p w:rsidR="0044154C" w:rsidRDefault="0044154C" w:rsidP="0044154C">
      <w:pPr>
        <w:pStyle w:val="Nadpis2"/>
        <w:numPr>
          <w:ilvl w:val="0"/>
          <w:numId w:val="35"/>
        </w:numPr>
        <w:tabs>
          <w:tab w:val="clear" w:pos="851"/>
          <w:tab w:val="clear" w:pos="1701"/>
          <w:tab w:val="clear" w:pos="2552"/>
          <w:tab w:val="left" w:pos="709"/>
        </w:tabs>
        <w:spacing w:before="120"/>
      </w:pPr>
      <w:r>
        <w:t>v případě chybějících ustanovení této smlouvy budou použita dostatečně konkrétní ustanovení zadávací dokumentace.</w:t>
      </w:r>
    </w:p>
    <w:p w:rsidR="00076CB6" w:rsidRDefault="00076CB6" w:rsidP="00C764ED">
      <w:pPr>
        <w:pStyle w:val="Nadpis2"/>
      </w:pPr>
      <w:r>
        <w:t xml:space="preserve">Objednatel se zavazuje dokončené dílo převzít a zaplatit podle podmínek dohodnutých v této smlouvě. </w:t>
      </w:r>
    </w:p>
    <w:p w:rsidR="00076CB6" w:rsidRPr="0061523D" w:rsidRDefault="00076CB6" w:rsidP="00C764ED">
      <w:pPr>
        <w:pStyle w:val="Nadpis1"/>
      </w:pPr>
      <w:r w:rsidRPr="0061523D">
        <w:t>TERMÍN PLNĚNÍ DÍLA</w:t>
      </w:r>
    </w:p>
    <w:p w:rsidR="00076CB6" w:rsidRDefault="00076CB6" w:rsidP="00C764ED">
      <w:pPr>
        <w:pStyle w:val="Nadpis2"/>
      </w:pPr>
      <w:r w:rsidRPr="005E141B">
        <w:t xml:space="preserve">Zhotovitel se zavazuje zrealizovat dílo </w:t>
      </w:r>
      <w:r w:rsidRPr="0011365F">
        <w:rPr>
          <w:b/>
        </w:rPr>
        <w:t xml:space="preserve">do </w:t>
      </w:r>
      <w:r w:rsidR="00F36862">
        <w:rPr>
          <w:b/>
        </w:rPr>
        <w:t>60</w:t>
      </w:r>
      <w:r w:rsidR="00F36862" w:rsidRPr="005E141B">
        <w:rPr>
          <w:b/>
        </w:rPr>
        <w:t xml:space="preserve"> </w:t>
      </w:r>
      <w:r>
        <w:rPr>
          <w:b/>
        </w:rPr>
        <w:t xml:space="preserve">pracovních </w:t>
      </w:r>
      <w:r w:rsidRPr="005E141B">
        <w:rPr>
          <w:b/>
        </w:rPr>
        <w:t xml:space="preserve">dnů od </w:t>
      </w:r>
      <w:r w:rsidR="00037443" w:rsidRPr="00037443">
        <w:rPr>
          <w:b/>
        </w:rPr>
        <w:t>nabytí účinnosti</w:t>
      </w:r>
      <w:r w:rsidRPr="005E141B">
        <w:rPr>
          <w:b/>
        </w:rPr>
        <w:t xml:space="preserve"> této smlouvy</w:t>
      </w:r>
      <w:r w:rsidRPr="005E141B">
        <w:t>.</w:t>
      </w:r>
    </w:p>
    <w:p w:rsidR="00076CB6" w:rsidRDefault="00076CB6" w:rsidP="00C764ED">
      <w:pPr>
        <w:pStyle w:val="Nadpis2"/>
      </w:pPr>
      <w:r w:rsidRPr="005E141B">
        <w:t xml:space="preserve">Zhotovitel se zavazuje zajistit podporu provozu díla po dobu </w:t>
      </w:r>
      <w:r w:rsidR="00FE209F">
        <w:rPr>
          <w:b/>
        </w:rPr>
        <w:t>60</w:t>
      </w:r>
      <w:r w:rsidR="00FE209F" w:rsidRPr="00D6316D">
        <w:rPr>
          <w:b/>
        </w:rPr>
        <w:t xml:space="preserve"> </w:t>
      </w:r>
      <w:r w:rsidRPr="00D6316D">
        <w:rPr>
          <w:b/>
        </w:rPr>
        <w:t>měsíců</w:t>
      </w:r>
      <w:r w:rsidRPr="00D6316D">
        <w:t xml:space="preserve"> od předání díla</w:t>
      </w:r>
      <w:r w:rsidRPr="005E141B">
        <w:t>.</w:t>
      </w:r>
    </w:p>
    <w:p w:rsidR="00076CB6" w:rsidRDefault="00076CB6" w:rsidP="00C764ED">
      <w:pPr>
        <w:pStyle w:val="Nadpis2"/>
      </w:pPr>
      <w:r w:rsidRPr="005E141B">
        <w:t>Podrobný harmonogram plnění je uveden</w:t>
      </w:r>
      <w:r>
        <w:t xml:space="preserve"> v </w:t>
      </w:r>
      <w:r w:rsidRPr="005E141B">
        <w:t xml:space="preserve">Příloze č. </w:t>
      </w:r>
      <w:r>
        <w:t>2</w:t>
      </w:r>
      <w:r w:rsidRPr="005E141B">
        <w:t>.</w:t>
      </w:r>
    </w:p>
    <w:p w:rsidR="00076CB6" w:rsidRDefault="00076CB6" w:rsidP="00C764ED">
      <w:pPr>
        <w:pStyle w:val="Nadpis2"/>
      </w:pPr>
      <w:r w:rsidRPr="00DD45D4">
        <w:t>Objednatel je povinen Zhotoviteli vytvoři</w:t>
      </w:r>
      <w:r>
        <w:t xml:space="preserve">t podmínky dle čl. </w:t>
      </w:r>
      <w:r w:rsidR="004E2D38">
        <w:fldChar w:fldCharType="begin"/>
      </w:r>
      <w:r w:rsidR="004E2D38">
        <w:instrText xml:space="preserve"> REF _Ref235424868 \r \h  \* MERGEFORMAT </w:instrText>
      </w:r>
      <w:r w:rsidR="004E2D38">
        <w:fldChar w:fldCharType="separate"/>
      </w:r>
      <w:r w:rsidR="006079C0">
        <w:t>14</w:t>
      </w:r>
      <w:r w:rsidR="004E2D38">
        <w:fldChar w:fldCharType="end"/>
      </w:r>
      <w:r>
        <w:t xml:space="preserve"> </w:t>
      </w:r>
      <w:r w:rsidRPr="00DD45D4">
        <w:t xml:space="preserve">této smlouvy pro zahájení prací do </w:t>
      </w:r>
      <w:r>
        <w:t>1</w:t>
      </w:r>
      <w:r w:rsidRPr="00DD45D4">
        <w:t xml:space="preserve"> týdn</w:t>
      </w:r>
      <w:r>
        <w:t>e</w:t>
      </w:r>
      <w:r w:rsidRPr="00DD45D4">
        <w:t xml:space="preserve"> od </w:t>
      </w:r>
      <w:r w:rsidR="00037443" w:rsidRPr="00037443">
        <w:t xml:space="preserve">nabytí účinnosti </w:t>
      </w:r>
      <w:r w:rsidR="00037443">
        <w:t>této</w:t>
      </w:r>
      <w:r w:rsidRPr="00DD45D4">
        <w:t>smlouvy.</w:t>
      </w:r>
    </w:p>
    <w:p w:rsidR="00076CB6" w:rsidRDefault="00076CB6" w:rsidP="00C764ED">
      <w:pPr>
        <w:pStyle w:val="Nadpis1"/>
      </w:pPr>
      <w:r>
        <w:t>MÍSTO PLNĚNÍ DÍLA</w:t>
      </w:r>
    </w:p>
    <w:p w:rsidR="00076CB6" w:rsidRPr="007F2327" w:rsidRDefault="00076CB6" w:rsidP="00C764ED">
      <w:pPr>
        <w:pStyle w:val="Nadpis2"/>
      </w:pPr>
      <w:r w:rsidRPr="007F2327">
        <w:t xml:space="preserve">Místem plnění díla je </w:t>
      </w:r>
      <w:r w:rsidR="002B0036" w:rsidRPr="002B0036">
        <w:t>sídlo a pracoviště Objednatele</w:t>
      </w:r>
      <w:r w:rsidRPr="007F2327">
        <w:t>, sídlo a pracoviště Zhotovitele, nevyplývá-li z povahy plnění něco jiného.</w:t>
      </w:r>
    </w:p>
    <w:p w:rsidR="00076CB6" w:rsidRDefault="00076CB6" w:rsidP="00C764ED">
      <w:pPr>
        <w:pStyle w:val="Nadpis1"/>
      </w:pPr>
      <w:bookmarkStart w:id="1" w:name="_Ref235424899"/>
      <w:r>
        <w:t xml:space="preserve">CENA </w:t>
      </w:r>
      <w:bookmarkEnd w:id="1"/>
      <w:r>
        <w:t>DÍLA</w:t>
      </w:r>
    </w:p>
    <w:p w:rsidR="000B08B0" w:rsidRDefault="000B08B0" w:rsidP="000B08B0">
      <w:pPr>
        <w:pStyle w:val="Nadpis2"/>
        <w:spacing w:before="120"/>
      </w:pPr>
      <w:bookmarkStart w:id="2" w:name="_Toc410395135"/>
      <w:bookmarkStart w:id="3" w:name="_Toc415667952"/>
      <w:bookmarkStart w:id="4" w:name="_Toc422228252"/>
      <w:bookmarkStart w:id="5" w:name="_Toc485827430"/>
      <w:r>
        <w:t>Cena díla je uvedena v následující tabulce:</w:t>
      </w:r>
    </w:p>
    <w:p w:rsidR="00076CB6" w:rsidRDefault="00076CB6" w:rsidP="00C764ED">
      <w:pPr>
        <w:pStyle w:val="Titulek"/>
      </w:pPr>
      <w:r w:rsidRPr="00E67845">
        <w:t xml:space="preserve">Tabulka </w:t>
      </w:r>
      <w:r w:rsidR="009D0946" w:rsidRPr="00E67845">
        <w:fldChar w:fldCharType="begin"/>
      </w:r>
      <w:r w:rsidR="00130C92" w:rsidRPr="00E67845">
        <w:instrText xml:space="preserve"> SEQ Tabulka \* ARABIC </w:instrText>
      </w:r>
      <w:r w:rsidR="009D0946" w:rsidRPr="00E67845">
        <w:fldChar w:fldCharType="separate"/>
      </w:r>
      <w:r w:rsidR="006079C0" w:rsidRPr="00E67845">
        <w:rPr>
          <w:noProof/>
        </w:rPr>
        <w:t>1</w:t>
      </w:r>
      <w:r w:rsidR="009D0946" w:rsidRPr="00E67845">
        <w:fldChar w:fldCharType="end"/>
      </w:r>
      <w:r w:rsidRPr="00E67845">
        <w:t xml:space="preserve">: </w:t>
      </w:r>
      <w:bookmarkEnd w:id="2"/>
      <w:bookmarkEnd w:id="3"/>
      <w:r w:rsidR="001B6560" w:rsidRPr="00E67845">
        <w:t>Cena díla</w:t>
      </w:r>
      <w:bookmarkEnd w:id="4"/>
      <w:bookmarkEnd w:id="5"/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4110"/>
        <w:gridCol w:w="1701"/>
        <w:gridCol w:w="1323"/>
        <w:gridCol w:w="1512"/>
      </w:tblGrid>
      <w:tr w:rsidR="00EE1B8E" w:rsidRPr="003E68AC" w:rsidTr="000D1992">
        <w:trPr>
          <w:trHeight w:val="340"/>
          <w:jc w:val="center"/>
        </w:trPr>
        <w:tc>
          <w:tcPr>
            <w:tcW w:w="534" w:type="dxa"/>
            <w:vMerge w:val="restart"/>
            <w:shd w:val="clear" w:color="auto" w:fill="auto"/>
            <w:vAlign w:val="center"/>
          </w:tcPr>
          <w:p w:rsidR="00EE1B8E" w:rsidRPr="003E68AC" w:rsidRDefault="00EE1B8E" w:rsidP="00FA3358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P.č.</w:t>
            </w:r>
          </w:p>
        </w:tc>
        <w:tc>
          <w:tcPr>
            <w:tcW w:w="4110" w:type="dxa"/>
            <w:vMerge w:val="restart"/>
            <w:shd w:val="clear" w:color="auto" w:fill="auto"/>
            <w:vAlign w:val="center"/>
          </w:tcPr>
          <w:p w:rsidR="00EE1B8E" w:rsidRPr="003E68AC" w:rsidRDefault="00EE1B8E" w:rsidP="00FA3358">
            <w:pPr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Předmět plnění</w:t>
            </w:r>
          </w:p>
        </w:tc>
        <w:tc>
          <w:tcPr>
            <w:tcW w:w="4536" w:type="dxa"/>
            <w:gridSpan w:val="3"/>
            <w:shd w:val="clear" w:color="auto" w:fill="auto"/>
            <w:vAlign w:val="center"/>
          </w:tcPr>
          <w:p w:rsidR="00EE1B8E" w:rsidRPr="003E68AC" w:rsidRDefault="00EE1B8E" w:rsidP="000D1992">
            <w:pPr>
              <w:tabs>
                <w:tab w:val="left" w:pos="2030"/>
              </w:tabs>
              <w:spacing w:before="0"/>
              <w:jc w:val="center"/>
              <w:rPr>
                <w:rFonts w:cs="Arial"/>
                <w:b/>
                <w:kern w:val="28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 za předmět plnění</w:t>
            </w: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Merge/>
            <w:shd w:val="clear" w:color="auto" w:fill="auto"/>
            <w:vAlign w:val="center"/>
          </w:tcPr>
          <w:p w:rsidR="00EE1B8E" w:rsidRPr="003E68AC" w:rsidRDefault="00EE1B8E" w:rsidP="00FA3358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Merge/>
            <w:shd w:val="clear" w:color="auto" w:fill="auto"/>
            <w:vAlign w:val="center"/>
          </w:tcPr>
          <w:p w:rsidR="00EE1B8E" w:rsidRPr="003E68AC" w:rsidRDefault="00EE1B8E" w:rsidP="00FA3358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 bez DPH</w:t>
            </w:r>
          </w:p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v Kč</w:t>
            </w:r>
          </w:p>
        </w:tc>
        <w:tc>
          <w:tcPr>
            <w:tcW w:w="1323" w:type="dxa"/>
            <w:shd w:val="clear" w:color="auto" w:fill="auto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Výše DPH</w:t>
            </w:r>
            <w:r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3E68AC">
              <w:rPr>
                <w:rFonts w:cs="Arial"/>
                <w:b/>
                <w:sz w:val="16"/>
                <w:szCs w:val="16"/>
              </w:rPr>
              <w:t>Kč</w:t>
            </w:r>
          </w:p>
        </w:tc>
        <w:tc>
          <w:tcPr>
            <w:tcW w:w="1512" w:type="dxa"/>
            <w:shd w:val="clear" w:color="auto" w:fill="auto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>Cena</w:t>
            </w:r>
            <w:r>
              <w:rPr>
                <w:rFonts w:cs="Arial"/>
                <w:b/>
                <w:sz w:val="16"/>
                <w:szCs w:val="16"/>
              </w:rPr>
              <w:t xml:space="preserve"> s </w:t>
            </w:r>
            <w:r w:rsidRPr="003E68AC">
              <w:rPr>
                <w:rFonts w:cs="Arial"/>
                <w:b/>
                <w:sz w:val="16"/>
                <w:szCs w:val="16"/>
              </w:rPr>
              <w:t>DPH</w:t>
            </w:r>
            <w:r>
              <w:rPr>
                <w:rFonts w:cs="Arial"/>
                <w:b/>
                <w:sz w:val="16"/>
                <w:szCs w:val="16"/>
              </w:rPr>
              <w:t xml:space="preserve"> v </w:t>
            </w:r>
            <w:r w:rsidRPr="003E68AC">
              <w:rPr>
                <w:rFonts w:cs="Arial"/>
                <w:b/>
                <w:sz w:val="16"/>
                <w:szCs w:val="16"/>
              </w:rPr>
              <w:t>Kč</w:t>
            </w: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.</w:t>
            </w:r>
          </w:p>
        </w:tc>
        <w:tc>
          <w:tcPr>
            <w:tcW w:w="4110" w:type="dxa"/>
            <w:vAlign w:val="center"/>
          </w:tcPr>
          <w:p w:rsidR="00EE1B8E" w:rsidRPr="005C1BBC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FA3358">
              <w:rPr>
                <w:rFonts w:cs="Arial"/>
                <w:sz w:val="16"/>
                <w:szCs w:val="16"/>
              </w:rPr>
              <w:t>Elektronický podpis a časová razítka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2.</w:t>
            </w:r>
          </w:p>
        </w:tc>
        <w:tc>
          <w:tcPr>
            <w:tcW w:w="4110" w:type="dxa"/>
            <w:vAlign w:val="center"/>
          </w:tcPr>
          <w:p w:rsidR="00EE1B8E" w:rsidRPr="005C1BBC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FA3358">
              <w:rPr>
                <w:rFonts w:cs="Arial"/>
                <w:sz w:val="16"/>
                <w:szCs w:val="16"/>
              </w:rPr>
              <w:t>Zpracování transakčního protokolu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3.</w:t>
            </w:r>
          </w:p>
        </w:tc>
        <w:tc>
          <w:tcPr>
            <w:tcW w:w="4110" w:type="dxa"/>
            <w:vAlign w:val="center"/>
          </w:tcPr>
          <w:p w:rsidR="00EE1B8E" w:rsidRPr="005C1BBC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FA3358">
              <w:rPr>
                <w:rFonts w:cs="Arial"/>
                <w:sz w:val="16"/>
                <w:szCs w:val="16"/>
              </w:rPr>
              <w:t>Změny datového formátu v souladu s legislativou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.</w:t>
            </w:r>
          </w:p>
        </w:tc>
        <w:tc>
          <w:tcPr>
            <w:tcW w:w="4110" w:type="dxa"/>
            <w:vAlign w:val="center"/>
          </w:tcPr>
          <w:p w:rsidR="00EE1B8E" w:rsidRPr="005C1BBC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FA3358">
              <w:rPr>
                <w:rFonts w:cs="Arial"/>
                <w:sz w:val="16"/>
                <w:szCs w:val="16"/>
              </w:rPr>
              <w:t>Serverové konverze dokumentů s podporou PDF/A-2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0D1992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</w:t>
            </w:r>
          </w:p>
        </w:tc>
        <w:tc>
          <w:tcPr>
            <w:tcW w:w="4110" w:type="dxa"/>
            <w:vAlign w:val="center"/>
          </w:tcPr>
          <w:p w:rsidR="00EE1B8E" w:rsidRPr="005C1BBC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FA3358">
              <w:rPr>
                <w:rFonts w:cs="Arial"/>
                <w:sz w:val="16"/>
                <w:szCs w:val="16"/>
              </w:rPr>
              <w:t>Anonymizace dokumentů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6.</w:t>
            </w:r>
          </w:p>
        </w:tc>
        <w:tc>
          <w:tcPr>
            <w:tcW w:w="4110" w:type="dxa"/>
            <w:vAlign w:val="center"/>
          </w:tcPr>
          <w:p w:rsidR="00EE1B8E" w:rsidRPr="005C1BBC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FA3358">
              <w:rPr>
                <w:rFonts w:cs="Arial"/>
                <w:sz w:val="16"/>
                <w:szCs w:val="16"/>
              </w:rPr>
              <w:t>Elektronické podpisové knihy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0D1992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</w:t>
            </w:r>
          </w:p>
        </w:tc>
        <w:tc>
          <w:tcPr>
            <w:tcW w:w="4110" w:type="dxa"/>
            <w:vAlign w:val="center"/>
          </w:tcPr>
          <w:p w:rsidR="00EE1B8E" w:rsidRPr="005C1BBC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FA3358">
              <w:rPr>
                <w:rFonts w:cs="Arial"/>
                <w:sz w:val="16"/>
                <w:szCs w:val="16"/>
              </w:rPr>
              <w:t>Hromadné kontroly a správy uložených dokumentů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.</w:t>
            </w:r>
          </w:p>
        </w:tc>
        <w:tc>
          <w:tcPr>
            <w:tcW w:w="4110" w:type="dxa"/>
            <w:vAlign w:val="center"/>
          </w:tcPr>
          <w:p w:rsidR="00EE1B8E" w:rsidRPr="005C1BBC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FA3358">
              <w:rPr>
                <w:rFonts w:cs="Arial"/>
                <w:sz w:val="16"/>
                <w:szCs w:val="16"/>
              </w:rPr>
              <w:t>Hromadné elektronické skartační řízení a napojení na Krajskou digitální spisovnu Středočeského kraje;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.</w:t>
            </w:r>
          </w:p>
        </w:tc>
        <w:tc>
          <w:tcPr>
            <w:tcW w:w="4110" w:type="dxa"/>
            <w:vAlign w:val="center"/>
          </w:tcPr>
          <w:p w:rsidR="00EE1B8E" w:rsidRPr="005C1BBC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FA3358">
              <w:rPr>
                <w:rFonts w:cs="Arial"/>
                <w:sz w:val="16"/>
                <w:szCs w:val="16"/>
              </w:rPr>
              <w:t>Duplicitní úložiště elektronických dokumentů.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10.</w:t>
            </w:r>
          </w:p>
        </w:tc>
        <w:tc>
          <w:tcPr>
            <w:tcW w:w="4110" w:type="dxa"/>
            <w:vAlign w:val="center"/>
          </w:tcPr>
          <w:p w:rsidR="00EE1B8E" w:rsidRPr="00B435A9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mplementace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Default="00EE1B8E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:rsidR="00EE1B8E" w:rsidRPr="00B435A9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7F675D">
              <w:rPr>
                <w:rFonts w:cs="Arial"/>
                <w:b/>
                <w:sz w:val="16"/>
                <w:szCs w:val="16"/>
              </w:rPr>
              <w:t>Celkem realizace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11</w:t>
            </w:r>
            <w:r w:rsidRPr="003E68AC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4110" w:type="dxa"/>
            <w:vAlign w:val="center"/>
          </w:tcPr>
          <w:p w:rsidR="00EE1B8E" w:rsidRPr="003E68AC" w:rsidRDefault="00EE1B8E" w:rsidP="000D1992">
            <w:pPr>
              <w:spacing w:before="0"/>
              <w:jc w:val="left"/>
              <w:rPr>
                <w:rFonts w:cs="Arial"/>
                <w:sz w:val="16"/>
                <w:szCs w:val="16"/>
              </w:rPr>
            </w:pPr>
            <w:r w:rsidRPr="00B435A9">
              <w:rPr>
                <w:rFonts w:cs="Arial"/>
                <w:sz w:val="16"/>
                <w:szCs w:val="16"/>
              </w:rPr>
              <w:t>Servisní podpora provozu</w:t>
            </w:r>
            <w:r>
              <w:rPr>
                <w:rFonts w:cs="Arial"/>
                <w:sz w:val="16"/>
                <w:szCs w:val="16"/>
              </w:rPr>
              <w:t xml:space="preserve"> – 60 měsíců</w:t>
            </w:r>
          </w:p>
        </w:tc>
        <w:tc>
          <w:tcPr>
            <w:tcW w:w="1701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  <w:tr w:rsidR="00EE1B8E" w:rsidRPr="003E68AC" w:rsidTr="00FA3358">
        <w:trPr>
          <w:trHeight w:val="340"/>
          <w:jc w:val="center"/>
        </w:trPr>
        <w:tc>
          <w:tcPr>
            <w:tcW w:w="534" w:type="dxa"/>
            <w:shd w:val="clear" w:color="auto" w:fill="auto"/>
            <w:vAlign w:val="center"/>
          </w:tcPr>
          <w:p w:rsidR="00EE1B8E" w:rsidRPr="003E68AC" w:rsidRDefault="00EE1B8E" w:rsidP="000D1992">
            <w:pPr>
              <w:spacing w:before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:rsidR="00EE1B8E" w:rsidRPr="003E68AC" w:rsidRDefault="00EE1B8E" w:rsidP="000D1992">
            <w:pPr>
              <w:spacing w:before="0"/>
              <w:jc w:val="left"/>
              <w:rPr>
                <w:rFonts w:cs="Arial"/>
                <w:b/>
                <w:bCs/>
                <w:caps/>
                <w:kern w:val="32"/>
                <w:sz w:val="16"/>
                <w:szCs w:val="16"/>
              </w:rPr>
            </w:pPr>
            <w:r w:rsidRPr="003E68AC">
              <w:rPr>
                <w:rFonts w:cs="Arial"/>
                <w:b/>
                <w:sz w:val="16"/>
                <w:szCs w:val="16"/>
              </w:rPr>
              <w:t xml:space="preserve">Celková nabídková cena za plnění veřejné zakázky včetně </w:t>
            </w:r>
            <w:r>
              <w:rPr>
                <w:rFonts w:cs="Arial"/>
                <w:b/>
                <w:sz w:val="16"/>
                <w:szCs w:val="16"/>
              </w:rPr>
              <w:t>s</w:t>
            </w:r>
            <w:r w:rsidRPr="00741854">
              <w:rPr>
                <w:rFonts w:cs="Arial"/>
                <w:b/>
                <w:sz w:val="16"/>
                <w:szCs w:val="16"/>
              </w:rPr>
              <w:t>ervisní podpor</w:t>
            </w:r>
            <w:r>
              <w:rPr>
                <w:rFonts w:cs="Arial"/>
                <w:b/>
                <w:sz w:val="16"/>
                <w:szCs w:val="16"/>
              </w:rPr>
              <w:t>y</w:t>
            </w:r>
            <w:r w:rsidRPr="00741854">
              <w:rPr>
                <w:rFonts w:cs="Arial"/>
                <w:b/>
                <w:sz w:val="16"/>
                <w:szCs w:val="16"/>
              </w:rPr>
              <w:t xml:space="preserve"> provozu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323" w:type="dxa"/>
            <w:shd w:val="clear" w:color="auto" w:fill="auto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  <w:tc>
          <w:tcPr>
            <w:tcW w:w="1512" w:type="dxa"/>
            <w:shd w:val="clear" w:color="auto" w:fill="auto"/>
            <w:vAlign w:val="center"/>
          </w:tcPr>
          <w:p w:rsidR="00EE1B8E" w:rsidRPr="003E68AC" w:rsidRDefault="00EE1B8E" w:rsidP="00FA3358">
            <w:pPr>
              <w:jc w:val="right"/>
              <w:rPr>
                <w:rFonts w:cs="Arial"/>
                <w:sz w:val="16"/>
                <w:szCs w:val="16"/>
              </w:rPr>
            </w:pPr>
          </w:p>
        </w:tc>
      </w:tr>
    </w:tbl>
    <w:p w:rsidR="00E67845" w:rsidRPr="00E67845" w:rsidRDefault="00E67845" w:rsidP="00E67845"/>
    <w:p w:rsidR="00076CB6" w:rsidRDefault="00076CB6" w:rsidP="00C764ED">
      <w:pPr>
        <w:pStyle w:val="Nadpis2"/>
      </w:pPr>
      <w:r>
        <w:t xml:space="preserve">Cena díla je sjednána jako nejvýše přípustná, včetně veškerých nákladů </w:t>
      </w:r>
      <w:r w:rsidR="00F03D8C">
        <w:t xml:space="preserve">souvisejících </w:t>
      </w:r>
      <w:r>
        <w:t xml:space="preserve">s plněním díla. Cenu je možné překročit pouze v souvislosti se změnou daňových předpisů týkající se DPH, a to nejvýše o částku odpovídající této legislativní změně. </w:t>
      </w:r>
      <w:r w:rsidRPr="00B40F7E">
        <w:t xml:space="preserve">Zhotovitel přebírá ve smyslu § 2620 odst. </w:t>
      </w:r>
      <w:smartTag w:uri="urn:schemas-microsoft-com:office:smarttags" w:element="metricconverter">
        <w:smartTagPr>
          <w:attr w:name="ProductID" w:val="2 OZ"/>
        </w:smartTagPr>
        <w:r w:rsidRPr="00B40F7E">
          <w:t>2 OZ</w:t>
        </w:r>
      </w:smartTag>
      <w:r w:rsidRPr="00B40F7E">
        <w:t xml:space="preserve"> nebezpečí změny okolností.</w:t>
      </w:r>
    </w:p>
    <w:p w:rsidR="00076CB6" w:rsidRDefault="00076CB6" w:rsidP="00C764ED">
      <w:pPr>
        <w:pStyle w:val="Nadpis1"/>
      </w:pPr>
      <w:bookmarkStart w:id="6" w:name="_Ref235424816"/>
      <w:r>
        <w:t>PLATEBNÍ PODMÍNKY</w:t>
      </w:r>
      <w:bookmarkEnd w:id="6"/>
    </w:p>
    <w:p w:rsidR="00076CB6" w:rsidRDefault="00076CB6" w:rsidP="00C764ED">
      <w:pPr>
        <w:pStyle w:val="Nadpis2"/>
      </w:pPr>
      <w:r>
        <w:t>Po realizaci a převzetí díla a podpisu předávacího protokolu bude vystaven daňový doklad na cenu za realizaci díla (včetně DPH).</w:t>
      </w:r>
    </w:p>
    <w:p w:rsidR="00076CB6" w:rsidRDefault="00076CB6" w:rsidP="00C764ED">
      <w:pPr>
        <w:pStyle w:val="Nadpis2"/>
      </w:pPr>
      <w:r>
        <w:t xml:space="preserve">Cena za realizaci díla bude Objednatelem uhrazena na základě daňového dokladu – faktury, vystaveného Zhotovitelem. Zhotovitel je povinen vystavit fakturu do </w:t>
      </w:r>
      <w:r w:rsidRPr="00F71C2E">
        <w:rPr>
          <w:b/>
        </w:rPr>
        <w:t>5</w:t>
      </w:r>
      <w:r>
        <w:t xml:space="preserve"> pracovních dnů po předání díla, </w:t>
      </w:r>
      <w:r w:rsidRPr="007F2327">
        <w:t xml:space="preserve">přičemž splatnost je stanovena na </w:t>
      </w:r>
      <w:r w:rsidRPr="007F2327">
        <w:rPr>
          <w:b/>
        </w:rPr>
        <w:t>30</w:t>
      </w:r>
      <w:r w:rsidRPr="007F2327">
        <w:t xml:space="preserve"> kalendářních dnů od doručení faktury Objednateli. Zhotovitel odešle</w:t>
      </w:r>
      <w:r>
        <w:t xml:space="preserve"> daňový doklad Objednateli nejpozději následující pracovní den po vystavení daňového dokladu.</w:t>
      </w:r>
    </w:p>
    <w:p w:rsidR="00076CB6" w:rsidRDefault="00076CB6" w:rsidP="00C764ED">
      <w:pPr>
        <w:pStyle w:val="Nadpis2"/>
      </w:pPr>
      <w:r>
        <w:t xml:space="preserve">Cena za služby „Servisní podpora provozu“ dle této smlouvy bude Objednatelem hrazena </w:t>
      </w:r>
      <w:r w:rsidRPr="00C61FDE">
        <w:rPr>
          <w:b/>
        </w:rPr>
        <w:t>kvartálně zpětně</w:t>
      </w:r>
      <w:r>
        <w:t xml:space="preserve">, a to na základě daňového dokladu – faktury vystavované Zhotovitelem vždy po uplynutí příslušného kvartálu, v němž byly služby poskytovány. Za datum uskutečnění zdanitelného plnění bude považován poslední den příslušného kvartálu. Zhotovitel je povinen vystavit fakturu do </w:t>
      </w:r>
      <w:r w:rsidRPr="00F71C2E">
        <w:rPr>
          <w:b/>
        </w:rPr>
        <w:t>5</w:t>
      </w:r>
      <w:r>
        <w:t xml:space="preserve"> pracovních dnů </w:t>
      </w:r>
      <w:r w:rsidRPr="007F2327">
        <w:t xml:space="preserve">po datu uskutečnění zdanitelného plnění, přičemž splatnost je stanovena na </w:t>
      </w:r>
      <w:r w:rsidRPr="007F2327">
        <w:rPr>
          <w:b/>
        </w:rPr>
        <w:t>30</w:t>
      </w:r>
      <w:r w:rsidRPr="007F2327">
        <w:t xml:space="preserve"> kalendářních dnů od</w:t>
      </w:r>
      <w:r>
        <w:t xml:space="preserve"> doručení faktury Objednateli. Zhotovitel odešle daňový doklad Objednateli nejpozději následující pracovní den po vystavení daňového dokladu.</w:t>
      </w:r>
    </w:p>
    <w:p w:rsidR="00076CB6" w:rsidRDefault="00076CB6" w:rsidP="00C764ED">
      <w:pPr>
        <w:pStyle w:val="Nadpis2"/>
      </w:pPr>
      <w:r>
        <w:t>Všechny faktury musí splňovat všechny náležitosti požadované zákonem č. 235/2004 Sb., o dani z přidané hodnoty, ve znění pozdějších předpisů účinných v době fakturace.</w:t>
      </w:r>
    </w:p>
    <w:p w:rsidR="00076CB6" w:rsidRDefault="00076CB6" w:rsidP="00C764ED">
      <w:pPr>
        <w:pStyle w:val="Nadpis2"/>
      </w:pPr>
      <w:r>
        <w:t>Nebude-li faktura obsahovat stanovené náležitosti, nebo v ní nebudou správně uvedené údaje dle smlouvy, je Objednatel oprávněn ji vrátit ve lhůtě splatnosti. V takovém případě se přeruší běh lhůty splatnosti a nová lhůta splatnosti počne běžet doručením opravené faktury Objednateli.</w:t>
      </w:r>
    </w:p>
    <w:p w:rsidR="00076CB6" w:rsidRDefault="00076CB6" w:rsidP="00C764ED">
      <w:pPr>
        <w:pStyle w:val="Nadpis2"/>
      </w:pPr>
      <w:r>
        <w:t>Objednatel neposkytuje zálohy.</w:t>
      </w:r>
    </w:p>
    <w:p w:rsidR="00076CB6" w:rsidRDefault="00076CB6" w:rsidP="00C764ED">
      <w:pPr>
        <w:pStyle w:val="Nadpis2"/>
      </w:pPr>
      <w:r>
        <w:t>Platební styk se děje zásadně bezhotovostně, bankovními převody.</w:t>
      </w:r>
    </w:p>
    <w:p w:rsidR="00076CB6" w:rsidRDefault="00076CB6" w:rsidP="00C764ED">
      <w:pPr>
        <w:pStyle w:val="Nadpis1"/>
      </w:pPr>
      <w:r w:rsidRPr="00AF056E">
        <w:rPr>
          <w:caps w:val="0"/>
        </w:rPr>
        <w:t>PŘEDÁNÍ DÍLA</w:t>
      </w:r>
    </w:p>
    <w:p w:rsidR="00076CB6" w:rsidRDefault="00076CB6" w:rsidP="00C764ED">
      <w:pPr>
        <w:pStyle w:val="Nadpis2"/>
      </w:pPr>
      <w:r w:rsidRPr="00DD45D4">
        <w:t>Objednatel je povinen zúčastnit se převzetí</w:t>
      </w:r>
      <w:r>
        <w:t xml:space="preserve"> díla na základě písemné výzvy zaslané Zhotovitelem nejméně </w:t>
      </w:r>
      <w:r w:rsidRPr="00E67845">
        <w:rPr>
          <w:b/>
        </w:rPr>
        <w:t>tři pracovní dny předem</w:t>
      </w:r>
      <w:r>
        <w:t>.</w:t>
      </w:r>
    </w:p>
    <w:p w:rsidR="00076CB6" w:rsidRDefault="00076CB6" w:rsidP="00C764ED">
      <w:pPr>
        <w:pStyle w:val="Nadpis2"/>
      </w:pPr>
      <w:r>
        <w:t xml:space="preserve">K převzetí díla bude vyzvána odpovědná osoba Objednatele, která je </w:t>
      </w:r>
      <w:r w:rsidRPr="00C80018">
        <w:t>uvedena</w:t>
      </w:r>
      <w:r>
        <w:t xml:space="preserve"> v </w:t>
      </w:r>
      <w:r w:rsidRPr="00C80018">
        <w:t>čl.</w:t>
      </w:r>
      <w:r>
        <w:t xml:space="preserve"> </w:t>
      </w:r>
      <w:r w:rsidR="004E2D38">
        <w:fldChar w:fldCharType="begin"/>
      </w:r>
      <w:r w:rsidR="004E2D38">
        <w:instrText xml:space="preserve"> REF _Ref404339494 \r \h  \* MERGEFORMAT </w:instrText>
      </w:r>
      <w:r w:rsidR="004E2D38">
        <w:fldChar w:fldCharType="separate"/>
      </w:r>
      <w:r w:rsidR="006079C0">
        <w:t>16.1</w:t>
      </w:r>
      <w:r w:rsidR="004E2D38">
        <w:fldChar w:fldCharType="end"/>
      </w:r>
      <w:r>
        <w:t xml:space="preserve">. </w:t>
      </w:r>
      <w:r w:rsidRPr="00C80018">
        <w:t>této</w:t>
      </w:r>
      <w:r>
        <w:t xml:space="preserve"> smlouvy.</w:t>
      </w:r>
    </w:p>
    <w:p w:rsidR="00076CB6" w:rsidRDefault="00076CB6" w:rsidP="00C764ED">
      <w:pPr>
        <w:pStyle w:val="Nadpis2"/>
      </w:pPr>
      <w:r>
        <w:t>Předání a převzetí díla bude provedeno na základě podepsaného předávacího protokolu, ve kterém budou uvedeny výsledky splnění této smlouvy:</w:t>
      </w:r>
    </w:p>
    <w:p w:rsidR="00EF7ABC" w:rsidRPr="00E67845" w:rsidRDefault="00EA738C" w:rsidP="00EF7ABC">
      <w:pPr>
        <w:pStyle w:val="Odstavecseseznamem"/>
        <w:numPr>
          <w:ilvl w:val="0"/>
          <w:numId w:val="18"/>
        </w:numPr>
      </w:pPr>
      <w:r w:rsidRPr="00E67845">
        <w:t>Dodávka IS;</w:t>
      </w:r>
    </w:p>
    <w:p w:rsidR="00076CB6" w:rsidRDefault="00076CB6" w:rsidP="00C764ED">
      <w:pPr>
        <w:pStyle w:val="Odstavecseseznamem"/>
        <w:numPr>
          <w:ilvl w:val="0"/>
          <w:numId w:val="18"/>
        </w:numPr>
      </w:pPr>
      <w:r>
        <w:t>Dodávka technické dokumentace skutečného provedení díla</w:t>
      </w:r>
      <w:r w:rsidR="0044154C">
        <w:t xml:space="preserve"> </w:t>
      </w:r>
      <w:r w:rsidR="0044154C" w:rsidRPr="0095570E">
        <w:t>(tj. administrátorská a uživatelská</w:t>
      </w:r>
      <w:r w:rsidR="0044154C">
        <w:t xml:space="preserve"> dokumentace)</w:t>
      </w:r>
      <w:r>
        <w:t>;</w:t>
      </w:r>
    </w:p>
    <w:p w:rsidR="00076CB6" w:rsidRDefault="00076CB6" w:rsidP="00C764ED">
      <w:pPr>
        <w:pStyle w:val="Odstavecseseznamem"/>
        <w:numPr>
          <w:ilvl w:val="0"/>
          <w:numId w:val="18"/>
        </w:numPr>
      </w:pPr>
      <w:r>
        <w:t>Protokol o úspěšném provedení akceptačních testů.</w:t>
      </w:r>
    </w:p>
    <w:p w:rsidR="00076CB6" w:rsidRDefault="00076CB6" w:rsidP="00C764ED">
      <w:pPr>
        <w:pStyle w:val="Nadpis2"/>
      </w:pPr>
      <w:r>
        <w:t>Předávací protokol musí obsahovat údaje, ze kterých musí být možno ověřit soulad poskytnutých dodávek a služeb se zadávací dokumentací této veřejné zakázky a s touto smlouvou.</w:t>
      </w:r>
      <w:r w:rsidR="0044154C">
        <w:t xml:space="preserve"> Předávací protokol musí rovněž splňovat prvky povinné publicity dle čl. </w:t>
      </w:r>
      <w:r w:rsidR="0044154C">
        <w:fldChar w:fldCharType="begin"/>
      </w:r>
      <w:r w:rsidR="0044154C">
        <w:instrText xml:space="preserve"> REF _Ref513808349 \r \h </w:instrText>
      </w:r>
      <w:r w:rsidR="0044154C">
        <w:fldChar w:fldCharType="separate"/>
      </w:r>
      <w:r w:rsidR="0044154C">
        <w:t>15.5</w:t>
      </w:r>
      <w:r w:rsidR="0044154C">
        <w:fldChar w:fldCharType="end"/>
      </w:r>
    </w:p>
    <w:p w:rsidR="00076CB6" w:rsidRDefault="00076CB6" w:rsidP="00C764ED">
      <w:pPr>
        <w:pStyle w:val="Nadpis2"/>
      </w:pPr>
      <w:r>
        <w:t xml:space="preserve">Drobné vady a nedodělky, které nebrání řádnému užívání díla jako celku, budou uvedeny v předávacím protokolu spolu s dohodnutým způsobem a termínem jejich odstranění. Takovéto vady a nedodělky nejsou důvodem k odmítnutí převzetí a zaplacení díla Objednatelem. V případě nedodržení </w:t>
      </w:r>
      <w:r>
        <w:lastRenderedPageBreak/>
        <w:t xml:space="preserve">dohodnutého termínu k odstranění těchto vad a nedodělků ze strany Zhotovitele bude ve věci smluvních pokut postupováno dle čl. </w:t>
      </w:r>
      <w:r w:rsidR="004E2D38">
        <w:fldChar w:fldCharType="begin"/>
      </w:r>
      <w:r w:rsidR="004E2D38">
        <w:instrText xml:space="preserve"> REF _Ref484168642 \r \h  \* MERGEFORMAT </w:instrText>
      </w:r>
      <w:r w:rsidR="004E2D38">
        <w:fldChar w:fldCharType="separate"/>
      </w:r>
      <w:r w:rsidR="006079C0">
        <w:t>10</w:t>
      </w:r>
      <w:r w:rsidR="004E2D38">
        <w:fldChar w:fldCharType="end"/>
      </w:r>
      <w:r>
        <w:t>. této smlouvy.</w:t>
      </w:r>
    </w:p>
    <w:p w:rsidR="00076CB6" w:rsidRDefault="00076CB6" w:rsidP="00C764ED">
      <w:pPr>
        <w:pStyle w:val="Nadpis1"/>
      </w:pPr>
      <w:r>
        <w:t>AKCEPTAČNÍ TESTY</w:t>
      </w:r>
    </w:p>
    <w:p w:rsidR="00076CB6" w:rsidRDefault="00076CB6" w:rsidP="00C764ED">
      <w:pPr>
        <w:tabs>
          <w:tab w:val="center" w:pos="4677"/>
        </w:tabs>
      </w:pPr>
      <w:r>
        <w:t>Akceptační testy díla budou následujícího obsahu s využitím specifikace minimálních požadavků uvedených v zadávací dokumentaci:</w:t>
      </w:r>
    </w:p>
    <w:p w:rsidR="00CC71DE" w:rsidRPr="00CC71DE" w:rsidRDefault="00CC71DE" w:rsidP="00CC71DE">
      <w:pPr>
        <w:pStyle w:val="Nadpis2"/>
      </w:pPr>
      <w:r w:rsidRPr="00CC71DE">
        <w:t>Modernizace informačního systému Elektronické spisové služby;</w:t>
      </w:r>
    </w:p>
    <w:p w:rsidR="00CC71DE" w:rsidRPr="00875F9A" w:rsidRDefault="00CC71DE" w:rsidP="00CC71DE">
      <w:pPr>
        <w:pStyle w:val="Odstavecseseznamem"/>
        <w:numPr>
          <w:ilvl w:val="0"/>
          <w:numId w:val="23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 xml:space="preserve">Test funkčnosti jednotlivých oblastí </w:t>
      </w:r>
      <w:r w:rsidRPr="00875F9A">
        <w:rPr>
          <w:rFonts w:cs="Tahoma"/>
        </w:rPr>
        <w:t>Elektronické spisové služby</w:t>
      </w:r>
      <w:r w:rsidRPr="00875F9A">
        <w:rPr>
          <w:rFonts w:cs="Arial"/>
        </w:rPr>
        <w:t>, kritérium úspěšné akceptace:</w:t>
      </w:r>
    </w:p>
    <w:p w:rsidR="00CC71DE" w:rsidRPr="00875F9A" w:rsidRDefault="00CC71DE" w:rsidP="00CC71DE">
      <w:pPr>
        <w:pStyle w:val="Odstavecseseznamem"/>
        <w:numPr>
          <w:ilvl w:val="1"/>
          <w:numId w:val="12"/>
        </w:numPr>
        <w:spacing w:before="120"/>
        <w:contextualSpacing w:val="0"/>
        <w:rPr>
          <w:rFonts w:cs="Arial"/>
        </w:rPr>
      </w:pPr>
      <w:r w:rsidRPr="00875F9A">
        <w:rPr>
          <w:rFonts w:cs="Arial"/>
        </w:rPr>
        <w:t xml:space="preserve">úspěšné tesy všech vybraných funkcí </w:t>
      </w:r>
      <w:r w:rsidR="00040968">
        <w:rPr>
          <w:rFonts w:cs="Arial"/>
        </w:rPr>
        <w:t xml:space="preserve">dle specifikace uvedené v příloze č. 2 zadávacích podmínek </w:t>
      </w:r>
      <w:r w:rsidRPr="00875F9A">
        <w:rPr>
          <w:rFonts w:cs="Arial"/>
        </w:rPr>
        <w:t>každé jednotlivé oblasti dle požadavku Objednavatele.</w:t>
      </w:r>
    </w:p>
    <w:p w:rsidR="00076CB6" w:rsidRDefault="00076CB6" w:rsidP="00C764ED">
      <w:pPr>
        <w:pStyle w:val="Nadpis1"/>
      </w:pPr>
      <w:bookmarkStart w:id="7" w:name="_Ref401401397"/>
      <w:r>
        <w:t>NABYTÍ VLASTNICKÉHO PRÁVA</w:t>
      </w:r>
    </w:p>
    <w:p w:rsidR="00076CB6" w:rsidRDefault="00076CB6" w:rsidP="00C764ED">
      <w:pPr>
        <w:pStyle w:val="Nadpis2"/>
      </w:pPr>
      <w:r>
        <w:t xml:space="preserve">Vlastnické právo k dílu nabývá Objednatel převzetím díla. </w:t>
      </w:r>
      <w:r w:rsidRPr="00327EDF">
        <w:t>Smluvní strany se dohodly na vyloučení §</w:t>
      </w:r>
      <w:r w:rsidR="00CC71DE">
        <w:t> </w:t>
      </w:r>
      <w:r w:rsidRPr="00327EDF">
        <w:t xml:space="preserve">2609 </w:t>
      </w:r>
      <w:r>
        <w:t>OZ a Z</w:t>
      </w:r>
      <w:r w:rsidRPr="00327EDF">
        <w:t>hotovitel není oprávněn dílo nebo jeho část svépomocně prodat třetí osobě.</w:t>
      </w:r>
    </w:p>
    <w:p w:rsidR="00076CB6" w:rsidRDefault="00076CB6" w:rsidP="00C764ED">
      <w:pPr>
        <w:pStyle w:val="Nadpis2"/>
      </w:pPr>
      <w:r>
        <w:t xml:space="preserve">Objednatel uznává, že autorská práva a práva průmyslového vlastnictví k předanému software, zahrnující zejména počítačové programy nebo SW moduly, náleží Zhotoviteli nebo k nim má Zhotovitel právo užívání na základě licence poskytnuté třetí stranou, která je nositelem autorského, nebo průmyslového práva. </w:t>
      </w:r>
      <w:r w:rsidRPr="00BC0191">
        <w:t>Zhotovitel poskytuje Objednateli</w:t>
      </w:r>
      <w:r>
        <w:t xml:space="preserve"> v ceně plnění nevýhradní a časově neomezené právo k užití předaného software.</w:t>
      </w:r>
    </w:p>
    <w:p w:rsidR="00076CB6" w:rsidRDefault="00076CB6" w:rsidP="00C764ED">
      <w:pPr>
        <w:pStyle w:val="Nadpis1"/>
      </w:pPr>
      <w:bookmarkStart w:id="8" w:name="_Ref484168642"/>
      <w:r>
        <w:t>PRODLENÍ A SANKCE</w:t>
      </w:r>
      <w:bookmarkEnd w:id="7"/>
      <w:bookmarkEnd w:id="8"/>
    </w:p>
    <w:p w:rsidR="00076CB6" w:rsidRDefault="00076CB6" w:rsidP="00C764ED">
      <w:pPr>
        <w:pStyle w:val="Nadpis2"/>
      </w:pPr>
      <w:r>
        <w:t>V případě prodlení Zhotovitele s plněním díla nebo v případě neodstranění drobných vad a nedodělků v termínu dle předávacího protokolu je povinen zaplatit Objednateli smluvní pokutu ve výši 0,01 % z celkové ceny díla za každý den prodlení.</w:t>
      </w:r>
    </w:p>
    <w:p w:rsidR="00A33E80" w:rsidRDefault="00A33E80" w:rsidP="00A33E80">
      <w:pPr>
        <w:pStyle w:val="Nadpis2"/>
        <w:spacing w:before="120"/>
      </w:pPr>
      <w:r w:rsidRPr="00A02185">
        <w:t xml:space="preserve">Pro případ prodlení </w:t>
      </w:r>
      <w:r>
        <w:t>Objednatele</w:t>
      </w:r>
      <w:r w:rsidRPr="00A02185">
        <w:t xml:space="preserve"> se zaplacením smluvené ceny na základě důvodně a řádně vystaveného účetního dokladu ve lhůtě jeho splatnosti je </w:t>
      </w:r>
      <w:r>
        <w:t>Zhotovitel</w:t>
      </w:r>
      <w:r w:rsidRPr="00A02185">
        <w:t xml:space="preserve"> oprávněn žádat po </w:t>
      </w:r>
      <w:r>
        <w:t>Objednateli</w:t>
      </w:r>
      <w:r w:rsidRPr="00A02185">
        <w:t xml:space="preserve"> zaplacení úroků z prodlení a nákladů spojených s uplatněním pohledávky dle nařízení vlády č. 351/2013 Sb.</w:t>
      </w:r>
      <w:r>
        <w:t xml:space="preserve"> </w:t>
      </w:r>
    </w:p>
    <w:p w:rsidR="00076CB6" w:rsidRDefault="00076CB6" w:rsidP="00C764ED">
      <w:pPr>
        <w:pStyle w:val="Nadpis2"/>
      </w:pPr>
      <w:r w:rsidRPr="00DB274A">
        <w:t xml:space="preserve">Pokud </w:t>
      </w:r>
      <w:r>
        <w:t>Zhotovitel nesplní r</w:t>
      </w:r>
      <w:r w:rsidRPr="008F0E50">
        <w:t>eakční dob</w:t>
      </w:r>
      <w:r>
        <w:t>u</w:t>
      </w:r>
      <w:r w:rsidRPr="008F0E50">
        <w:t xml:space="preserve"> pro řešení požadavků </w:t>
      </w:r>
      <w:r w:rsidRPr="00DB274A">
        <w:t>ve stanovených časových odezvách, uvedených v</w:t>
      </w:r>
      <w:r>
        <w:t> čl.</w:t>
      </w:r>
      <w:r w:rsidRPr="00DB274A">
        <w:t xml:space="preserve"> </w:t>
      </w:r>
      <w:r w:rsidR="004E2D38">
        <w:fldChar w:fldCharType="begin"/>
      </w:r>
      <w:r w:rsidR="004E2D38">
        <w:instrText xml:space="preserve"> REF _Ref482632376 \r \h  \* MERGEFORMAT </w:instrText>
      </w:r>
      <w:r w:rsidR="004E2D38">
        <w:fldChar w:fldCharType="separate"/>
      </w:r>
      <w:r w:rsidR="0044154C">
        <w:t>13.9</w:t>
      </w:r>
      <w:r w:rsidR="004E2D38">
        <w:fldChar w:fldCharType="end"/>
      </w:r>
      <w:r>
        <w:t xml:space="preserve"> </w:t>
      </w:r>
      <w:r w:rsidRPr="00DB274A">
        <w:t xml:space="preserve">této smlouvy, uhradí </w:t>
      </w:r>
      <w:r>
        <w:t>Objednateli</w:t>
      </w:r>
      <w:r w:rsidRPr="00DB274A">
        <w:t xml:space="preserve"> smluvní pokutu ve výši 1.000 Kč za každý den prodlení.</w:t>
      </w:r>
    </w:p>
    <w:p w:rsidR="00076CB6" w:rsidRDefault="00076CB6" w:rsidP="00C764ED">
      <w:pPr>
        <w:pStyle w:val="Nadpis2"/>
      </w:pPr>
      <w:r>
        <w:t>Maximální souhrnná výše všech smluvních pokut dle smlouvy je omezena na částku ve výši ceny díla. Tím není dotčen ani omezen nárok na náhradu vzniklé škody.</w:t>
      </w:r>
    </w:p>
    <w:p w:rsidR="00076CB6" w:rsidRDefault="00076CB6" w:rsidP="00C764ED">
      <w:pPr>
        <w:pStyle w:val="Nadpis2"/>
      </w:pPr>
      <w:r>
        <w:t xml:space="preserve">Výše smluvních pokut je vzhledem k předmětu díla považována oběma smluvními stranami za přiměřenou. </w:t>
      </w:r>
      <w:r w:rsidRPr="00204197">
        <w:t>Smluvní pokuta je splatná do 30 dnů od doručení jejího vyúčtování.</w:t>
      </w:r>
    </w:p>
    <w:p w:rsidR="00076CB6" w:rsidRDefault="00076CB6" w:rsidP="00C764ED">
      <w:pPr>
        <w:pStyle w:val="Nadpis1"/>
      </w:pPr>
      <w:r>
        <w:rPr>
          <w:caps w:val="0"/>
        </w:rPr>
        <w:t>ODPOVĚDNOST ZA ŠKODU A OSTATNÍ OBCHODNÍ PODMÍNKY</w:t>
      </w:r>
    </w:p>
    <w:p w:rsidR="00076CB6" w:rsidRDefault="00076CB6" w:rsidP="00C764ED">
      <w:pPr>
        <w:pStyle w:val="Nadpis2"/>
      </w:pPr>
      <w:r>
        <w:t>Každá ze smluvních stran nese odpovědnost za způsobenou škodu v rámci platných právních předpisů a smlouvy. Zhotovitel plně odpovídá za splnění smlouvy rovněž v případě, že příslušnou část plnění poskytuje prostřednictvím třetí osoby (poddodavatele).</w:t>
      </w:r>
    </w:p>
    <w:p w:rsidR="00076CB6" w:rsidRDefault="00076CB6" w:rsidP="00C764ED">
      <w:pPr>
        <w:pStyle w:val="Nadpis2"/>
      </w:pPr>
      <w:r>
        <w:t>Obě strany se zavazují k vyvinutí maximálního úsilí předcházení škodám a k minimalizaci vzniklých škod.</w:t>
      </w:r>
    </w:p>
    <w:p w:rsidR="00076CB6" w:rsidRDefault="00076CB6" w:rsidP="00C764ED">
      <w:pPr>
        <w:pStyle w:val="Nadpis2"/>
      </w:pPr>
      <w:r>
        <w:t>Žádná ze smluvních stran neodpovídá za škodu, která vznikla v důsledku věcně nesprávného nebo jinak chybného zadání, které obdržela od druhé smluvní strany. V případě, že Objednatel poskytl Zhotoviteli chybné zadání nebo pokyn a Zhotovitel s ohledem na svou povinnost poskytovat plnění s odbornou péčí mohl a měl chybnost takového zadání nebo pokynu zjistit, smí se ustanovení předchozí věty dovolávat pouze v případě, že na chybné zadání Objednatele písemně upozornil a Objednatel trval na původním zadání. Žádná ze smluvních stran není odpovědná za nesplnění svého závazku v důsledku prodlení druhé smluvní strany smlouvy.</w:t>
      </w:r>
    </w:p>
    <w:p w:rsidR="00076CB6" w:rsidRDefault="00076CB6" w:rsidP="00C764ED">
      <w:pPr>
        <w:pStyle w:val="Nadpis2"/>
      </w:pPr>
      <w:r>
        <w:t>Každá ze smluvních stran je oprávněna požadovat náhradu škody i v případě, že se jedná o porušení povinnosti, na kterou se vztahuje smluvní pokuta, a to v plné výši dle smlouvy.</w:t>
      </w:r>
    </w:p>
    <w:p w:rsidR="00076CB6" w:rsidRDefault="00076CB6" w:rsidP="00C764ED">
      <w:pPr>
        <w:pStyle w:val="Nadpis2"/>
      </w:pPr>
      <w:r>
        <w:lastRenderedPageBreak/>
        <w:t>Smluvní strana je v prodlení s plněním svého závazku, který pro smluvní stranu vyplývá ze smlouvy anebo platných právních předpisů, jestliže je nesplní řádně a včas.</w:t>
      </w:r>
    </w:p>
    <w:p w:rsidR="00076CB6" w:rsidRDefault="00076CB6" w:rsidP="00C764ED">
      <w:pPr>
        <w:pStyle w:val="Nadpis2"/>
      </w:pPr>
      <w:r>
        <w:t>Případná náhrada škody bude zaplacena v měně platné na území České republiky, přičemž pro propočet na tuto měnu je rozhodný kurs ČNB ke dni vzniku škody.</w:t>
      </w:r>
    </w:p>
    <w:p w:rsidR="00076CB6" w:rsidRDefault="00076CB6" w:rsidP="00C764ED">
      <w:pPr>
        <w:pStyle w:val="Nadpis1"/>
      </w:pPr>
      <w:bookmarkStart w:id="9" w:name="_Ref488328173"/>
      <w:r>
        <w:t>ZÁRUČNÍ PODMÍNKY</w:t>
      </w:r>
      <w:bookmarkEnd w:id="9"/>
    </w:p>
    <w:p w:rsidR="00076CB6" w:rsidRDefault="00076CB6" w:rsidP="00C764ED">
      <w:pPr>
        <w:pStyle w:val="Nadpis2"/>
      </w:pPr>
      <w:r w:rsidRPr="00284E30">
        <w:t>Na díl</w:t>
      </w:r>
      <w:r>
        <w:t>o</w:t>
      </w:r>
      <w:r w:rsidRPr="00284E30">
        <w:t xml:space="preserve"> je </w:t>
      </w:r>
      <w:r>
        <w:t xml:space="preserve">Zhotovitelem </w:t>
      </w:r>
      <w:r w:rsidRPr="00284E30">
        <w:t xml:space="preserve">poskytována </w:t>
      </w:r>
      <w:r>
        <w:t>záruka za jakost v </w:t>
      </w:r>
      <w:r w:rsidRPr="00284E30">
        <w:t xml:space="preserve">délce </w:t>
      </w:r>
      <w:r>
        <w:rPr>
          <w:b/>
        </w:rPr>
        <w:t>24</w:t>
      </w:r>
      <w:r w:rsidRPr="003E4359">
        <w:rPr>
          <w:b/>
        </w:rPr>
        <w:t xml:space="preserve"> </w:t>
      </w:r>
      <w:r w:rsidRPr="003E4359">
        <w:t>měsíců od předání díla</w:t>
      </w:r>
      <w:r w:rsidRPr="00284E30">
        <w:t>.</w:t>
      </w:r>
    </w:p>
    <w:p w:rsidR="00076CB6" w:rsidRDefault="00076CB6" w:rsidP="00C764ED">
      <w:pPr>
        <w:pStyle w:val="Nadpis2"/>
      </w:pPr>
      <w:r>
        <w:t>Záruka na dílo bude realizována Zhotovitelem, případně prostřednictvím odpovídajícího servisního kanálu výrobce.</w:t>
      </w:r>
    </w:p>
    <w:p w:rsidR="00076CB6" w:rsidRDefault="00076CB6" w:rsidP="00C764ED">
      <w:pPr>
        <w:pStyle w:val="Nadpis2"/>
      </w:pPr>
      <w:r>
        <w:t xml:space="preserve">Zhotovitel odpovídá za vady, které mělo dílo v době podpisu předávacího protokolu, i když se vada stala zjevnou až později, a dále za vady vzniklé v průběhu záruční doby. </w:t>
      </w:r>
    </w:p>
    <w:p w:rsidR="00076CB6" w:rsidRDefault="00076CB6" w:rsidP="00C764ED">
      <w:pPr>
        <w:pStyle w:val="Nadpis2"/>
      </w:pPr>
      <w:r>
        <w:t xml:space="preserve">Po dobu trvání záruky bude mít dílo vlastnosti touto smlouvou sjednané, právními předpisy a technickými normami požadované nebo obvyklé s ohledem na účel užívání. </w:t>
      </w:r>
    </w:p>
    <w:p w:rsidR="00076CB6" w:rsidRDefault="00076CB6" w:rsidP="00C764ED">
      <w:pPr>
        <w:pStyle w:val="Nadpis2"/>
      </w:pPr>
      <w:r>
        <w:t xml:space="preserve">Objednatel je povinen případný výskyt závady v záruční době oznámit Zhotoviteli písemně na linku zákaznické podpory uvedené v čl. </w:t>
      </w:r>
      <w:r w:rsidR="004E2D38">
        <w:fldChar w:fldCharType="begin"/>
      </w:r>
      <w:r w:rsidR="004E2D38">
        <w:instrText xml:space="preserve"> REF _Ref482625038 \r \h  \* MERGEFORMAT </w:instrText>
      </w:r>
      <w:r w:rsidR="004E2D38">
        <w:fldChar w:fldCharType="separate"/>
      </w:r>
      <w:r w:rsidR="006079C0">
        <w:t>13.4</w:t>
      </w:r>
      <w:r w:rsidR="004E2D38">
        <w:fldChar w:fldCharType="end"/>
      </w:r>
      <w:r>
        <w:t>.</w:t>
      </w:r>
    </w:p>
    <w:p w:rsidR="00076CB6" w:rsidRDefault="00076CB6" w:rsidP="00C764ED">
      <w:pPr>
        <w:pStyle w:val="Nadpis2"/>
      </w:pPr>
      <w:r>
        <w:t>V případě výskytu vady na díle v záruční době je Zhotovitel povinen tuto bezplatně odstranit.</w:t>
      </w:r>
    </w:p>
    <w:p w:rsidR="00076CB6" w:rsidRDefault="00076CB6" w:rsidP="00C764ED">
      <w:pPr>
        <w:pStyle w:val="Nadpis2"/>
      </w:pPr>
      <w:r>
        <w:t xml:space="preserve">Veškeré záruční termíny počínají běžet dnem předání díla. </w:t>
      </w:r>
    </w:p>
    <w:p w:rsidR="00076CB6" w:rsidRDefault="00076CB6" w:rsidP="00C764ED">
      <w:pPr>
        <w:pStyle w:val="Nadpis2"/>
      </w:pPr>
      <w:r>
        <w:t>Záruka se nevztahuje pouze na vady</w:t>
      </w:r>
      <w:r w:rsidRPr="00D700D3">
        <w:t xml:space="preserve"> </w:t>
      </w:r>
      <w:r>
        <w:t>způsobené:</w:t>
      </w:r>
    </w:p>
    <w:p w:rsidR="00130C92" w:rsidRDefault="00076CB6" w:rsidP="00130C92">
      <w:pPr>
        <w:pStyle w:val="ANormln"/>
        <w:numPr>
          <w:ilvl w:val="0"/>
          <w:numId w:val="13"/>
        </w:numPr>
        <w:ind w:left="993" w:hanging="284"/>
      </w:pPr>
      <w:r>
        <w:t>nesprávnými podklady nebo informacemi Objednatele;</w:t>
      </w:r>
    </w:p>
    <w:p w:rsidR="00130C92" w:rsidRDefault="00076CB6" w:rsidP="00130C92">
      <w:pPr>
        <w:pStyle w:val="ANormln"/>
        <w:numPr>
          <w:ilvl w:val="0"/>
          <w:numId w:val="13"/>
        </w:numPr>
        <w:ind w:left="993" w:hanging="284"/>
      </w:pPr>
      <w:r>
        <w:t>Objednatelem změnou Zhotovitelem určených parametrů chodu informačního systému bez souhlasu Zhotovitele;</w:t>
      </w:r>
    </w:p>
    <w:p w:rsidR="00130C92" w:rsidRPr="00130C92" w:rsidRDefault="00076CB6" w:rsidP="00130C92">
      <w:pPr>
        <w:pStyle w:val="ANormln"/>
        <w:numPr>
          <w:ilvl w:val="0"/>
          <w:numId w:val="13"/>
        </w:numPr>
        <w:ind w:left="993" w:hanging="284"/>
      </w:pPr>
      <w:r>
        <w:t>způsobené v důsledku nesprávnosti dat vkládaných do informačního systému Objednatele přímo Objednatelem</w:t>
      </w:r>
      <w:r w:rsidR="00130C92" w:rsidRPr="00130C92">
        <w:t>.</w:t>
      </w:r>
    </w:p>
    <w:p w:rsidR="00130C92" w:rsidRPr="00130C92" w:rsidRDefault="00130C92" w:rsidP="00130C92">
      <w:pPr>
        <w:pStyle w:val="Nadpis2"/>
      </w:pPr>
      <w:r w:rsidRPr="00130C92">
        <w:t>Objednatel je oprávněn reklamovat ve výše uvedené záruční době vady díla u</w:t>
      </w:r>
      <w:r w:rsidR="00953B1D">
        <w:t xml:space="preserve"> Z</w:t>
      </w:r>
      <w:r w:rsidRPr="00130C92">
        <w:t xml:space="preserve">hotovitele, a to písemnou formou. V reklamaci musí být popsána vada díla, nebo alespoň způsob, jakým se projevuje a určen nárok objednatele z vady díla, případně požadavek na způsob odstranění vad díla, a to včetně termínu pro odstranění vad díla </w:t>
      </w:r>
      <w:r w:rsidR="00040CFF">
        <w:t>Z</w:t>
      </w:r>
      <w:r w:rsidRPr="00130C92">
        <w:t xml:space="preserve">hotovitelem. Objednatel má právo volby způsobu odstranění důsledku vadného plnění, tuto volbu může měnit i bez souhlasu zhotovitele. </w:t>
      </w:r>
    </w:p>
    <w:p w:rsidR="00130C92" w:rsidRPr="00130C92" w:rsidRDefault="00130C92" w:rsidP="00130C92">
      <w:pPr>
        <w:pStyle w:val="Nadpis2"/>
      </w:pPr>
      <w:r w:rsidRPr="00130C92">
        <w:t>Po dobu od nahlášení vady díla objednatelem zhotoviteli až do řádného odstranění vady</w:t>
      </w:r>
      <w:r w:rsidR="00040CFF">
        <w:t xml:space="preserve"> </w:t>
      </w:r>
      <w:r w:rsidRPr="00130C92">
        <w:t>díla zhotovitelem neběží záruční doba s tím, že doba přerušení běhu záruční lhůty bude</w:t>
      </w:r>
      <w:r w:rsidR="00040CFF">
        <w:t xml:space="preserve"> </w:t>
      </w:r>
      <w:r w:rsidRPr="00130C92">
        <w:t>počítána na celé dny a bude brán v úvahu každý započatý kalendářní den.</w:t>
      </w:r>
    </w:p>
    <w:p w:rsidR="00130C92" w:rsidRDefault="00130C92" w:rsidP="00130C92">
      <w:pPr>
        <w:pStyle w:val="Nadpis2"/>
      </w:pPr>
      <w:r w:rsidRPr="00130C92">
        <w:t>Smluvní strany se dohodly, že:</w:t>
      </w:r>
    </w:p>
    <w:p w:rsidR="00130C92" w:rsidRDefault="00130C92" w:rsidP="00130C92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odstraní-li </w:t>
      </w:r>
      <w:r w:rsidR="00040CFF">
        <w:t>Z</w:t>
      </w:r>
      <w:r w:rsidRPr="00130C92">
        <w:t>hotovitel reklamované vady díla či jeho části ve lhůtě dle článku </w:t>
      </w:r>
      <w:r w:rsidR="00040CFF">
        <w:t xml:space="preserve"> </w:t>
      </w:r>
      <w:r w:rsidR="009D0946">
        <w:fldChar w:fldCharType="begin"/>
      </w:r>
      <w:r w:rsidR="00040CFF">
        <w:instrText xml:space="preserve"> REF _Ref488328173 \r \h </w:instrText>
      </w:r>
      <w:r w:rsidR="009D0946">
        <w:fldChar w:fldCharType="separate"/>
      </w:r>
      <w:r w:rsidR="0044154C">
        <w:t>12</w:t>
      </w:r>
      <w:r w:rsidR="009D0946">
        <w:fldChar w:fldCharType="end"/>
      </w:r>
      <w:r w:rsidR="00040CFF">
        <w:t xml:space="preserve"> </w:t>
      </w:r>
      <w:r w:rsidRPr="00130C92">
        <w:t>této smlouvy</w:t>
      </w:r>
      <w:r w:rsidR="00040CFF">
        <w:t>;</w:t>
      </w:r>
    </w:p>
    <w:p w:rsidR="00130C92" w:rsidRDefault="00130C92" w:rsidP="00130C92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nezahájí-li </w:t>
      </w:r>
      <w:r w:rsidR="00040CFF">
        <w:t>Z</w:t>
      </w:r>
      <w:r w:rsidRPr="00130C92">
        <w:t>hotovitel odstraňování vad díla ve lhůtě dle článku </w:t>
      </w:r>
      <w:r w:rsidR="009D0946">
        <w:fldChar w:fldCharType="begin"/>
      </w:r>
      <w:r w:rsidR="00040CFF">
        <w:instrText xml:space="preserve"> REF _Ref488328173 \r \h </w:instrText>
      </w:r>
      <w:r w:rsidR="009D0946">
        <w:fldChar w:fldCharType="separate"/>
      </w:r>
      <w:r w:rsidR="006079C0">
        <w:t>12</w:t>
      </w:r>
      <w:r w:rsidR="009D0946">
        <w:fldChar w:fldCharType="end"/>
      </w:r>
      <w:r w:rsidR="00040CFF">
        <w:t xml:space="preserve"> </w:t>
      </w:r>
      <w:r w:rsidRPr="00130C92">
        <w:t>této smlouvy</w:t>
      </w:r>
      <w:r w:rsidR="00040CFF">
        <w:t>;</w:t>
      </w:r>
    </w:p>
    <w:p w:rsidR="00130C92" w:rsidRDefault="00130C92" w:rsidP="00130C92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oznámí-li </w:t>
      </w:r>
      <w:r w:rsidR="00040CFF">
        <w:t>Z</w:t>
      </w:r>
      <w:r w:rsidRPr="00130C92">
        <w:t>hotovitel objednateli před uplynutím doby k odstranění</w:t>
      </w:r>
      <w:r w:rsidRPr="00130C92">
        <w:rPr>
          <w:rFonts w:cs="Tahoma"/>
          <w:szCs w:val="20"/>
        </w:rPr>
        <w:t xml:space="preserve"> vad díla, že vadu neodstraní</w:t>
      </w:r>
      <w:r w:rsidR="00040CFF">
        <w:rPr>
          <w:rFonts w:cs="Tahoma"/>
          <w:szCs w:val="20"/>
        </w:rPr>
        <w:t>;</w:t>
      </w:r>
    </w:p>
    <w:p w:rsidR="00130C92" w:rsidRDefault="00130C92" w:rsidP="00130C92">
      <w:pPr>
        <w:pStyle w:val="ANormln"/>
        <w:numPr>
          <w:ilvl w:val="0"/>
          <w:numId w:val="13"/>
        </w:numPr>
        <w:ind w:left="993" w:hanging="284"/>
      </w:pPr>
      <w:r w:rsidRPr="00130C92">
        <w:t xml:space="preserve">je zřejmé, že </w:t>
      </w:r>
      <w:r w:rsidR="00040CFF">
        <w:t>Z</w:t>
      </w:r>
      <w:r w:rsidRPr="00130C92">
        <w:t>hotovitel reklamované vady nebo nedodělky díla či j</w:t>
      </w:r>
      <w:r w:rsidRPr="00130C92">
        <w:rPr>
          <w:rFonts w:cs="Tahoma"/>
          <w:szCs w:val="20"/>
        </w:rPr>
        <w:t>eho části ve lhůtě stanovené obj</w:t>
      </w:r>
      <w:r w:rsidRPr="00130C92">
        <w:t>ednatelem přiměřeně dle charakt</w:t>
      </w:r>
      <w:r w:rsidRPr="00130C92">
        <w:rPr>
          <w:rFonts w:cs="Tahoma"/>
          <w:szCs w:val="20"/>
        </w:rPr>
        <w:t>e</w:t>
      </w:r>
      <w:r w:rsidRPr="00130C92">
        <w:t>r</w:t>
      </w:r>
      <w:r w:rsidRPr="00130C92">
        <w:rPr>
          <w:rFonts w:cs="Tahoma"/>
          <w:szCs w:val="20"/>
        </w:rPr>
        <w:t>u vad a nedodělků díla neodstraní</w:t>
      </w:r>
      <w:r w:rsidR="00040CFF">
        <w:rPr>
          <w:rFonts w:cs="Tahoma"/>
          <w:szCs w:val="20"/>
        </w:rPr>
        <w:t>;</w:t>
      </w:r>
    </w:p>
    <w:p w:rsidR="00130C92" w:rsidRPr="00130C92" w:rsidRDefault="00130C92" w:rsidP="00130C92">
      <w:pPr>
        <w:pStyle w:val="ANormln"/>
        <w:numPr>
          <w:ilvl w:val="0"/>
          <w:numId w:val="13"/>
        </w:numPr>
        <w:ind w:left="993" w:hanging="284"/>
        <w:rPr>
          <w:rFonts w:cs="Tahoma"/>
        </w:rPr>
      </w:pPr>
      <w:r w:rsidRPr="00130C92">
        <w:rPr>
          <w:rFonts w:cs="Tahoma"/>
          <w:szCs w:val="20"/>
        </w:rPr>
        <w:t xml:space="preserve">má </w:t>
      </w:r>
      <w:r w:rsidR="00040CFF"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 vedle výše uvedených oprávnění též právo zadat, a to i bez předchozího</w:t>
      </w:r>
      <w:r w:rsidR="00040CFF"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upozornění </w:t>
      </w:r>
      <w:r w:rsidR="00040CFF"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e, provedení oprav třetí osobě. Objednateli v takovém případě</w:t>
      </w:r>
      <w:r w:rsidR="00040CFF"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vzniká vůči </w:t>
      </w:r>
      <w:r w:rsidR="00040CFF"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i oprávnění, aby mu </w:t>
      </w:r>
      <w:r w:rsidR="00040CFF"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>hotovitel zaplatil částku připadající na cenu,</w:t>
      </w:r>
      <w:r w:rsidR="00040CFF">
        <w:rPr>
          <w:rFonts w:cs="Tahoma"/>
          <w:szCs w:val="20"/>
        </w:rPr>
        <w:t xml:space="preserve"> </w:t>
      </w:r>
      <w:r w:rsidRPr="00130C92">
        <w:rPr>
          <w:rFonts w:cs="Tahoma"/>
          <w:szCs w:val="20"/>
        </w:rPr>
        <w:t xml:space="preserve">kterou </w:t>
      </w:r>
      <w:r w:rsidR="00040CFF"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 xml:space="preserve">bjednatel třetí osobě v důsledku tohoto postupu zaplatí a </w:t>
      </w:r>
      <w:r w:rsidR="00040CFF">
        <w:rPr>
          <w:rFonts w:cs="Tahoma"/>
          <w:szCs w:val="20"/>
        </w:rPr>
        <w:t>Z</w:t>
      </w:r>
      <w:r w:rsidRPr="00130C92">
        <w:rPr>
          <w:rFonts w:cs="Tahoma"/>
          <w:szCs w:val="20"/>
        </w:rPr>
        <w:t xml:space="preserve">hotovitel se zavazuje tuto cenu </w:t>
      </w:r>
      <w:r w:rsidR="00040CFF">
        <w:rPr>
          <w:rFonts w:cs="Tahoma"/>
          <w:szCs w:val="20"/>
        </w:rPr>
        <w:t>O</w:t>
      </w:r>
      <w:r w:rsidRPr="00130C92">
        <w:rPr>
          <w:rFonts w:cs="Tahoma"/>
          <w:szCs w:val="20"/>
        </w:rPr>
        <w:t>bjednateli na základě jeho výzvy uhradit.</w:t>
      </w:r>
    </w:p>
    <w:p w:rsidR="00076CB6" w:rsidRPr="00040CFF" w:rsidRDefault="00076CB6" w:rsidP="00C764ED">
      <w:pPr>
        <w:pStyle w:val="Nadpis1"/>
        <w:rPr>
          <w:szCs w:val="20"/>
        </w:rPr>
      </w:pPr>
      <w:bookmarkStart w:id="10" w:name="_Toc401400167"/>
      <w:bookmarkStart w:id="11" w:name="_Ref482625104"/>
      <w:r w:rsidRPr="00040CFF">
        <w:rPr>
          <w:caps w:val="0"/>
          <w:szCs w:val="20"/>
        </w:rPr>
        <w:t xml:space="preserve">SERVISNÍ PODPORA </w:t>
      </w:r>
      <w:bookmarkEnd w:id="10"/>
      <w:bookmarkEnd w:id="11"/>
      <w:r w:rsidRPr="00040CFF">
        <w:rPr>
          <w:caps w:val="0"/>
          <w:szCs w:val="20"/>
        </w:rPr>
        <w:t>PROVOZU – SLA</w:t>
      </w:r>
    </w:p>
    <w:p w:rsidR="00076CB6" w:rsidRPr="00875F9A" w:rsidRDefault="00076CB6" w:rsidP="00C764ED">
      <w:pPr>
        <w:pStyle w:val="Nadpis2"/>
      </w:pPr>
      <w:r w:rsidRPr="00040CFF">
        <w:t>Zhotovitel se zavazuje provádět servisní p</w:t>
      </w:r>
      <w:r w:rsidR="00D86D04">
        <w:t>odporu provozu předmětu dí</w:t>
      </w:r>
      <w:r w:rsidRPr="00875F9A">
        <w:t xml:space="preserve">la. </w:t>
      </w:r>
    </w:p>
    <w:p w:rsidR="0062677E" w:rsidRDefault="00076CB6" w:rsidP="00C764ED">
      <w:pPr>
        <w:pStyle w:val="Nadpis2"/>
      </w:pPr>
      <w:r w:rsidRPr="00875F9A">
        <w:lastRenderedPageBreak/>
        <w:t xml:space="preserve">Dodávka servisní podpory pro předmět díla bude realizována Zhotovitelem tak, aby byl zajištěn nepřetržitý funkční chod předmětu díla. </w:t>
      </w:r>
    </w:p>
    <w:p w:rsidR="0062677E" w:rsidRDefault="00076CB6" w:rsidP="00C764ED">
      <w:pPr>
        <w:pStyle w:val="Nadpis2"/>
      </w:pPr>
      <w:r w:rsidRPr="00875F9A">
        <w:t>Zhotovitel poskytne Objednateli takový typ servisní podpory výrobce, při kterém bude Objednatel schopen řešit servisní požadavky</w:t>
      </w:r>
      <w:r w:rsidRPr="00EA2822">
        <w:t xml:space="preserve"> přes libovolnou servisní organizaci výrobce, stejně jako</w:t>
      </w:r>
      <w:r>
        <w:t xml:space="preserve"> u </w:t>
      </w:r>
      <w:r w:rsidRPr="00EA2822">
        <w:t>výrobce přímo.</w:t>
      </w:r>
      <w:r>
        <w:t xml:space="preserve"> </w:t>
      </w:r>
    </w:p>
    <w:p w:rsidR="00DA55A0" w:rsidRDefault="00DA55A0" w:rsidP="00DA55A0">
      <w:pPr>
        <w:pStyle w:val="Nadpis2"/>
        <w:spacing w:before="120"/>
      </w:pPr>
      <w:r>
        <w:t>V </w:t>
      </w:r>
      <w:r w:rsidRPr="00EA2822">
        <w:t xml:space="preserve">rámci služby </w:t>
      </w:r>
      <w:r>
        <w:t xml:space="preserve">servisní </w:t>
      </w:r>
      <w:r w:rsidRPr="00EA2822">
        <w:t xml:space="preserve">podpory </w:t>
      </w:r>
      <w:r>
        <w:t xml:space="preserve">provozu bude Zhotovitel poskytovat </w:t>
      </w:r>
      <w:r w:rsidRPr="00EA2822">
        <w:t>software update</w:t>
      </w:r>
      <w:r>
        <w:t xml:space="preserve"> včetně jeho implementace do informačního systému, který je v ceně servisní podpory provozu</w:t>
      </w:r>
      <w:r w:rsidRPr="00EA2822">
        <w:t>.</w:t>
      </w:r>
    </w:p>
    <w:p w:rsidR="00076CB6" w:rsidRDefault="00076CB6" w:rsidP="00C764ED">
      <w:pPr>
        <w:pStyle w:val="Nadpis2"/>
      </w:pPr>
      <w:r>
        <w:t xml:space="preserve">Linka zákaznické podpory pro předmět díla bude dosažitelná prostřednictvím internetového portálu, emailu či telefonu. Požadavek podporu bude realizován pracovníky Objednatele, kteří v případě výskytu problému kontaktují linku zákaznické podpory a následně pracují dle instrukcí. </w:t>
      </w:r>
    </w:p>
    <w:p w:rsidR="00076CB6" w:rsidRDefault="00076CB6" w:rsidP="00C764ED">
      <w:pPr>
        <w:pStyle w:val="Nadpis2"/>
      </w:pPr>
      <w:bookmarkStart w:id="12" w:name="_Ref482625038"/>
      <w:r>
        <w:t>Linka zákaznické podpory (Helpdesk):</w:t>
      </w:r>
      <w:bookmarkEnd w:id="12"/>
    </w:p>
    <w:p w:rsidR="00076CB6" w:rsidRDefault="00076CB6" w:rsidP="00C764ED">
      <w:pPr>
        <w:pStyle w:val="ANormln"/>
      </w:pPr>
      <w:r w:rsidRPr="00B14F5F">
        <w:rPr>
          <w:highlight w:val="yellow"/>
        </w:rPr>
        <w:t>gsm:…………………; e-mail: ………………; www: ……………….</w:t>
      </w:r>
    </w:p>
    <w:p w:rsidR="00076CB6" w:rsidRDefault="00076CB6" w:rsidP="00C764ED">
      <w:pPr>
        <w:pStyle w:val="Nadpis2"/>
      </w:pPr>
      <w:r>
        <w:t>S</w:t>
      </w:r>
      <w:r w:rsidRPr="00EA2822">
        <w:t xml:space="preserve">ervisní </w:t>
      </w:r>
      <w:r>
        <w:t>podpora bude v </w:t>
      </w:r>
      <w:r w:rsidRPr="00EA2822">
        <w:t xml:space="preserve">následujícím rozsahu: </w:t>
      </w:r>
    </w:p>
    <w:p w:rsidR="00076CB6" w:rsidRPr="00EE7B6F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EE7B6F">
        <w:t xml:space="preserve">římý přístup na technicko-asistenční centrum výrobce za účelem čerpání technické podpory při odstraňování problémů </w:t>
      </w:r>
      <w:r>
        <w:t>předmětu díla</w:t>
      </w:r>
      <w:r w:rsidRPr="00EE7B6F">
        <w:t xml:space="preserve">. </w:t>
      </w:r>
    </w:p>
    <w:p w:rsidR="00076CB6" w:rsidRPr="00EE7B6F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EE7B6F">
        <w:t xml:space="preserve">římý přístup ke stažení aktuálního </w:t>
      </w:r>
      <w:r>
        <w:t>SW předmětu díla</w:t>
      </w:r>
      <w:r w:rsidRPr="00EE7B6F">
        <w:t xml:space="preserve">. </w:t>
      </w:r>
    </w:p>
    <w:p w:rsidR="00076CB6" w:rsidRDefault="00076CB6" w:rsidP="00C764ED">
      <w:pPr>
        <w:pStyle w:val="Nadpis2"/>
      </w:pPr>
      <w:r>
        <w:t xml:space="preserve">Zhotovitel </w:t>
      </w:r>
      <w:r w:rsidRPr="00982AB1">
        <w:t>zajistí</w:t>
      </w:r>
      <w:r>
        <w:t xml:space="preserve"> </w:t>
      </w:r>
      <w:r w:rsidRPr="00982AB1">
        <w:t>služby zajišťující rutinní provoz systému:</w:t>
      </w:r>
    </w:p>
    <w:p w:rsidR="00076CB6" w:rsidRDefault="00076CB6" w:rsidP="00C764ED">
      <w:pPr>
        <w:pStyle w:val="ANormln"/>
        <w:numPr>
          <w:ilvl w:val="0"/>
          <w:numId w:val="14"/>
        </w:numPr>
      </w:pPr>
      <w:r>
        <w:t>P</w:t>
      </w:r>
      <w:r w:rsidRPr="00982AB1">
        <w:t xml:space="preserve">rovoz služby </w:t>
      </w:r>
      <w:r>
        <w:t>zákaznické podpory pro zadávání požadavků a provozních závad předmětu díla s </w:t>
      </w:r>
      <w:r w:rsidRPr="00982AB1">
        <w:t>garantovanou dostupností služby</w:t>
      </w:r>
      <w:r>
        <w:t xml:space="preserve"> v </w:t>
      </w:r>
      <w:r w:rsidRPr="00982AB1">
        <w:t>pracovní dny od 7</w:t>
      </w:r>
      <w:r>
        <w:t>:</w:t>
      </w:r>
      <w:r w:rsidRPr="00982AB1">
        <w:t>00 do 1</w:t>
      </w:r>
      <w:r>
        <w:t>7:</w:t>
      </w:r>
      <w:r w:rsidRPr="00982AB1">
        <w:t>00 hod.</w:t>
      </w:r>
    </w:p>
    <w:p w:rsidR="00076CB6" w:rsidRDefault="00076CB6" w:rsidP="00C764ED">
      <w:pPr>
        <w:pStyle w:val="ANormln"/>
        <w:numPr>
          <w:ilvl w:val="0"/>
          <w:numId w:val="14"/>
        </w:numPr>
      </w:pPr>
      <w:r>
        <w:t>Legislativní soulad dodaného předmětu díla.</w:t>
      </w:r>
    </w:p>
    <w:p w:rsidR="00076CB6" w:rsidRPr="0087707A" w:rsidRDefault="00076CB6" w:rsidP="00C764ED">
      <w:pPr>
        <w:pStyle w:val="ANormln"/>
        <w:numPr>
          <w:ilvl w:val="0"/>
          <w:numId w:val="14"/>
        </w:numPr>
      </w:pPr>
      <w:r>
        <w:t>Garantovanou reakční dobu řešení požadavků na závadu předmětu díla.</w:t>
      </w:r>
    </w:p>
    <w:p w:rsidR="00076CB6" w:rsidRDefault="00076CB6" w:rsidP="00C764ED">
      <w:pPr>
        <w:pStyle w:val="Nadpis2"/>
      </w:pPr>
      <w:bookmarkStart w:id="13" w:name="_Ref482632376"/>
      <w:r>
        <w:t>Závadou předmětu díla se rozumí jakýkoliv stav předmětu díla znemožňující provoz dle dokumentace k předmětu díla. Pro rozlišení urgentnosti závad bude využívána stupnice:</w:t>
      </w:r>
      <w:bookmarkEnd w:id="13"/>
    </w:p>
    <w:p w:rsidR="00076CB6" w:rsidRPr="00D42123" w:rsidRDefault="00076CB6" w:rsidP="00C764ED">
      <w:pPr>
        <w:pStyle w:val="ANormln"/>
        <w:numPr>
          <w:ilvl w:val="0"/>
          <w:numId w:val="15"/>
        </w:numPr>
      </w:pPr>
      <w:r>
        <w:t xml:space="preserve">Kritická závada systému, jedná </w:t>
      </w:r>
      <w:r w:rsidRPr="00D42123">
        <w:t>se</w:t>
      </w:r>
      <w:r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dy je znemožněna práce</w:t>
      </w:r>
      <w:r>
        <w:t xml:space="preserve"> s předmětem díla</w:t>
      </w:r>
      <w:r w:rsidRPr="00D42123">
        <w:t xml:space="preserve">, nelze použít alternativní zásah. Součástí této závady je také nesoulad </w:t>
      </w:r>
      <w:r>
        <w:t>předmětu díla s </w:t>
      </w:r>
      <w:r w:rsidRPr="00D42123">
        <w:t>platnou legislativou.</w:t>
      </w:r>
    </w:p>
    <w:p w:rsidR="00076CB6" w:rsidRPr="00D42123" w:rsidRDefault="00076CB6" w:rsidP="00C764ED">
      <w:pPr>
        <w:pStyle w:val="ANormln"/>
        <w:numPr>
          <w:ilvl w:val="0"/>
          <w:numId w:val="15"/>
        </w:numPr>
      </w:pPr>
      <w:r w:rsidRPr="00D42123">
        <w:t>Méně závažná závada systému, jedná se</w:t>
      </w:r>
      <w:r>
        <w:t xml:space="preserve"> o </w:t>
      </w:r>
      <w:r w:rsidRPr="00D42123">
        <w:t xml:space="preserve">stav </w:t>
      </w:r>
      <w:r>
        <w:t>předmětu díla</w:t>
      </w:r>
      <w:r w:rsidRPr="00D42123">
        <w:t>, který lze dočasně překlenou</w:t>
      </w:r>
      <w:r>
        <w:t>t</w:t>
      </w:r>
      <w:r w:rsidRPr="00D42123">
        <w:t xml:space="preserve"> jiným postupem koncového uživatele.</w:t>
      </w:r>
    </w:p>
    <w:p w:rsidR="00076CB6" w:rsidRDefault="00076CB6" w:rsidP="00C764ED">
      <w:pPr>
        <w:pStyle w:val="ANormln"/>
        <w:numPr>
          <w:ilvl w:val="0"/>
          <w:numId w:val="15"/>
        </w:numPr>
      </w:pPr>
      <w:r>
        <w:t>Závada neohrožující funkčnost</w:t>
      </w:r>
      <w:r w:rsidRPr="00D42123">
        <w:t>, námět na změnu, jedná se</w:t>
      </w:r>
      <w:r>
        <w:t xml:space="preserve"> o </w:t>
      </w:r>
      <w:r w:rsidRPr="00D42123">
        <w:t xml:space="preserve">stav </w:t>
      </w:r>
      <w:r>
        <w:t>předmětu díla,</w:t>
      </w:r>
      <w:r w:rsidRPr="00D42123">
        <w:t xml:space="preserve"> který je charakterizovaný požadavkem uživatele na změnu </w:t>
      </w:r>
      <w:r>
        <w:t>funkčnosti předmětu díla</w:t>
      </w:r>
      <w:r w:rsidRPr="00D42123">
        <w:t>.</w:t>
      </w:r>
    </w:p>
    <w:p w:rsidR="00076CB6" w:rsidRDefault="00076CB6" w:rsidP="00DA55A0">
      <w:pPr>
        <w:pStyle w:val="Nadpis2"/>
      </w:pPr>
      <w:r w:rsidRPr="00B14F5F">
        <w:t>Reakční doby pro řešení požadavků</w:t>
      </w:r>
      <w:r>
        <w:t xml:space="preserve"> jsou uvedeny v následující tabulce.</w:t>
      </w:r>
    </w:p>
    <w:tbl>
      <w:tblPr>
        <w:tblW w:w="9287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ook w:val="00A0" w:firstRow="1" w:lastRow="0" w:firstColumn="1" w:lastColumn="0" w:noHBand="0" w:noVBand="0"/>
      </w:tblPr>
      <w:tblGrid>
        <w:gridCol w:w="2234"/>
        <w:gridCol w:w="2375"/>
        <w:gridCol w:w="2300"/>
        <w:gridCol w:w="2378"/>
      </w:tblGrid>
      <w:tr w:rsidR="00076CB6" w:rsidRPr="00840CA8" w:rsidTr="007F2327">
        <w:trPr>
          <w:jc w:val="center"/>
        </w:trPr>
        <w:tc>
          <w:tcPr>
            <w:tcW w:w="2234" w:type="dxa"/>
            <w:tcBorders>
              <w:top w:val="single" w:sz="4" w:space="0" w:color="808080"/>
            </w:tcBorders>
            <w:vAlign w:val="center"/>
          </w:tcPr>
          <w:p w:rsidR="00130C92" w:rsidRPr="00A84F05" w:rsidRDefault="00130C92" w:rsidP="007F2327">
            <w:pPr>
              <w:pStyle w:val="Bntext"/>
              <w:spacing w:after="0"/>
              <w:jc w:val="center"/>
              <w:rPr>
                <w:b/>
                <w:sz w:val="18"/>
              </w:rPr>
            </w:pPr>
          </w:p>
        </w:tc>
        <w:tc>
          <w:tcPr>
            <w:tcW w:w="2375" w:type="dxa"/>
            <w:tcBorders>
              <w:top w:val="single" w:sz="4" w:space="0" w:color="808080"/>
            </w:tcBorders>
            <w:vAlign w:val="center"/>
          </w:tcPr>
          <w:p w:rsidR="00130C92" w:rsidRPr="00A84F05" w:rsidRDefault="00076CB6" w:rsidP="007F2327">
            <w:pPr>
              <w:pStyle w:val="ANormln"/>
              <w:jc w:val="center"/>
              <w:rPr>
                <w:b/>
                <w:sz w:val="18"/>
              </w:rPr>
            </w:pPr>
            <w:r w:rsidRPr="00A84F05">
              <w:rPr>
                <w:b/>
                <w:sz w:val="18"/>
              </w:rPr>
              <w:t>A: Kritická závada</w:t>
            </w:r>
          </w:p>
        </w:tc>
        <w:tc>
          <w:tcPr>
            <w:tcW w:w="2300" w:type="dxa"/>
            <w:tcBorders>
              <w:top w:val="single" w:sz="4" w:space="0" w:color="808080"/>
            </w:tcBorders>
            <w:vAlign w:val="center"/>
          </w:tcPr>
          <w:p w:rsidR="00130C92" w:rsidRPr="00A84F05" w:rsidRDefault="00076CB6" w:rsidP="007F2327">
            <w:pPr>
              <w:pStyle w:val="ANormln"/>
              <w:jc w:val="center"/>
              <w:rPr>
                <w:b/>
                <w:sz w:val="18"/>
              </w:rPr>
            </w:pPr>
            <w:r w:rsidRPr="00A84F05">
              <w:rPr>
                <w:b/>
                <w:sz w:val="18"/>
              </w:rPr>
              <w:t>B: Méně závažná vada</w:t>
            </w:r>
          </w:p>
        </w:tc>
        <w:tc>
          <w:tcPr>
            <w:tcW w:w="2378" w:type="dxa"/>
            <w:tcBorders>
              <w:top w:val="single" w:sz="4" w:space="0" w:color="808080"/>
            </w:tcBorders>
            <w:vAlign w:val="center"/>
          </w:tcPr>
          <w:p w:rsidR="00130C92" w:rsidRPr="00A84F05" w:rsidRDefault="00076CB6" w:rsidP="00840CA8">
            <w:pPr>
              <w:pStyle w:val="ANormln"/>
              <w:jc w:val="center"/>
              <w:rPr>
                <w:b/>
                <w:sz w:val="18"/>
              </w:rPr>
            </w:pPr>
            <w:r w:rsidRPr="00A84F05">
              <w:rPr>
                <w:b/>
                <w:sz w:val="18"/>
              </w:rPr>
              <w:t xml:space="preserve">C: </w:t>
            </w:r>
            <w:r w:rsidR="00840CA8" w:rsidRPr="00840CA8">
              <w:rPr>
                <w:b/>
                <w:sz w:val="18"/>
              </w:rPr>
              <w:t xml:space="preserve">Závada neohrožující funkčnost, </w:t>
            </w:r>
            <w:r w:rsidR="00840CA8" w:rsidRPr="00A84F05">
              <w:rPr>
                <w:b/>
                <w:sz w:val="18"/>
              </w:rPr>
              <w:t xml:space="preserve">návrh </w:t>
            </w:r>
            <w:r w:rsidRPr="00A84F05">
              <w:rPr>
                <w:b/>
                <w:sz w:val="18"/>
              </w:rPr>
              <w:t>na změnu</w:t>
            </w:r>
          </w:p>
        </w:tc>
      </w:tr>
      <w:tr w:rsidR="00076CB6" w:rsidRPr="00D42123" w:rsidTr="00BF0847">
        <w:trPr>
          <w:jc w:val="center"/>
        </w:trPr>
        <w:tc>
          <w:tcPr>
            <w:tcW w:w="2234" w:type="dxa"/>
            <w:vAlign w:val="center"/>
          </w:tcPr>
          <w:p w:rsidR="00462C80" w:rsidRDefault="00076CB6" w:rsidP="00462C80">
            <w:pPr>
              <w:pStyle w:val="ANormln"/>
              <w:jc w:val="left"/>
            </w:pPr>
            <w:r>
              <w:t>Zahájení řešení požadavku</w:t>
            </w:r>
          </w:p>
          <w:p w:rsidR="00462C80" w:rsidRPr="00D32C9E" w:rsidRDefault="00462C80" w:rsidP="00462C80">
            <w:pPr>
              <w:pStyle w:val="Bntext"/>
              <w:spacing w:after="0"/>
              <w:jc w:val="left"/>
              <w:rPr>
                <w:sz w:val="20"/>
              </w:rPr>
            </w:pPr>
          </w:p>
        </w:tc>
        <w:tc>
          <w:tcPr>
            <w:tcW w:w="2375" w:type="dxa"/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Do 3 pracovních hodin,</w:t>
            </w:r>
            <w:r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Do 8 pracovních hodin,</w:t>
            </w:r>
            <w:r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Do 5 pracovních dnů,</w:t>
            </w:r>
            <w:r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  <w:tr w:rsidR="00076CB6" w:rsidRPr="00D42123" w:rsidTr="00BF0847">
        <w:trPr>
          <w:jc w:val="center"/>
        </w:trPr>
        <w:tc>
          <w:tcPr>
            <w:tcW w:w="2234" w:type="dxa"/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Zprovoznění systému, nebo informace</w:t>
            </w:r>
            <w:r>
              <w:t xml:space="preserve"> o </w:t>
            </w:r>
            <w:r w:rsidRPr="00350F0B">
              <w:t xml:space="preserve">postupu řešení </w:t>
            </w:r>
          </w:p>
        </w:tc>
        <w:tc>
          <w:tcPr>
            <w:tcW w:w="2375" w:type="dxa"/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Do 8 pracovních hodin,</w:t>
            </w:r>
            <w:r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Do 5 pracovních dnů,</w:t>
            </w:r>
            <w:r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Do 10 pracovních dnů,</w:t>
            </w:r>
            <w:r>
              <w:t xml:space="preserve"> v </w:t>
            </w:r>
            <w:r w:rsidRPr="00350F0B">
              <w:t xml:space="preserve">pracovní dny od zapsání </w:t>
            </w:r>
            <w:r>
              <w:t>nahlášení požadavku.</w:t>
            </w:r>
          </w:p>
        </w:tc>
      </w:tr>
      <w:tr w:rsidR="00076CB6" w:rsidRPr="00D42123" w:rsidTr="00BF0847">
        <w:trPr>
          <w:jc w:val="center"/>
        </w:trPr>
        <w:tc>
          <w:tcPr>
            <w:tcW w:w="2234" w:type="dxa"/>
            <w:tcBorders>
              <w:bottom w:val="single" w:sz="4" w:space="0" w:color="808080"/>
            </w:tcBorders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Úplné vyřešení požadavku</w:t>
            </w:r>
          </w:p>
        </w:tc>
        <w:tc>
          <w:tcPr>
            <w:tcW w:w="2375" w:type="dxa"/>
            <w:tcBorders>
              <w:bottom w:val="single" w:sz="4" w:space="0" w:color="808080"/>
            </w:tcBorders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Do 3 pracovních dnů,</w:t>
            </w:r>
            <w:r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00" w:type="dxa"/>
            <w:tcBorders>
              <w:bottom w:val="single" w:sz="4" w:space="0" w:color="808080"/>
            </w:tcBorders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Do 10 pracovních dnů,</w:t>
            </w:r>
            <w:r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  <w:tc>
          <w:tcPr>
            <w:tcW w:w="2378" w:type="dxa"/>
            <w:tcBorders>
              <w:bottom w:val="single" w:sz="4" w:space="0" w:color="808080"/>
            </w:tcBorders>
            <w:vAlign w:val="center"/>
          </w:tcPr>
          <w:p w:rsidR="00462C80" w:rsidRDefault="00076CB6" w:rsidP="00462C80">
            <w:pPr>
              <w:pStyle w:val="ANormln"/>
              <w:jc w:val="left"/>
            </w:pPr>
            <w:r w:rsidRPr="00350F0B">
              <w:t>Do 30 pracovních dnů,</w:t>
            </w:r>
            <w:r>
              <w:t xml:space="preserve"> v </w:t>
            </w:r>
            <w:r w:rsidRPr="00350F0B">
              <w:t xml:space="preserve">pracovní dny od </w:t>
            </w:r>
            <w:r>
              <w:t>nahlášení požadavku.</w:t>
            </w:r>
          </w:p>
        </w:tc>
      </w:tr>
    </w:tbl>
    <w:p w:rsidR="00076CB6" w:rsidRDefault="00076CB6" w:rsidP="00C764ED">
      <w:pPr>
        <w:pStyle w:val="Nadpis1"/>
      </w:pPr>
      <w:bookmarkStart w:id="14" w:name="_Ref235424868"/>
      <w:r>
        <w:t>POVINNOSTI OBJEDNATELE</w:t>
      </w:r>
      <w:bookmarkEnd w:id="14"/>
    </w:p>
    <w:p w:rsidR="00076CB6" w:rsidRDefault="00076CB6" w:rsidP="00C764ED">
      <w:pPr>
        <w:pStyle w:val="Nadpis2"/>
      </w:pPr>
      <w:r>
        <w:t>Objednatel je povinen zajistit Zhotoviteli přístup do dotčených prostor instalace v pracovní době včetně vjezdu do areálu nebo parkování před ním.</w:t>
      </w:r>
    </w:p>
    <w:p w:rsidR="00076CB6" w:rsidRDefault="00076CB6" w:rsidP="00C764ED">
      <w:pPr>
        <w:pStyle w:val="Nadpis2"/>
      </w:pPr>
      <w:r>
        <w:lastRenderedPageBreak/>
        <w:t xml:space="preserve">Objednatel je povinen zabezpečit, aby činnost Zhotovitele nebyla rušena nebo omezována právy třetích osob, pokud </w:t>
      </w:r>
      <w:r w:rsidR="008639C2">
        <w:t xml:space="preserve">taková </w:t>
      </w:r>
      <w:r>
        <w:t>existují.</w:t>
      </w:r>
    </w:p>
    <w:p w:rsidR="00076CB6" w:rsidRDefault="00076CB6" w:rsidP="00C764ED">
      <w:pPr>
        <w:pStyle w:val="Nadpis2"/>
      </w:pPr>
      <w:r>
        <w:t>Objednatel je povinen seznámit před započetím díla odpovědného zástupce Zhotovitele s </w:t>
      </w:r>
      <w:r w:rsidR="00037443">
        <w:t>vnitřními předpisy</w:t>
      </w:r>
      <w:r>
        <w:t xml:space="preserve"> jako je bezpečnost práce, pohyb osob po objektech apod. a případně zabezpečí zdarma proškolení pracovníků Zhotovitele před zahájením prací. V případě, že tak Objednatel neučiní, nenese Zhotovitel za případně vzniklé škody odpovědnost.</w:t>
      </w:r>
    </w:p>
    <w:p w:rsidR="00076CB6" w:rsidRDefault="00076CB6" w:rsidP="00C764ED">
      <w:pPr>
        <w:pStyle w:val="Nadpis2"/>
      </w:pPr>
      <w:r>
        <w:t xml:space="preserve">Objednatel souhlasí s tím, že pokud nezajistí v dohodnutých lhůtách součinnost dle této smlouvy, je Zhotovitel oprávněn přerušit práce na předmětu díla a posunout příslušné termíny plnění o dobu prodlení Objednatele, aniž by tímto z jeho strany došlo k porušení povinností dle této smlouvy. </w:t>
      </w:r>
    </w:p>
    <w:p w:rsidR="00076CB6" w:rsidRDefault="00076CB6" w:rsidP="00C764ED">
      <w:pPr>
        <w:pStyle w:val="Nadpis2"/>
      </w:pPr>
      <w:r w:rsidRPr="00E87BC5">
        <w:t>V případě, že</w:t>
      </w:r>
      <w:r>
        <w:t xml:space="preserve"> v </w:t>
      </w:r>
      <w:r w:rsidRPr="00E87BC5">
        <w:t xml:space="preserve">průběhu plnění této smlouvy dojde ke změně </w:t>
      </w:r>
      <w:r>
        <w:t>pravidel publicity dle „</w:t>
      </w:r>
      <w:r w:rsidRPr="00787A78">
        <w:t>Obecn</w:t>
      </w:r>
      <w:r>
        <w:t>ých</w:t>
      </w:r>
      <w:r w:rsidRPr="00787A78">
        <w:t xml:space="preserve"> pravid</w:t>
      </w:r>
      <w:r>
        <w:t>e</w:t>
      </w:r>
      <w:r w:rsidRPr="00787A78">
        <w:t>l pro žadatele a příjemce</w:t>
      </w:r>
      <w:r>
        <w:t>“</w:t>
      </w:r>
      <w:r w:rsidRPr="00E87BC5">
        <w:t xml:space="preserve">, je </w:t>
      </w:r>
      <w:r>
        <w:t xml:space="preserve">Objednatel </w:t>
      </w:r>
      <w:r w:rsidRPr="00E87BC5">
        <w:t>povinen</w:t>
      </w:r>
      <w:r>
        <w:t xml:space="preserve"> o </w:t>
      </w:r>
      <w:r w:rsidRPr="00E87BC5">
        <w:t xml:space="preserve">této skutečnosti </w:t>
      </w:r>
      <w:r>
        <w:t>Z</w:t>
      </w:r>
      <w:r w:rsidRPr="00E87BC5">
        <w:t>hotovitele bezodkladně informovat.</w:t>
      </w:r>
    </w:p>
    <w:p w:rsidR="00076CB6" w:rsidRDefault="00076CB6" w:rsidP="00C764ED">
      <w:pPr>
        <w:pStyle w:val="Nadpis1"/>
      </w:pPr>
      <w:r>
        <w:t>POVINNOSTI ZHOTOVITELE</w:t>
      </w:r>
    </w:p>
    <w:p w:rsidR="00076CB6" w:rsidRDefault="00076CB6" w:rsidP="00C764ED">
      <w:pPr>
        <w:pStyle w:val="Nadpis2"/>
      </w:pPr>
      <w:r>
        <w:t xml:space="preserve">Zhotovitel je povinen udržovat převzaté stanoviště </w:t>
      </w:r>
      <w:r w:rsidRPr="00DE6AC2">
        <w:t>pro plnění díla</w:t>
      </w:r>
      <w:r>
        <w:t xml:space="preserve"> v </w:t>
      </w:r>
      <w:r w:rsidRPr="00DE6AC2">
        <w:t xml:space="preserve">prostorách </w:t>
      </w:r>
      <w:r>
        <w:t>O</w:t>
      </w:r>
      <w:r w:rsidRPr="00DE6AC2">
        <w:t xml:space="preserve">bjednatele </w:t>
      </w:r>
      <w:r>
        <w:t>(resp. jeho převzatou část) v trvale dobrém stavu, průběžně odstraňovat všechny odpady a dodržovat bezpečnostní a požární předpisy a předpisy o ochraně životního prostředí.</w:t>
      </w:r>
    </w:p>
    <w:p w:rsidR="00076CB6" w:rsidRDefault="00076CB6" w:rsidP="00C764ED">
      <w:pPr>
        <w:pStyle w:val="Nadpis2"/>
      </w:pPr>
      <w:r>
        <w:t>Zhotovitel se zavazuje pro případ, že se dostane do kontaktu s osobními údaji, zachovávat naprostou mlčenlivost, a to i po ukončení plnění této smlouvy, v případě jejího zrušení, odstoupení od ní či její výpovědi.</w:t>
      </w:r>
    </w:p>
    <w:p w:rsidR="00DA55A0" w:rsidRDefault="00DA55A0" w:rsidP="00DA55A0">
      <w:pPr>
        <w:pStyle w:val="Nadpis2"/>
        <w:spacing w:before="120"/>
      </w:pPr>
      <w:r w:rsidRPr="00270FEA">
        <w:t xml:space="preserve">Zhotovitel se zavazuje </w:t>
      </w:r>
      <w:r>
        <w:t>o</w:t>
      </w:r>
      <w:r w:rsidRPr="00270FEA">
        <w:t>chraňovat veškeré informace získané v průběhu provádění díla a poskytování technické podpory</w:t>
      </w:r>
      <w:r>
        <w:t xml:space="preserve"> tak, že tyto informace </w:t>
      </w:r>
      <w:r w:rsidRPr="00270FEA">
        <w:t>nebude dále rozšiřovat nebo reprodukovat a nezpřístupní je třetí straně</w:t>
      </w:r>
      <w:r>
        <w:t>.</w:t>
      </w:r>
    </w:p>
    <w:p w:rsidR="00076CB6" w:rsidRDefault="00076CB6" w:rsidP="00C764E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je povinen uchovávat veškerou dokumentaci související</w:t>
      </w:r>
      <w:r>
        <w:rPr>
          <w:sz w:val="20"/>
          <w:szCs w:val="20"/>
        </w:rPr>
        <w:t xml:space="preserve"> s </w:t>
      </w:r>
      <w:r w:rsidRPr="005F153E">
        <w:rPr>
          <w:sz w:val="20"/>
          <w:szCs w:val="20"/>
        </w:rPr>
        <w:t>realizací projektu včetně účetních dokladů minimálně do konce roku 2028. Pokud je</w:t>
      </w:r>
      <w:r>
        <w:rPr>
          <w:sz w:val="20"/>
          <w:szCs w:val="20"/>
        </w:rPr>
        <w:t xml:space="preserve"> v </w:t>
      </w:r>
      <w:r w:rsidRPr="005F153E">
        <w:rPr>
          <w:sz w:val="20"/>
          <w:szCs w:val="20"/>
        </w:rPr>
        <w:t>českých právních předpisech stanovena lhůta delší, musí být použita pro úschovu delší lhůta.</w:t>
      </w:r>
    </w:p>
    <w:p w:rsidR="00076CB6" w:rsidRDefault="00076CB6" w:rsidP="00C764ED">
      <w:pPr>
        <w:pStyle w:val="SmlNadpis2"/>
        <w:numPr>
          <w:ilvl w:val="1"/>
          <w:numId w:val="11"/>
        </w:numPr>
        <w:ind w:left="0" w:firstLine="0"/>
        <w:rPr>
          <w:sz w:val="20"/>
          <w:szCs w:val="20"/>
        </w:rPr>
      </w:pPr>
      <w:r w:rsidRPr="00D57F42">
        <w:rPr>
          <w:sz w:val="20"/>
          <w:szCs w:val="20"/>
        </w:rPr>
        <w:t>Zhotovitel</w:t>
      </w:r>
      <w:r>
        <w:rPr>
          <w:sz w:val="20"/>
          <w:szCs w:val="20"/>
        </w:rPr>
        <w:t xml:space="preserve"> </w:t>
      </w:r>
      <w:r w:rsidRPr="005F153E">
        <w:rPr>
          <w:sz w:val="20"/>
          <w:szCs w:val="20"/>
        </w:rPr>
        <w:t>se zavazuje, že veškeré účetní doklady vztahující se</w:t>
      </w:r>
      <w:r>
        <w:rPr>
          <w:sz w:val="20"/>
          <w:szCs w:val="20"/>
        </w:rPr>
        <w:t xml:space="preserve"> k </w:t>
      </w:r>
      <w:r w:rsidRPr="005F153E">
        <w:rPr>
          <w:sz w:val="20"/>
          <w:szCs w:val="20"/>
        </w:rPr>
        <w:t>plnění této smlouvy budou obsahovat informaci, že se jedná</w:t>
      </w:r>
      <w:r>
        <w:rPr>
          <w:sz w:val="20"/>
          <w:szCs w:val="20"/>
        </w:rPr>
        <w:t xml:space="preserve"> o </w:t>
      </w:r>
      <w:r w:rsidRPr="005F153E">
        <w:rPr>
          <w:sz w:val="20"/>
          <w:szCs w:val="20"/>
        </w:rPr>
        <w:t>projekt IROP</w:t>
      </w:r>
      <w:r>
        <w:rPr>
          <w:sz w:val="20"/>
          <w:szCs w:val="20"/>
        </w:rPr>
        <w:t xml:space="preserve"> a </w:t>
      </w:r>
      <w:r w:rsidRPr="005F153E">
        <w:rPr>
          <w:sz w:val="20"/>
          <w:szCs w:val="20"/>
        </w:rPr>
        <w:t xml:space="preserve">budou označeny </w:t>
      </w:r>
      <w:r w:rsidRPr="003F6DFD">
        <w:rPr>
          <w:sz w:val="20"/>
          <w:szCs w:val="20"/>
        </w:rPr>
        <w:t xml:space="preserve">registračním </w:t>
      </w:r>
      <w:r w:rsidRPr="005F153E">
        <w:rPr>
          <w:sz w:val="20"/>
          <w:szCs w:val="20"/>
        </w:rPr>
        <w:t xml:space="preserve">číslem </w:t>
      </w:r>
      <w:r>
        <w:rPr>
          <w:sz w:val="20"/>
          <w:szCs w:val="20"/>
        </w:rPr>
        <w:t>projektu</w:t>
      </w:r>
      <w:r w:rsidRPr="005F153E">
        <w:rPr>
          <w:sz w:val="20"/>
          <w:szCs w:val="20"/>
        </w:rPr>
        <w:t>.</w:t>
      </w:r>
    </w:p>
    <w:p w:rsidR="00076CB6" w:rsidDel="00DA2765" w:rsidRDefault="00076CB6" w:rsidP="00C764ED">
      <w:pPr>
        <w:pStyle w:val="Nadpis2"/>
      </w:pPr>
      <w:bookmarkStart w:id="15" w:name="_Ref513808349"/>
      <w:r w:rsidDel="00DA2765">
        <w:t>Zhotovitel</w:t>
      </w:r>
      <w:r>
        <w:t xml:space="preserve"> a </w:t>
      </w:r>
      <w:r w:rsidDel="00DA2765">
        <w:t xml:space="preserve">jeho </w:t>
      </w:r>
      <w:r>
        <w:t>poddodava</w:t>
      </w:r>
      <w:r w:rsidDel="00DA2765">
        <w:t>telé jsou povinni všechny písemné výstupy (dokumenty, protokoly atd.) vztahujících se</w:t>
      </w:r>
      <w:r>
        <w:t xml:space="preserve"> k </w:t>
      </w:r>
      <w:r w:rsidDel="00DA2765">
        <w:t>dílu označit na titulní straně registračním číslem projektu</w:t>
      </w:r>
      <w:r>
        <w:t xml:space="preserve"> a </w:t>
      </w:r>
      <w:r w:rsidDel="00DA2765">
        <w:t>logem I</w:t>
      </w:r>
      <w:r>
        <w:t>R</w:t>
      </w:r>
      <w:r w:rsidDel="00DA2765">
        <w:t>OP, EU, MMR</w:t>
      </w:r>
      <w:r>
        <w:t xml:space="preserve"> a </w:t>
      </w:r>
      <w:r w:rsidDel="00DA2765">
        <w:t>Objednatele, tak jak jsou</w:t>
      </w:r>
      <w:r>
        <w:t xml:space="preserve"> v </w:t>
      </w:r>
      <w:r w:rsidDel="00DA2765">
        <w:t>záhlaví této smlouvy.</w:t>
      </w:r>
      <w:bookmarkEnd w:id="15"/>
    </w:p>
    <w:p w:rsidR="00076CB6" w:rsidRDefault="00076CB6" w:rsidP="0044154C">
      <w:pPr>
        <w:pStyle w:val="Nadpis2"/>
      </w:pPr>
      <w:r w:rsidRPr="003F6DFD">
        <w:t>Zhotovitel</w:t>
      </w:r>
      <w:r w:rsidRPr="005F153E">
        <w:t xml:space="preserve"> je povinen minimálně do konce roku 2028 poskytovat požadované informace</w:t>
      </w:r>
      <w:r>
        <w:t xml:space="preserve"> a </w:t>
      </w:r>
      <w:r w:rsidRPr="005F153E">
        <w:t>dokumentaci související</w:t>
      </w:r>
      <w:r>
        <w:t xml:space="preserve"> s </w:t>
      </w:r>
      <w:r w:rsidRPr="005F153E">
        <w:t>realizací projektu zaměstnancům nebo zmocněncům pověřených orgánů (CRR</w:t>
      </w:r>
      <w:r>
        <w:t xml:space="preserve"> ČR</w:t>
      </w:r>
      <w:r w:rsidRPr="005F153E">
        <w:t>, MMR ČR, MF ČR, Evropské komise, Evropského účetního dvora, Nejvyššího kontrolního úřadu, příslušného orgánu finanční správy</w:t>
      </w:r>
      <w:r>
        <w:t xml:space="preserve"> a </w:t>
      </w:r>
      <w:r w:rsidRPr="005F153E">
        <w:t>dalších oprávněných orgánů státní správy)</w:t>
      </w:r>
      <w:r>
        <w:t xml:space="preserve"> a </w:t>
      </w:r>
      <w:r w:rsidRPr="005F153E">
        <w:t>je povinen vytvořit výše uvedeným osobám podmínky</w:t>
      </w:r>
      <w:r>
        <w:t xml:space="preserve"> k </w:t>
      </w:r>
      <w:r w:rsidRPr="005F153E">
        <w:t>provedení kontroly vztahující se</w:t>
      </w:r>
      <w:r>
        <w:t xml:space="preserve"> k </w:t>
      </w:r>
      <w:r w:rsidRPr="005F153E">
        <w:t>realizaci projektu</w:t>
      </w:r>
      <w:r>
        <w:t xml:space="preserve"> a </w:t>
      </w:r>
      <w:r w:rsidRPr="005F153E">
        <w:t>poskytnout jim při provádění kontroly součinnost.</w:t>
      </w:r>
    </w:p>
    <w:p w:rsidR="00076CB6" w:rsidRDefault="00076CB6" w:rsidP="00C764ED">
      <w:pPr>
        <w:pStyle w:val="Nadpis2"/>
      </w:pPr>
      <w:bookmarkStart w:id="16" w:name="_Ref272059073"/>
      <w:r>
        <w:t>Zhotovitel bere na vědomí, že dle § 2 písm. e) zákona č. 320/2001 Sb., o finanční kontrole ve veřejné správě, ve znění pozdějších předpisů, je osobou povinnou spolupůsobit při výkonu finanční kontroly a zavazuje se, že umožní provedení kontroly, bude s kontrolními orgány spolupracovat a poskytne kontrolou vyžadované doklady.</w:t>
      </w:r>
    </w:p>
    <w:p w:rsidR="00DA55A0" w:rsidRDefault="00DA55A0" w:rsidP="00DA55A0">
      <w:pPr>
        <w:pStyle w:val="Nadpis2"/>
        <w:spacing w:before="120"/>
      </w:pPr>
      <w:r w:rsidRPr="00F57E14">
        <w:t>Zhotovitel je oprávněn změnit poddodavatele, pomocí něhož prokázal část splnění kvalifikace v</w:t>
      </w:r>
      <w:r>
        <w:t> </w:t>
      </w:r>
      <w:r w:rsidRPr="00F57E14">
        <w:t xml:space="preserve">rámci zadávacího řízení, na základě něhož byla uzavřena tato smlouva, jen z vážných objektivních důvodů a s předchozím písemným souhlasem </w:t>
      </w:r>
      <w:r>
        <w:t>O</w:t>
      </w:r>
      <w:r w:rsidRPr="00F57E14">
        <w:t xml:space="preserve">bjednatele, přičemž nový poddodavatel musí </w:t>
      </w:r>
      <w:r>
        <w:t xml:space="preserve">Objednateli prokázat </w:t>
      </w:r>
      <w:r w:rsidRPr="00F57E14">
        <w:t>kvalifikac</w:t>
      </w:r>
      <w:r>
        <w:t>i</w:t>
      </w:r>
      <w:r w:rsidRPr="00F57E14">
        <w:t xml:space="preserve"> ve stejném či větším rozsahu, který původní </w:t>
      </w:r>
      <w:r>
        <w:t>p</w:t>
      </w:r>
      <w:r w:rsidRPr="00F57E14">
        <w:t xml:space="preserve">oddodavatel prokázal za </w:t>
      </w:r>
      <w:r>
        <w:t>Z</w:t>
      </w:r>
      <w:r w:rsidRPr="00F57E14">
        <w:t>hotovitele.</w:t>
      </w:r>
    </w:p>
    <w:p w:rsidR="00DA55A0" w:rsidRDefault="00DA55A0" w:rsidP="00DA55A0">
      <w:pPr>
        <w:pStyle w:val="Nadpis2"/>
        <w:spacing w:before="120"/>
      </w:pPr>
      <w:r>
        <w:t>Zhotovitel je povinen se řídit pokyny Objednatele při provádění díla a platnou bezpečnostní politikou Objednatele, s níž Objednatel seznámí Zhotovitele bezprostředně po nabytí účinnosti této smlouvy.</w:t>
      </w:r>
    </w:p>
    <w:p w:rsidR="00DA55A0" w:rsidRPr="00103451" w:rsidRDefault="00DA55A0" w:rsidP="00DA55A0">
      <w:pPr>
        <w:pStyle w:val="Nadpis2"/>
        <w:spacing w:before="120"/>
      </w:pPr>
      <w:r>
        <w:t>Předmět díla bude možné také realizovat prostřednictvím vzdáleného přístupu do datové sítě Objednatele protokolem TCP/IP, a to v souladu s pravidly definovanými v platné bezpečnostní politice Objednatele.</w:t>
      </w:r>
    </w:p>
    <w:p w:rsidR="00076CB6" w:rsidRDefault="00076CB6" w:rsidP="00C764ED">
      <w:pPr>
        <w:pStyle w:val="Nadpis1"/>
      </w:pPr>
      <w:r>
        <w:lastRenderedPageBreak/>
        <w:t>ODPOVĚDNÉ OSOBY OBJEDNATELE A ZHOTOVITELE</w:t>
      </w:r>
      <w:bookmarkEnd w:id="16"/>
    </w:p>
    <w:p w:rsidR="00076CB6" w:rsidRDefault="00076CB6" w:rsidP="00C764ED">
      <w:pPr>
        <w:pStyle w:val="Nadpis2"/>
      </w:pPr>
      <w:bookmarkStart w:id="17" w:name="_Ref404339494"/>
      <w:r>
        <w:t>Objednatel a Zhotovitel se dohodli, že:</w:t>
      </w:r>
      <w:bookmarkEnd w:id="17"/>
    </w:p>
    <w:p w:rsidR="00076CB6" w:rsidRDefault="00076CB6" w:rsidP="00C764ED">
      <w:pPr>
        <w:pStyle w:val="Odstavecseseznamem"/>
        <w:numPr>
          <w:ilvl w:val="0"/>
          <w:numId w:val="5"/>
        </w:numPr>
      </w:pPr>
      <w:r>
        <w:t xml:space="preserve">odpovědná osoba Objednatele pro technická jednání v rámci této smlouvy je pan </w:t>
      </w:r>
      <w:r w:rsidRPr="00F12225">
        <w:rPr>
          <w:b/>
        </w:rPr>
        <w:t>Bc. Pavel Nový</w:t>
      </w:r>
      <w:r w:rsidRPr="007E1CAC">
        <w:t>;</w:t>
      </w:r>
      <w:r w:rsidRPr="007E1CAC">
        <w:rPr>
          <w:b/>
        </w:rPr>
        <w:t xml:space="preserve"> </w:t>
      </w:r>
      <w:r w:rsidRPr="007E1CAC">
        <w:t>mobilní telefon:</w:t>
      </w:r>
      <w:r>
        <w:t xml:space="preserve"> </w:t>
      </w:r>
      <w:r w:rsidRPr="00441E6B">
        <w:rPr>
          <w:b/>
        </w:rPr>
        <w:t>+420</w:t>
      </w:r>
      <w:r>
        <w:rPr>
          <w:b/>
        </w:rPr>
        <w:t> </w:t>
      </w:r>
      <w:r w:rsidRPr="00F12225">
        <w:rPr>
          <w:b/>
        </w:rPr>
        <w:t>606 149 567</w:t>
      </w:r>
      <w:r>
        <w:t xml:space="preserve">; e-mail: </w:t>
      </w:r>
      <w:r w:rsidRPr="00F12225">
        <w:rPr>
          <w:b/>
        </w:rPr>
        <w:t>informatik@mesto-horovice.cz</w:t>
      </w:r>
      <w:r>
        <w:rPr>
          <w:b/>
        </w:rPr>
        <w:t xml:space="preserve"> </w:t>
      </w:r>
    </w:p>
    <w:p w:rsidR="00076CB6" w:rsidRPr="00B14F5F" w:rsidRDefault="00076CB6" w:rsidP="00C764ED">
      <w:pPr>
        <w:pStyle w:val="Odstavecseseznamem"/>
        <w:numPr>
          <w:ilvl w:val="0"/>
          <w:numId w:val="5"/>
        </w:numPr>
        <w:rPr>
          <w:highlight w:val="yellow"/>
        </w:rPr>
      </w:pPr>
      <w:r w:rsidRPr="00B14F5F">
        <w:rPr>
          <w:highlight w:val="yellow"/>
        </w:rPr>
        <w:t>odpovědná osoba Zhotovitele oprávněným pro věcná jednání</w:t>
      </w:r>
      <w:r>
        <w:rPr>
          <w:highlight w:val="yellow"/>
        </w:rPr>
        <w:t xml:space="preserve"> v </w:t>
      </w:r>
      <w:r w:rsidRPr="00B14F5F">
        <w:rPr>
          <w:highlight w:val="yellow"/>
        </w:rPr>
        <w:t xml:space="preserve">rámci této smlouvy je </w:t>
      </w:r>
      <w:bookmarkStart w:id="18" w:name="U_titul"/>
      <w:r w:rsidRPr="00B14F5F">
        <w:rPr>
          <w:highlight w:val="yellow"/>
        </w:rPr>
        <w:t>………, mobilní telefon: ………. e-mail:……..</w:t>
      </w:r>
      <w:bookmarkEnd w:id="18"/>
      <w:r w:rsidRPr="00B14F5F">
        <w:rPr>
          <w:highlight w:val="yellow"/>
        </w:rPr>
        <w:t xml:space="preserve"> </w:t>
      </w:r>
    </w:p>
    <w:p w:rsidR="00076CB6" w:rsidRDefault="00076CB6" w:rsidP="00C764ED">
      <w:pPr>
        <w:pStyle w:val="Nadpis2"/>
      </w:pPr>
      <w:r>
        <w:t>S</w:t>
      </w:r>
      <w:r w:rsidRPr="00911833">
        <w:t xml:space="preserve">eznam osob, které se budou podílet na plnění </w:t>
      </w:r>
      <w:r>
        <w:t>smlouvy je následující:</w:t>
      </w:r>
    </w:p>
    <w:tbl>
      <w:tblPr>
        <w:tblW w:w="9415" w:type="dxa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"/>
        <w:gridCol w:w="2531"/>
        <w:gridCol w:w="2382"/>
        <w:gridCol w:w="2154"/>
        <w:gridCol w:w="1843"/>
      </w:tblGrid>
      <w:tr w:rsidR="00076CB6" w:rsidRPr="00EB4F28" w:rsidTr="007F2327">
        <w:trPr>
          <w:trHeight w:val="398"/>
          <w:jc w:val="center"/>
        </w:trPr>
        <w:tc>
          <w:tcPr>
            <w:tcW w:w="505" w:type="dxa"/>
            <w:vAlign w:val="center"/>
          </w:tcPr>
          <w:p w:rsidR="00130C92" w:rsidRDefault="00076CB6" w:rsidP="007F2327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p.č.</w:t>
            </w:r>
          </w:p>
        </w:tc>
        <w:tc>
          <w:tcPr>
            <w:tcW w:w="2531" w:type="dxa"/>
            <w:vAlign w:val="center"/>
          </w:tcPr>
          <w:p w:rsidR="00130C92" w:rsidRDefault="00076CB6" w:rsidP="007F2327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p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ozice</w:t>
            </w:r>
          </w:p>
        </w:tc>
        <w:tc>
          <w:tcPr>
            <w:tcW w:w="2382" w:type="dxa"/>
            <w:vAlign w:val="center"/>
          </w:tcPr>
          <w:p w:rsidR="00130C92" w:rsidRDefault="00076CB6" w:rsidP="007F2327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j</w:t>
            </w:r>
            <w:r w:rsidRPr="00B81EA3">
              <w:rPr>
                <w:rFonts w:cs="Arial"/>
                <w:b/>
                <w:bCs/>
                <w:color w:val="000000"/>
                <w:sz w:val="18"/>
                <w:highlight w:val="yellow"/>
              </w:rPr>
              <w:t>méno</w:t>
            </w:r>
          </w:p>
        </w:tc>
        <w:tc>
          <w:tcPr>
            <w:tcW w:w="2154" w:type="dxa"/>
            <w:vAlign w:val="center"/>
          </w:tcPr>
          <w:p w:rsidR="00130C92" w:rsidRDefault="00076CB6" w:rsidP="007F2327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mobilní telefon</w:t>
            </w:r>
          </w:p>
        </w:tc>
        <w:tc>
          <w:tcPr>
            <w:tcW w:w="1843" w:type="dxa"/>
            <w:vAlign w:val="center"/>
          </w:tcPr>
          <w:p w:rsidR="00130C92" w:rsidRDefault="00076CB6" w:rsidP="007F2327">
            <w:pPr>
              <w:autoSpaceDE w:val="0"/>
              <w:autoSpaceDN w:val="0"/>
              <w:adjustRightInd w:val="0"/>
              <w:spacing w:before="0"/>
              <w:jc w:val="center"/>
              <w:rPr>
                <w:rFonts w:cs="Arial"/>
                <w:b/>
                <w:bCs/>
                <w:color w:val="000000"/>
                <w:sz w:val="18"/>
                <w:highlight w:val="yellow"/>
              </w:rPr>
            </w:pPr>
            <w:r>
              <w:rPr>
                <w:rFonts w:cs="Arial"/>
                <w:b/>
                <w:bCs/>
                <w:color w:val="000000"/>
                <w:sz w:val="18"/>
                <w:highlight w:val="yellow"/>
              </w:rPr>
              <w:t>e-mail</w:t>
            </w:r>
          </w:p>
        </w:tc>
      </w:tr>
      <w:tr w:rsidR="00076CB6" w:rsidRPr="00EB4F28" w:rsidTr="003F6DFD">
        <w:trPr>
          <w:trHeight w:val="340"/>
          <w:jc w:val="center"/>
        </w:trPr>
        <w:tc>
          <w:tcPr>
            <w:tcW w:w="505" w:type="dxa"/>
            <w:vAlign w:val="center"/>
          </w:tcPr>
          <w:p w:rsidR="00130C92" w:rsidRDefault="00076CB6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1.</w:t>
            </w:r>
          </w:p>
        </w:tc>
        <w:tc>
          <w:tcPr>
            <w:tcW w:w="2531" w:type="dxa"/>
            <w:vAlign w:val="center"/>
          </w:tcPr>
          <w:p w:rsidR="00130C92" w:rsidRDefault="00076CB6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vedoucí týmu</w:t>
            </w:r>
          </w:p>
        </w:tc>
        <w:tc>
          <w:tcPr>
            <w:tcW w:w="2382" w:type="dxa"/>
            <w:vAlign w:val="center"/>
          </w:tcPr>
          <w:p w:rsidR="00130C92" w:rsidRDefault="00130C92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:rsidR="00130C92" w:rsidRDefault="00130C92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:rsidR="00130C92" w:rsidRDefault="00130C92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076CB6" w:rsidRPr="00EB4F28" w:rsidTr="003F6DFD">
        <w:trPr>
          <w:trHeight w:val="340"/>
          <w:jc w:val="center"/>
        </w:trPr>
        <w:tc>
          <w:tcPr>
            <w:tcW w:w="505" w:type="dxa"/>
            <w:vAlign w:val="center"/>
          </w:tcPr>
          <w:p w:rsidR="00130C92" w:rsidRDefault="00076CB6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2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:rsidR="00130C92" w:rsidRDefault="00076CB6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:rsidR="00130C92" w:rsidRDefault="00130C92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:rsidR="00130C92" w:rsidRDefault="00130C92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:rsidR="00130C92" w:rsidRDefault="00130C92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  <w:tr w:rsidR="00076CB6" w:rsidRPr="00EB4F28" w:rsidTr="003F6DFD">
        <w:trPr>
          <w:trHeight w:val="340"/>
          <w:jc w:val="center"/>
        </w:trPr>
        <w:tc>
          <w:tcPr>
            <w:tcW w:w="505" w:type="dxa"/>
            <w:vAlign w:val="center"/>
          </w:tcPr>
          <w:p w:rsidR="00130C92" w:rsidRDefault="00076CB6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>
              <w:rPr>
                <w:rFonts w:cs="Arial"/>
                <w:color w:val="000000"/>
                <w:highlight w:val="yellow"/>
              </w:rPr>
              <w:t>3</w:t>
            </w:r>
            <w:r w:rsidRPr="00B81EA3">
              <w:rPr>
                <w:rFonts w:cs="Arial"/>
                <w:color w:val="000000"/>
                <w:highlight w:val="yellow"/>
              </w:rPr>
              <w:t>.</w:t>
            </w:r>
          </w:p>
        </w:tc>
        <w:tc>
          <w:tcPr>
            <w:tcW w:w="2531" w:type="dxa"/>
            <w:vAlign w:val="center"/>
          </w:tcPr>
          <w:p w:rsidR="00130C92" w:rsidRDefault="00076CB6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  <w:r w:rsidRPr="00B81EA3">
              <w:rPr>
                <w:rFonts w:cs="Arial"/>
                <w:color w:val="000000"/>
                <w:highlight w:val="yellow"/>
              </w:rPr>
              <w:t>technik - specialista IT</w:t>
            </w:r>
          </w:p>
        </w:tc>
        <w:tc>
          <w:tcPr>
            <w:tcW w:w="2382" w:type="dxa"/>
            <w:vAlign w:val="center"/>
          </w:tcPr>
          <w:p w:rsidR="00130C92" w:rsidRDefault="00130C92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2154" w:type="dxa"/>
          </w:tcPr>
          <w:p w:rsidR="00130C92" w:rsidRDefault="00130C92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  <w:tc>
          <w:tcPr>
            <w:tcW w:w="1843" w:type="dxa"/>
            <w:vAlign w:val="center"/>
          </w:tcPr>
          <w:p w:rsidR="00130C92" w:rsidRDefault="00130C92" w:rsidP="00130C92">
            <w:pPr>
              <w:autoSpaceDE w:val="0"/>
              <w:autoSpaceDN w:val="0"/>
              <w:adjustRightInd w:val="0"/>
              <w:rPr>
                <w:rFonts w:cs="Arial"/>
                <w:color w:val="000000"/>
                <w:highlight w:val="yellow"/>
              </w:rPr>
            </w:pPr>
          </w:p>
        </w:tc>
      </w:tr>
    </w:tbl>
    <w:p w:rsidR="00076CB6" w:rsidRDefault="00076CB6" w:rsidP="00C764ED">
      <w:pPr>
        <w:pStyle w:val="Nadpis2"/>
      </w:pPr>
      <w:r>
        <w:t>O</w:t>
      </w:r>
      <w:r w:rsidRPr="00911833">
        <w:t>sob</w:t>
      </w:r>
      <w:r>
        <w:t>y</w:t>
      </w:r>
      <w:r w:rsidRPr="00911833">
        <w:t xml:space="preserve">, které se budou podílet na plnění </w:t>
      </w:r>
      <w:r>
        <w:t>smlouvy, může Zhotovitel změnit pouze s předchozím souhlasem Objednatele.</w:t>
      </w:r>
    </w:p>
    <w:p w:rsidR="00DA55A0" w:rsidRPr="005A0982" w:rsidRDefault="00DA55A0" w:rsidP="00DA55A0">
      <w:pPr>
        <w:pStyle w:val="Nadpis2"/>
      </w:pPr>
      <w:r w:rsidRPr="00615344">
        <w:t xml:space="preserve">Nové osoby </w:t>
      </w:r>
      <w:r>
        <w:t>Z</w:t>
      </w:r>
      <w:r w:rsidRPr="00615344">
        <w:t xml:space="preserve">hotovitele pracující na díle musí mít </w:t>
      </w:r>
      <w:r>
        <w:t xml:space="preserve">odpovídající </w:t>
      </w:r>
      <w:r w:rsidRPr="00615344">
        <w:t>kvalifikaci</w:t>
      </w:r>
      <w:r>
        <w:t xml:space="preserve"> v souladu s podmínkami zadávacího řízení</w:t>
      </w:r>
      <w:r w:rsidRPr="00615344">
        <w:t>.</w:t>
      </w:r>
    </w:p>
    <w:p w:rsidR="00076CB6" w:rsidRDefault="00076CB6" w:rsidP="00C764ED">
      <w:pPr>
        <w:pStyle w:val="Nadpis1"/>
        <w:rPr>
          <w:szCs w:val="22"/>
        </w:rPr>
      </w:pPr>
      <w:r>
        <w:rPr>
          <w:caps w:val="0"/>
        </w:rPr>
        <w:t>ODSTOUPENÍ OD SMLOUVY</w:t>
      </w:r>
    </w:p>
    <w:p w:rsidR="00076CB6" w:rsidRDefault="00076CB6" w:rsidP="00C764ED">
      <w:pPr>
        <w:pStyle w:val="Nadpis2"/>
      </w:pPr>
      <w:r>
        <w:t>Od této smlouvy může odstoupit kterákoliv smluvní strana, pokud lze prokazatelně zjistit porušení této smlouvy druhou smluvní stranou podstatným způsobem. Nejdříve však musí druhou stranu vyzvat písemně k odstranění podstatného porušení smlouvy, které musí být provedeno</w:t>
      </w:r>
      <w:r>
        <w:rPr>
          <w:color w:val="003300"/>
        </w:rPr>
        <w:t xml:space="preserve"> </w:t>
      </w:r>
      <w:r>
        <w:t>do 7 pracovních</w:t>
      </w:r>
      <w:r>
        <w:rPr>
          <w:color w:val="0000FF"/>
        </w:rPr>
        <w:t xml:space="preserve"> </w:t>
      </w:r>
      <w:r>
        <w:t>dnů od doručení této výzvy. Pokud druhá strana do tohoto termínu podstatné porušení této smlouvy neodstraní, nastávají právní účinky odstoupení od smlouvy dnem doručení písemného oznámení o odstoupení.</w:t>
      </w:r>
    </w:p>
    <w:p w:rsidR="00076CB6" w:rsidRDefault="00076CB6" w:rsidP="00C764ED">
      <w:pPr>
        <w:pStyle w:val="Nadpis2"/>
      </w:pPr>
      <w:r>
        <w:t>Porušením této smlouvy podstatným způsobem se rozumí zejména:</w:t>
      </w:r>
    </w:p>
    <w:p w:rsidR="00076CB6" w:rsidRDefault="00076CB6" w:rsidP="00A71B03">
      <w:pPr>
        <w:widowControl w:val="0"/>
        <w:numPr>
          <w:ilvl w:val="1"/>
          <w:numId w:val="17"/>
        </w:numPr>
        <w:tabs>
          <w:tab w:val="clear" w:pos="1440"/>
          <w:tab w:val="left" w:pos="993"/>
        </w:tabs>
        <w:suppressAutoHyphens/>
        <w:spacing w:before="57"/>
        <w:ind w:left="993"/>
        <w:rPr>
          <w:szCs w:val="22"/>
        </w:rPr>
      </w:pPr>
      <w:r>
        <w:rPr>
          <w:szCs w:val="22"/>
        </w:rPr>
        <w:t>prodlení Zhotovitele se splněním termínu realizace díla</w:t>
      </w:r>
      <w:r>
        <w:rPr>
          <w:color w:val="003300"/>
          <w:szCs w:val="22"/>
        </w:rPr>
        <w:t xml:space="preserve"> </w:t>
      </w:r>
      <w:r>
        <w:rPr>
          <w:szCs w:val="22"/>
        </w:rPr>
        <w:t>delším než 20 kalendářních dnů,</w:t>
      </w:r>
    </w:p>
    <w:p w:rsidR="00076CB6" w:rsidRDefault="00076CB6" w:rsidP="00A71B03">
      <w:pPr>
        <w:widowControl w:val="0"/>
        <w:numPr>
          <w:ilvl w:val="1"/>
          <w:numId w:val="17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nesplnění kvalitativních ukazatelů Zhotovitelem, zejména pak vadné provádění díla, kdy zjištěné vady ohrožují bezpečnost zdraví nebo jakost či užitnou hodnotu budoucího díla,</w:t>
      </w:r>
    </w:p>
    <w:p w:rsidR="00076CB6" w:rsidRDefault="00076CB6" w:rsidP="00A71B03">
      <w:pPr>
        <w:widowControl w:val="0"/>
        <w:numPr>
          <w:ilvl w:val="1"/>
          <w:numId w:val="17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vádění prací Zhotovitelem v rozporu s touto smlouvou, právními předpisy či platnými ČSN,</w:t>
      </w:r>
    </w:p>
    <w:p w:rsidR="00076CB6" w:rsidRDefault="00076CB6" w:rsidP="00A71B03">
      <w:pPr>
        <w:widowControl w:val="0"/>
        <w:numPr>
          <w:ilvl w:val="1"/>
          <w:numId w:val="17"/>
        </w:numPr>
        <w:tabs>
          <w:tab w:val="clear" w:pos="1440"/>
          <w:tab w:val="left" w:pos="993"/>
        </w:tabs>
        <w:suppressAutoHyphens/>
        <w:spacing w:before="0"/>
        <w:ind w:left="993"/>
        <w:rPr>
          <w:szCs w:val="22"/>
        </w:rPr>
      </w:pPr>
      <w:r>
        <w:rPr>
          <w:szCs w:val="22"/>
        </w:rPr>
        <w:t>prodlení se zaplacením oprávněné ceny díla Objednatelem delším než 20 kalendářních dnů.</w:t>
      </w:r>
    </w:p>
    <w:p w:rsidR="00076CB6" w:rsidRDefault="00076CB6" w:rsidP="00C764ED">
      <w:pPr>
        <w:pStyle w:val="Nadpis2"/>
      </w:pPr>
      <w:r>
        <w:t>Pokud před dokončením díla dojde k odstoupení od smlouvy, provede nezávislý znalecký subjekt ocenění soupisů provedených prací a na základě tohoto ocenění bude provedeno vzájemné finanční vyrovnání.</w:t>
      </w:r>
    </w:p>
    <w:p w:rsidR="00076CB6" w:rsidRDefault="00076CB6" w:rsidP="00C764ED">
      <w:pPr>
        <w:pStyle w:val="Nadpis2"/>
      </w:pPr>
      <w:r>
        <w:t>Odstoupení od smlouvy se nedotýká nároku na náhradu škody či smluvní pokuty. Odstoupení od smlouvy se rovněž nedotýká ujednání, která mají vzhledem ke své povaze zavazovat smluvní strany i po odstoupení od smlouvy, zejména ujednání o způsobu řešení sporů.</w:t>
      </w:r>
    </w:p>
    <w:p w:rsidR="00DA55A0" w:rsidRDefault="00DA55A0" w:rsidP="00DA55A0">
      <w:pPr>
        <w:pStyle w:val="Nadpis2"/>
        <w:spacing w:before="120"/>
      </w:pPr>
      <w:r w:rsidRPr="00F57E14">
        <w:t xml:space="preserve">V  případě </w:t>
      </w:r>
      <w:r>
        <w:t xml:space="preserve">odstoupení od </w:t>
      </w:r>
      <w:r w:rsidRPr="00F57E14">
        <w:t>smlouvy</w:t>
      </w:r>
      <w:r>
        <w:t xml:space="preserve"> </w:t>
      </w:r>
      <w:r w:rsidRPr="00F57E14">
        <w:t xml:space="preserve">má </w:t>
      </w:r>
      <w:r>
        <w:t>O</w:t>
      </w:r>
      <w:r w:rsidRPr="00F57E14">
        <w:t xml:space="preserve">bjednatel právo pokračovat v provozu </w:t>
      </w:r>
      <w:r>
        <w:t>díla</w:t>
      </w:r>
      <w:r w:rsidRPr="00F57E14">
        <w:t xml:space="preserve">, a to buď samostatně, nebo s jiným </w:t>
      </w:r>
      <w:r>
        <w:t>Z</w:t>
      </w:r>
      <w:r w:rsidRPr="00F57E14">
        <w:t xml:space="preserve">hotovitelem. </w:t>
      </w:r>
    </w:p>
    <w:p w:rsidR="00DA55A0" w:rsidRPr="00F57E14" w:rsidRDefault="00DA55A0" w:rsidP="00DA55A0">
      <w:pPr>
        <w:pStyle w:val="Nadpis2"/>
        <w:spacing w:before="120"/>
      </w:pPr>
      <w:r w:rsidRPr="00F57E14">
        <w:t>Zhotovitel se zavazuje v</w:t>
      </w:r>
      <w:r>
        <w:t xml:space="preserve"> případě odstoupení od smlouvy </w:t>
      </w:r>
      <w:r w:rsidRPr="00F57E14">
        <w:t>splnit tyto povinnosti:</w:t>
      </w:r>
    </w:p>
    <w:p w:rsidR="00DA55A0" w:rsidRPr="00F57E14" w:rsidRDefault="00DA55A0" w:rsidP="00DA55A0">
      <w:pPr>
        <w:widowControl w:val="0"/>
        <w:numPr>
          <w:ilvl w:val="1"/>
          <w:numId w:val="38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vytvořit Ex</w:t>
      </w:r>
      <w:r w:rsidRPr="00103451">
        <w:rPr>
          <w:szCs w:val="22"/>
        </w:rPr>
        <w:t xml:space="preserve">it plán, který bude </w:t>
      </w:r>
      <w:r>
        <w:rPr>
          <w:szCs w:val="22"/>
        </w:rPr>
        <w:t xml:space="preserve">obsahovat </w:t>
      </w:r>
      <w:r w:rsidRPr="00F57E14">
        <w:rPr>
          <w:szCs w:val="22"/>
        </w:rPr>
        <w:t xml:space="preserve">postup pro </w:t>
      </w:r>
      <w:r>
        <w:rPr>
          <w:szCs w:val="22"/>
        </w:rPr>
        <w:t>předání 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:rsidR="00DA55A0" w:rsidRPr="00F57E14" w:rsidRDefault="00DA55A0" w:rsidP="00DA55A0">
      <w:pPr>
        <w:widowControl w:val="0"/>
        <w:numPr>
          <w:ilvl w:val="1"/>
          <w:numId w:val="38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ř</w:t>
      </w:r>
      <w:r>
        <w:rPr>
          <w:szCs w:val="22"/>
        </w:rPr>
        <w:t>i</w:t>
      </w:r>
      <w:r w:rsidRPr="00F57E14">
        <w:rPr>
          <w:szCs w:val="22"/>
        </w:rPr>
        <w:t>prav</w:t>
      </w:r>
      <w:r>
        <w:rPr>
          <w:szCs w:val="22"/>
        </w:rPr>
        <w:t>it</w:t>
      </w:r>
      <w:r w:rsidRPr="00F57E14">
        <w:rPr>
          <w:szCs w:val="22"/>
        </w:rPr>
        <w:t xml:space="preserve"> a 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>
        <w:rPr>
          <w:szCs w:val="22"/>
        </w:rPr>
        <w:t xml:space="preserve">dílo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F57E14">
        <w:rPr>
          <w:szCs w:val="22"/>
        </w:rPr>
        <w:t xml:space="preserve"> nebo </w:t>
      </w:r>
      <w:r>
        <w:rPr>
          <w:szCs w:val="22"/>
        </w:rPr>
        <w:t>Objednateli;</w:t>
      </w:r>
    </w:p>
    <w:p w:rsidR="00DA55A0" w:rsidRPr="00F57E14" w:rsidRDefault="00DA55A0" w:rsidP="00DA55A0">
      <w:pPr>
        <w:widowControl w:val="0"/>
        <w:numPr>
          <w:ilvl w:val="1"/>
          <w:numId w:val="38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požadovan</w:t>
      </w:r>
      <w:r>
        <w:rPr>
          <w:szCs w:val="22"/>
        </w:rPr>
        <w:t>ou</w:t>
      </w:r>
      <w:r w:rsidRPr="00F57E14">
        <w:rPr>
          <w:szCs w:val="22"/>
        </w:rPr>
        <w:t xml:space="preserve"> součinnost v souvislosti s předáním podpory a provozu </w:t>
      </w:r>
      <w:r>
        <w:rPr>
          <w:szCs w:val="22"/>
        </w:rPr>
        <w:t xml:space="preserve">díla </w:t>
      </w:r>
      <w:r w:rsidRPr="00F57E1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:rsidR="00DA55A0" w:rsidRPr="00F57E14" w:rsidRDefault="00DA55A0" w:rsidP="00DA55A0">
      <w:pPr>
        <w:widowControl w:val="0"/>
        <w:numPr>
          <w:ilvl w:val="1"/>
          <w:numId w:val="38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řádn</w:t>
      </w:r>
      <w:r>
        <w:rPr>
          <w:szCs w:val="22"/>
        </w:rPr>
        <w:t>ě</w:t>
      </w:r>
      <w:r w:rsidRPr="00F57E14">
        <w:rPr>
          <w:szCs w:val="22"/>
        </w:rPr>
        <w:t xml:space="preserve"> před</w:t>
      </w:r>
      <w:r>
        <w:rPr>
          <w:szCs w:val="22"/>
        </w:rPr>
        <w:t>at</w:t>
      </w:r>
      <w:r w:rsidRPr="00F57E14">
        <w:rPr>
          <w:szCs w:val="22"/>
        </w:rPr>
        <w:t xml:space="preserve"> dat</w:t>
      </w:r>
      <w:r>
        <w:rPr>
          <w:szCs w:val="22"/>
        </w:rPr>
        <w:t>a</w:t>
      </w:r>
      <w:r w:rsidRPr="00F57E14">
        <w:rPr>
          <w:szCs w:val="22"/>
        </w:rPr>
        <w:t>, včetně dat doplňkových či souvisejících</w:t>
      </w:r>
      <w:r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:rsidR="00DA55A0" w:rsidRPr="00F57E14" w:rsidRDefault="00DA55A0" w:rsidP="00DA55A0">
      <w:pPr>
        <w:widowControl w:val="0"/>
        <w:numPr>
          <w:ilvl w:val="1"/>
          <w:numId w:val="38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informac</w:t>
      </w:r>
      <w:r>
        <w:rPr>
          <w:szCs w:val="22"/>
        </w:rPr>
        <w:t>e</w:t>
      </w:r>
      <w:r w:rsidRPr="00F57E14">
        <w:rPr>
          <w:szCs w:val="22"/>
        </w:rPr>
        <w:t xml:space="preserve"> nezbytn</w:t>
      </w:r>
      <w:r>
        <w:rPr>
          <w:szCs w:val="22"/>
        </w:rPr>
        <w:t>é</w:t>
      </w:r>
      <w:r w:rsidRPr="00F57E14">
        <w:rPr>
          <w:szCs w:val="22"/>
        </w:rPr>
        <w:t xml:space="preserve"> k převzetí </w:t>
      </w:r>
      <w:r>
        <w:rPr>
          <w:szCs w:val="22"/>
        </w:rPr>
        <w:t>díla novému 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;</w:t>
      </w:r>
    </w:p>
    <w:p w:rsidR="00DA55A0" w:rsidRPr="00F57E14" w:rsidRDefault="00DA55A0" w:rsidP="00DA55A0">
      <w:pPr>
        <w:widowControl w:val="0"/>
        <w:numPr>
          <w:ilvl w:val="1"/>
          <w:numId w:val="38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t>poskytn</w:t>
      </w:r>
      <w:r>
        <w:rPr>
          <w:szCs w:val="22"/>
        </w:rPr>
        <w:t>ou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>Objednateli</w:t>
      </w:r>
      <w:r w:rsidRPr="00F57E14">
        <w:rPr>
          <w:szCs w:val="22"/>
        </w:rPr>
        <w:t xml:space="preserve"> veškeré relevantní dokumentace k podpoře provozu, k rozvoji </w:t>
      </w:r>
      <w:r w:rsidRPr="00103451">
        <w:rPr>
          <w:szCs w:val="22"/>
        </w:rPr>
        <w:t>a ke všem datovým strukturám (modely, nastavení a další) v aktuálním stavu</w:t>
      </w:r>
      <w:r>
        <w:rPr>
          <w:szCs w:val="22"/>
        </w:rPr>
        <w:t xml:space="preserve"> díla</w:t>
      </w:r>
      <w:r w:rsidRPr="00F57E14">
        <w:rPr>
          <w:szCs w:val="22"/>
        </w:rPr>
        <w:t>. </w:t>
      </w:r>
    </w:p>
    <w:p w:rsidR="00DA55A0" w:rsidRPr="007568EF" w:rsidRDefault="00DA55A0" w:rsidP="00DA55A0">
      <w:pPr>
        <w:widowControl w:val="0"/>
        <w:numPr>
          <w:ilvl w:val="1"/>
          <w:numId w:val="38"/>
        </w:numPr>
        <w:tabs>
          <w:tab w:val="left" w:pos="993"/>
        </w:tabs>
        <w:suppressAutoHyphens/>
        <w:spacing w:before="57"/>
        <w:ind w:left="993"/>
        <w:rPr>
          <w:szCs w:val="22"/>
        </w:rPr>
      </w:pPr>
      <w:r w:rsidRPr="00F57E14">
        <w:rPr>
          <w:szCs w:val="22"/>
        </w:rPr>
        <w:lastRenderedPageBreak/>
        <w:t>před</w:t>
      </w:r>
      <w:r>
        <w:rPr>
          <w:szCs w:val="22"/>
        </w:rPr>
        <w:t>at</w:t>
      </w:r>
      <w:r w:rsidRPr="00F57E14">
        <w:rPr>
          <w:szCs w:val="22"/>
        </w:rPr>
        <w:t xml:space="preserve"> </w:t>
      </w:r>
      <w:r w:rsidRPr="00615344">
        <w:rPr>
          <w:szCs w:val="22"/>
        </w:rPr>
        <w:t xml:space="preserve">novému </w:t>
      </w:r>
      <w:r>
        <w:rPr>
          <w:szCs w:val="22"/>
        </w:rPr>
        <w:t>Zhotoviteli</w:t>
      </w:r>
      <w:r w:rsidRPr="00615344">
        <w:rPr>
          <w:szCs w:val="22"/>
        </w:rPr>
        <w:t xml:space="preserve"> nebo </w:t>
      </w:r>
      <w:r>
        <w:rPr>
          <w:szCs w:val="22"/>
        </w:rPr>
        <w:t xml:space="preserve">Objednateli seznam </w:t>
      </w:r>
      <w:r w:rsidRPr="00F57E14">
        <w:rPr>
          <w:szCs w:val="22"/>
        </w:rPr>
        <w:t xml:space="preserve">hlavních výrobců technologií </w:t>
      </w:r>
      <w:r>
        <w:rPr>
          <w:szCs w:val="22"/>
        </w:rPr>
        <w:t xml:space="preserve">díla </w:t>
      </w:r>
      <w:r w:rsidRPr="00F57E14">
        <w:rPr>
          <w:szCs w:val="22"/>
        </w:rPr>
        <w:t>s</w:t>
      </w:r>
      <w:r>
        <w:rPr>
          <w:szCs w:val="22"/>
        </w:rPr>
        <w:t> </w:t>
      </w:r>
      <w:r w:rsidRPr="00F57E14">
        <w:rPr>
          <w:szCs w:val="22"/>
        </w:rPr>
        <w:t xml:space="preserve">uvedením </w:t>
      </w:r>
      <w:r>
        <w:rPr>
          <w:szCs w:val="22"/>
        </w:rPr>
        <w:t>dodavatelů (</w:t>
      </w:r>
      <w:r w:rsidRPr="00615344">
        <w:rPr>
          <w:szCs w:val="22"/>
        </w:rPr>
        <w:t>v České republice</w:t>
      </w:r>
      <w:r>
        <w:rPr>
          <w:szCs w:val="22"/>
        </w:rPr>
        <w:t>)</w:t>
      </w:r>
      <w:r w:rsidRPr="00F57E14">
        <w:rPr>
          <w:szCs w:val="22"/>
        </w:rPr>
        <w:t xml:space="preserve"> pro implementaci a následn</w:t>
      </w:r>
      <w:r>
        <w:rPr>
          <w:szCs w:val="22"/>
        </w:rPr>
        <w:t>ou podporu provozu díla</w:t>
      </w:r>
      <w:r w:rsidRPr="00F57E14">
        <w:rPr>
          <w:szCs w:val="22"/>
        </w:rPr>
        <w:t>.</w:t>
      </w:r>
    </w:p>
    <w:p w:rsidR="00076CB6" w:rsidRDefault="00076CB6" w:rsidP="00C764ED">
      <w:pPr>
        <w:pStyle w:val="Nadpis1"/>
      </w:pPr>
      <w:r>
        <w:t>OSTATNÍ UJEDNÁNÍ</w:t>
      </w:r>
    </w:p>
    <w:p w:rsidR="00076CB6" w:rsidRDefault="00076CB6" w:rsidP="00C764ED">
      <w:pPr>
        <w:pStyle w:val="Nadpis2"/>
      </w:pPr>
      <w:r>
        <w:t>Zhotovitel prohlašuje, že je odborně způsobilý pro veškeré činnosti, které jsou předmětem této smlouvy, že má všechna potřebná oprávnění nezbytná pro řádné provedení kompletního díla, že disponuje takovými kapacitami a odbornými znalostmi, které jsou k provedení díla nezbytné a že je dílo v daném rozsahu, čase a místě realizovatelné.</w:t>
      </w:r>
    </w:p>
    <w:p w:rsidR="00076CB6" w:rsidRDefault="00076CB6" w:rsidP="00C764ED">
      <w:pPr>
        <w:pStyle w:val="Nadpis2"/>
      </w:pPr>
      <w:r>
        <w:t>Zhotovitel není oprávněn převést bez písemného souhlasu Objednatele svá práva a závazky, vyplývající z této smlouvy na třetí osobu.</w:t>
      </w:r>
    </w:p>
    <w:p w:rsidR="00076CB6" w:rsidRDefault="00076CB6" w:rsidP="00C764ED">
      <w:pPr>
        <w:pStyle w:val="Nadpis2"/>
      </w:pPr>
      <w:r>
        <w:t>Veškerá jednání s Objednatelem či státními orgány budou probíhat v českém jazyce. Veškeré doklady předávané Objednateli budou v českém jazyce.</w:t>
      </w:r>
    </w:p>
    <w:p w:rsidR="00076CB6" w:rsidRDefault="00076CB6" w:rsidP="00C764ED">
      <w:pPr>
        <w:pStyle w:val="Nadpis2"/>
      </w:pPr>
      <w:r>
        <w:t>Nastanou – li u některé ze stran skutečnosti bránící řádnému plnění této smlouvy, je povinna to ihned bez zbytečného odkladu oznámit druhé straně a vyvolat jednání zástupců smluvních stran.</w:t>
      </w:r>
    </w:p>
    <w:p w:rsidR="00076CB6" w:rsidRDefault="00076CB6" w:rsidP="00C764ED">
      <w:pPr>
        <w:pStyle w:val="Nadpis2"/>
      </w:pPr>
      <w:r>
        <w:t>Případná nevynutitelnost nebo neplatnost kteréhokoli článku, odstavce, nebo ustanovení této smlouvy nemá vliv na vynutitelnost nebo platnost ostatních ustanovení této smlouvy. V případě, že by jakýkoli takovýto článek, odstavec nebo ustanovení mělo z jakéhokoli důvodu pozbýt platnosti (zejména z důvodu rozporu s aplikovatelnými zákony a ostatními právními normami), provedou smluvní strany konzultace a dohodnou se na právně přijatelném způsobu provedení záměrů obsažených v té části smlouvy, jež pozbyla platnosti.</w:t>
      </w:r>
    </w:p>
    <w:p w:rsidR="00076CB6" w:rsidRDefault="00076CB6" w:rsidP="00C764ED">
      <w:pPr>
        <w:pStyle w:val="Nadpis2"/>
      </w:pPr>
      <w:r>
        <w:t xml:space="preserve">Pro výklad této smlouvy je rovněž závazné znění zadávacích podmínek k veřejné zakázce, včetně všech jejich příloh, na základě které je plnění dle této smlouvy realizováno. </w:t>
      </w:r>
    </w:p>
    <w:p w:rsidR="00076CB6" w:rsidRDefault="00076CB6" w:rsidP="00C764ED">
      <w:pPr>
        <w:pStyle w:val="Nadpis2"/>
      </w:pPr>
      <w:r>
        <w:t>Jestliže ze zadávací dokumentace nebo nabídky Zhotovitele vyplývají Zhotoviteli povinnosti vztahující se k realizaci předmětu této smlouvy, avšak tyto povinnosti nejsou výslovně v této smlouvě uvedeny, smluvní strany se pro tento případ dohodly, že i tyto povinnosti Zhotovitele jsou součástí obsahu závazkového vztahu založeného touto smlouvou a Zhotovitel je povinen je dodržet.</w:t>
      </w:r>
    </w:p>
    <w:p w:rsidR="00076CB6" w:rsidRDefault="00076CB6" w:rsidP="00C764ED">
      <w:pPr>
        <w:pStyle w:val="Nadpis1"/>
      </w:pPr>
      <w:r w:rsidRPr="008817B9">
        <w:rPr>
          <w:caps w:val="0"/>
        </w:rPr>
        <w:t>ZÁVĚREČNÁ USTANOVENÍ</w:t>
      </w:r>
    </w:p>
    <w:p w:rsidR="00076CB6" w:rsidRDefault="00076CB6" w:rsidP="00C764ED">
      <w:pPr>
        <w:pStyle w:val="Nadpis2"/>
      </w:pPr>
      <w:r>
        <w:t>Smluvní strany se dohodly, že veškeré sporné záležitosti, které se vyskytnou a budou se týkat závazků vyplývajících z této smlouvy, budou řešeny dohodou. Případnému soudnímu sporu z této smlouvy bude předcházet snaha smluvních stran o řešení sporu smírem.</w:t>
      </w:r>
    </w:p>
    <w:p w:rsidR="00076CB6" w:rsidRDefault="00076CB6" w:rsidP="00C764ED">
      <w:pPr>
        <w:pStyle w:val="Nadpis2"/>
      </w:pPr>
      <w:r>
        <w:t>V případě nevyřešení sporu smírem budou sporné záležitosti řešeny věcně a místně příslušným soudem.</w:t>
      </w:r>
    </w:p>
    <w:p w:rsidR="00076CB6" w:rsidRDefault="00076CB6" w:rsidP="00C764ED">
      <w:pPr>
        <w:pStyle w:val="Nadpis2"/>
      </w:pPr>
      <w:r w:rsidRPr="007E1CAC">
        <w:t>Vztahy mezi smluvními stranami, které nejsou touto smlouvou výslovně upraveny, se řídí OZ, popř. dalšími obecně závaznými právními předpisy České republiky.</w:t>
      </w:r>
    </w:p>
    <w:p w:rsidR="00076CB6" w:rsidRDefault="00076CB6" w:rsidP="00C764ED">
      <w:pPr>
        <w:pStyle w:val="Nadpis2"/>
      </w:pPr>
      <w:r>
        <w:t>Tato smlouva nabývá platnosti dnem podpisu oběma smluvními stranami a lze ji doplnit, upřesnit či změnit pouze číslovanými písemnými dodatky, které se po odsouhlasení a podpisu oběma smluvními stranami stávají nedílnou součástí této smlouvy.</w:t>
      </w:r>
    </w:p>
    <w:p w:rsidR="00076CB6" w:rsidRDefault="00076CB6" w:rsidP="00C764ED">
      <w:pPr>
        <w:pStyle w:val="Nadpis2"/>
      </w:pPr>
      <w:r>
        <w:t>Tato smlouva nabývá účinnosti dnem uveřejnění</w:t>
      </w:r>
      <w:r w:rsidRPr="00787A78">
        <w:t xml:space="preserve"> v registru smluv </w:t>
      </w:r>
      <w:r>
        <w:t xml:space="preserve">dle </w:t>
      </w:r>
      <w:r w:rsidRPr="00787A78">
        <w:t>§ 6 odst. 1 zákona č.</w:t>
      </w:r>
      <w:r>
        <w:t> </w:t>
      </w:r>
      <w:r w:rsidRPr="00787A78">
        <w:t>340/2015 Sb</w:t>
      </w:r>
      <w:r>
        <w:t xml:space="preserve">. </w:t>
      </w:r>
      <w:r w:rsidRPr="003003BA">
        <w:t>o zvláštních podmínkách účinnosti některých smluv, uveřejňování těchto smluv a o</w:t>
      </w:r>
      <w:r>
        <w:t> </w:t>
      </w:r>
      <w:r w:rsidRPr="003003BA">
        <w:t>registru smluv (zákon o registru smluv)</w:t>
      </w:r>
      <w:r>
        <w:t xml:space="preserve">. Uveřejnění v registru smluv provede </w:t>
      </w:r>
      <w:r w:rsidRPr="007F2327">
        <w:t>Objednatel.</w:t>
      </w:r>
    </w:p>
    <w:p w:rsidR="00076CB6" w:rsidRDefault="00076CB6" w:rsidP="00C764ED">
      <w:pPr>
        <w:pStyle w:val="Nadpis2"/>
      </w:pPr>
      <w:r>
        <w:t>Tato smlouva je vyhotovena ve čtyřech stejnopisech, z nichž každý má platnost originálu. Každá strana obdrží dvě vyhotovení.</w:t>
      </w:r>
    </w:p>
    <w:p w:rsidR="00076CB6" w:rsidRDefault="00076CB6" w:rsidP="00C764ED">
      <w:pPr>
        <w:pStyle w:val="Nadpis2"/>
      </w:pPr>
      <w:r w:rsidRPr="00CC3FBB">
        <w:t>Smluvní strany výslovně souhlasí, že tato smlouva může být bez jakéhokoliv omezení zveřejněna</w:t>
      </w:r>
      <w:r>
        <w:t xml:space="preserve"> a </w:t>
      </w:r>
      <w:r w:rsidRPr="00CC3FBB">
        <w:t>to včetně všech případných příloh</w:t>
      </w:r>
      <w:r>
        <w:t xml:space="preserve"> a </w:t>
      </w:r>
      <w:r w:rsidRPr="00CC3FBB">
        <w:t>dodatků. Smluvní strany prohlašují, že skutečnosti uvedené</w:t>
      </w:r>
      <w:r>
        <w:t xml:space="preserve"> v </w:t>
      </w:r>
      <w:r w:rsidRPr="00CC3FBB">
        <w:t>této smlouvě nepovažují za obchodní tajemství ve smyslu §</w:t>
      </w:r>
      <w:r>
        <w:t xml:space="preserve"> </w:t>
      </w:r>
      <w:r w:rsidRPr="00CC3FBB">
        <w:t xml:space="preserve">504 </w:t>
      </w:r>
      <w:r>
        <w:t>OZ a </w:t>
      </w:r>
      <w:r w:rsidRPr="00CC3FBB">
        <w:t>udělují svolení</w:t>
      </w:r>
      <w:r>
        <w:t xml:space="preserve"> k </w:t>
      </w:r>
      <w:r w:rsidRPr="00CC3FBB">
        <w:t>jejich užití</w:t>
      </w:r>
      <w:r>
        <w:t xml:space="preserve"> a </w:t>
      </w:r>
      <w:r w:rsidRPr="00CC3FBB">
        <w:t>zveřejnění bez stanovení jakýchkoliv dalších podmínek.</w:t>
      </w:r>
    </w:p>
    <w:p w:rsidR="00076CB6" w:rsidRDefault="00076CB6" w:rsidP="00C764ED">
      <w:pPr>
        <w:pStyle w:val="Nadpis2"/>
      </w:pPr>
      <w:r>
        <w:t>Nedílnou součástí této Smlouvy jsou následující přílohy:</w:t>
      </w:r>
    </w:p>
    <w:p w:rsidR="00076CB6" w:rsidRDefault="00076CB6" w:rsidP="00C764ED">
      <w:pPr>
        <w:pStyle w:val="Nadpis2"/>
        <w:numPr>
          <w:ilvl w:val="0"/>
          <w:numId w:val="20"/>
        </w:numPr>
        <w:ind w:left="993"/>
      </w:pPr>
      <w:r w:rsidRPr="008F5CBF">
        <w:t xml:space="preserve">Příloha č. </w:t>
      </w:r>
      <w:r>
        <w:t>1</w:t>
      </w:r>
      <w:r w:rsidRPr="008F5CBF">
        <w:t xml:space="preserve"> – Část plnění a identifikační údaje poddodavatelů</w:t>
      </w:r>
    </w:p>
    <w:p w:rsidR="00076CB6" w:rsidRDefault="00076CB6" w:rsidP="00C764ED">
      <w:pPr>
        <w:pStyle w:val="Nadpis2"/>
        <w:numPr>
          <w:ilvl w:val="0"/>
          <w:numId w:val="20"/>
        </w:numPr>
        <w:ind w:left="993"/>
      </w:pPr>
      <w:r>
        <w:lastRenderedPageBreak/>
        <w:t>Příloha č. 2 – Harmonogram plnění</w:t>
      </w:r>
    </w:p>
    <w:p w:rsidR="00076CB6" w:rsidRDefault="00076CB6" w:rsidP="00C764ED">
      <w:pPr>
        <w:pStyle w:val="Nadpis2"/>
      </w:pPr>
      <w:r>
        <w:t>Smluvní strany prohlašují, že si tuto smlouvu přečetly, s jejím obsahem souhlasí, tato smlouva je důkazem jejich pravé a svobodné vůle a na důkaz toho připojují své vlastnoruční podpisy.</w:t>
      </w:r>
    </w:p>
    <w:p w:rsidR="00076CB6" w:rsidRDefault="00076CB6" w:rsidP="002D5D97">
      <w:pPr>
        <w:pStyle w:val="Nadpis2"/>
      </w:pPr>
      <w:r w:rsidRPr="0003072A">
        <w:t>Doložka podle § 41 zákona č. 128/2000 Sb.,</w:t>
      </w:r>
      <w:r>
        <w:t xml:space="preserve"> o </w:t>
      </w:r>
      <w:r w:rsidRPr="0003072A">
        <w:t xml:space="preserve">obcích (obecní zřízení), ve znění pozdějších předpisů: Tato smlouva </w:t>
      </w:r>
      <w:r>
        <w:t xml:space="preserve">je uzavírána v souladu s usnesením č……. </w:t>
      </w:r>
      <w:r w:rsidRPr="0003072A">
        <w:t>Rad</w:t>
      </w:r>
      <w:r>
        <w:t>y</w:t>
      </w:r>
      <w:r w:rsidRPr="0003072A">
        <w:t xml:space="preserve"> </w:t>
      </w:r>
      <w:r>
        <w:t xml:space="preserve">města přijatým </w:t>
      </w:r>
      <w:r w:rsidRPr="0003072A">
        <w:t xml:space="preserve">na její </w:t>
      </w:r>
      <w:r>
        <w:t>………</w:t>
      </w:r>
      <w:r w:rsidRPr="0003072A">
        <w:t xml:space="preserve">. schůzi dne </w:t>
      </w:r>
      <w:r>
        <w:t>……………….</w:t>
      </w:r>
    </w:p>
    <w:p w:rsidR="00076CB6" w:rsidRDefault="00076CB6" w:rsidP="00C764ED"/>
    <w:tbl>
      <w:tblPr>
        <w:tblW w:w="0" w:type="auto"/>
        <w:tblInd w:w="2" w:type="dxa"/>
        <w:tblLook w:val="01E0" w:firstRow="1" w:lastRow="1" w:firstColumn="1" w:lastColumn="1" w:noHBand="0" w:noVBand="0"/>
      </w:tblPr>
      <w:tblGrid>
        <w:gridCol w:w="4747"/>
        <w:gridCol w:w="4747"/>
      </w:tblGrid>
      <w:tr w:rsidR="00076CB6" w:rsidTr="00567190">
        <w:trPr>
          <w:trHeight w:val="208"/>
        </w:trPr>
        <w:tc>
          <w:tcPr>
            <w:tcW w:w="4747" w:type="dxa"/>
            <w:vAlign w:val="center"/>
          </w:tcPr>
          <w:p w:rsidR="00076CB6" w:rsidRPr="00AE4813" w:rsidRDefault="00076CB6" w:rsidP="00C764ED">
            <w:r w:rsidRPr="00AE4813">
              <w:t>V …</w:t>
            </w:r>
            <w:r>
              <w:t>………</w:t>
            </w:r>
            <w:r w:rsidRPr="00AE4813">
              <w:t>…….dne ………..</w:t>
            </w:r>
          </w:p>
        </w:tc>
        <w:tc>
          <w:tcPr>
            <w:tcW w:w="4747" w:type="dxa"/>
            <w:vAlign w:val="center"/>
          </w:tcPr>
          <w:p w:rsidR="00076CB6" w:rsidRDefault="00076CB6" w:rsidP="00C764ED">
            <w:r w:rsidRPr="00AE4813">
              <w:t>V…</w:t>
            </w:r>
            <w:r>
              <w:t>………</w:t>
            </w:r>
            <w:r w:rsidRPr="00AE4813">
              <w:t>…….dne ………..</w:t>
            </w:r>
          </w:p>
        </w:tc>
      </w:tr>
      <w:tr w:rsidR="00076CB6" w:rsidTr="00567190">
        <w:trPr>
          <w:trHeight w:val="998"/>
        </w:trPr>
        <w:tc>
          <w:tcPr>
            <w:tcW w:w="4747" w:type="dxa"/>
            <w:vAlign w:val="bottom"/>
          </w:tcPr>
          <w:p w:rsidR="00076CB6" w:rsidRDefault="00076CB6" w:rsidP="00C764ED">
            <w:r>
              <w:t>----------------------------------------------</w:t>
            </w:r>
          </w:p>
        </w:tc>
        <w:tc>
          <w:tcPr>
            <w:tcW w:w="4747" w:type="dxa"/>
            <w:vAlign w:val="bottom"/>
          </w:tcPr>
          <w:p w:rsidR="00076CB6" w:rsidRDefault="00076CB6" w:rsidP="00C764ED">
            <w:r>
              <w:t>----------------------------------------------</w:t>
            </w:r>
          </w:p>
        </w:tc>
      </w:tr>
      <w:tr w:rsidR="00076CB6">
        <w:tc>
          <w:tcPr>
            <w:tcW w:w="4747" w:type="dxa"/>
            <w:vAlign w:val="center"/>
          </w:tcPr>
          <w:p w:rsidR="00076CB6" w:rsidRDefault="00076CB6" w:rsidP="00C764ED">
            <w:r>
              <w:t>Za Objednatele</w:t>
            </w:r>
          </w:p>
        </w:tc>
        <w:tc>
          <w:tcPr>
            <w:tcW w:w="4747" w:type="dxa"/>
            <w:vAlign w:val="center"/>
          </w:tcPr>
          <w:p w:rsidR="00076CB6" w:rsidRDefault="00076CB6" w:rsidP="00C764ED">
            <w:r>
              <w:t>Za Zhotovitele</w:t>
            </w:r>
          </w:p>
        </w:tc>
      </w:tr>
      <w:tr w:rsidR="00076CB6" w:rsidTr="00AE4813">
        <w:trPr>
          <w:trHeight w:val="1453"/>
        </w:trPr>
        <w:tc>
          <w:tcPr>
            <w:tcW w:w="4747" w:type="dxa"/>
            <w:vAlign w:val="center"/>
          </w:tcPr>
          <w:p w:rsidR="00076CB6" w:rsidRDefault="00076CB6" w:rsidP="00C764ED"/>
        </w:tc>
        <w:tc>
          <w:tcPr>
            <w:tcW w:w="4747" w:type="dxa"/>
            <w:vAlign w:val="center"/>
          </w:tcPr>
          <w:p w:rsidR="00076CB6" w:rsidRDefault="00076CB6" w:rsidP="00C764ED"/>
          <w:p w:rsidR="00076CB6" w:rsidRDefault="00076CB6" w:rsidP="00C764ED"/>
        </w:tc>
      </w:tr>
      <w:tr w:rsidR="00076CB6">
        <w:tc>
          <w:tcPr>
            <w:tcW w:w="4747" w:type="dxa"/>
            <w:vAlign w:val="center"/>
          </w:tcPr>
          <w:p w:rsidR="00076CB6" w:rsidRDefault="00076CB6" w:rsidP="00C764ED">
            <w:r>
              <w:t>Podpis, razítko</w:t>
            </w:r>
          </w:p>
        </w:tc>
        <w:tc>
          <w:tcPr>
            <w:tcW w:w="4747" w:type="dxa"/>
            <w:vAlign w:val="center"/>
          </w:tcPr>
          <w:p w:rsidR="00076CB6" w:rsidRDefault="00076CB6" w:rsidP="00C764ED">
            <w:r>
              <w:t>Podpis, razítko</w:t>
            </w:r>
          </w:p>
        </w:tc>
      </w:tr>
    </w:tbl>
    <w:p w:rsidR="00076CB6" w:rsidRDefault="00076CB6" w:rsidP="00C764ED">
      <w:pPr>
        <w:pStyle w:val="NormlnTunPed18b"/>
        <w:jc w:val="both"/>
        <w:rPr>
          <w:sz w:val="24"/>
          <w:szCs w:val="36"/>
        </w:rPr>
      </w:pPr>
      <w:r>
        <w:br w:type="page"/>
      </w:r>
    </w:p>
    <w:p w:rsidR="00076CB6" w:rsidRPr="00072CD9" w:rsidRDefault="00076CB6" w:rsidP="00C764ED">
      <w:pPr>
        <w:pStyle w:val="NormlnTunPed18b"/>
        <w:jc w:val="both"/>
        <w:rPr>
          <w:sz w:val="24"/>
          <w:szCs w:val="36"/>
        </w:rPr>
      </w:pPr>
      <w:r w:rsidRPr="00072CD9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1</w:t>
      </w:r>
      <w:r w:rsidRPr="00072CD9">
        <w:rPr>
          <w:sz w:val="24"/>
          <w:szCs w:val="36"/>
        </w:rPr>
        <w:t xml:space="preserve"> – Část plnění</w:t>
      </w:r>
      <w:r>
        <w:rPr>
          <w:sz w:val="24"/>
          <w:szCs w:val="36"/>
        </w:rPr>
        <w:t xml:space="preserve"> a </w:t>
      </w:r>
      <w:r w:rsidRPr="00072CD9">
        <w:rPr>
          <w:sz w:val="24"/>
          <w:szCs w:val="36"/>
        </w:rPr>
        <w:t xml:space="preserve">identifikační údaje </w:t>
      </w:r>
      <w:r>
        <w:rPr>
          <w:sz w:val="24"/>
          <w:szCs w:val="36"/>
        </w:rPr>
        <w:t>poddodavate</w:t>
      </w:r>
      <w:r w:rsidRPr="00072CD9">
        <w:rPr>
          <w:sz w:val="24"/>
          <w:szCs w:val="36"/>
        </w:rPr>
        <w:t>lů</w:t>
      </w:r>
    </w:p>
    <w:p w:rsidR="00076CB6" w:rsidRPr="00C24BBE" w:rsidRDefault="00076CB6" w:rsidP="00C764ED">
      <w:pPr>
        <w:pStyle w:val="NormlnTunPed18b"/>
        <w:tabs>
          <w:tab w:val="left" w:pos="2520"/>
        </w:tabs>
        <w:jc w:val="both"/>
        <w:rPr>
          <w:highlight w:val="yellow"/>
        </w:rPr>
      </w:pPr>
      <w:r w:rsidRPr="00C24BBE">
        <w:rPr>
          <w:highlight w:val="yellow"/>
        </w:rPr>
        <w:t>Poddodavatel:</w:t>
      </w:r>
      <w:r w:rsidRPr="00C24BBE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Zastoupený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Sídlo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Provozovna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  <w:tab w:val="left" w:pos="5220"/>
          <w:tab w:val="left" w:pos="7380"/>
        </w:tabs>
        <w:rPr>
          <w:highlight w:val="yellow"/>
        </w:rPr>
      </w:pPr>
      <w:r w:rsidRPr="002E76F7">
        <w:rPr>
          <w:highlight w:val="yellow"/>
        </w:rPr>
        <w:t>Zapsaná</w:t>
      </w:r>
      <w:r>
        <w:rPr>
          <w:highlight w:val="yellow"/>
        </w:rPr>
        <w:t xml:space="preserve"> v </w:t>
      </w:r>
      <w:r w:rsidRPr="002E76F7">
        <w:rPr>
          <w:highlight w:val="yellow"/>
        </w:rPr>
        <w:t>OR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Tel./GS</w:t>
      </w:r>
      <w:r>
        <w:rPr>
          <w:highlight w:val="yellow"/>
        </w:rPr>
        <w:t>M</w:t>
      </w:r>
      <w:r w:rsidRPr="002E76F7">
        <w:rPr>
          <w:highlight w:val="yellow"/>
        </w:rPr>
        <w:t>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IČ/DIČ:</w:t>
      </w:r>
      <w:r w:rsidRPr="002E76F7">
        <w:rPr>
          <w:highlight w:val="yellow"/>
        </w:rPr>
        <w:tab/>
      </w:r>
    </w:p>
    <w:p w:rsidR="00076CB6" w:rsidRPr="002E76F7" w:rsidRDefault="00076CB6" w:rsidP="00C764ED">
      <w:pPr>
        <w:tabs>
          <w:tab w:val="left" w:pos="2520"/>
        </w:tabs>
        <w:rPr>
          <w:highlight w:val="yellow"/>
        </w:rPr>
      </w:pPr>
      <w:r w:rsidRPr="002E76F7">
        <w:rPr>
          <w:highlight w:val="yellow"/>
        </w:rPr>
        <w:t>Bankovní spojení:</w:t>
      </w:r>
      <w:r w:rsidRPr="002E76F7">
        <w:rPr>
          <w:highlight w:val="yellow"/>
        </w:rPr>
        <w:tab/>
      </w:r>
    </w:p>
    <w:p w:rsidR="00076CB6" w:rsidRDefault="00076CB6" w:rsidP="00C764ED">
      <w:pPr>
        <w:tabs>
          <w:tab w:val="left" w:pos="2520"/>
        </w:tabs>
      </w:pPr>
      <w:r w:rsidRPr="002E76F7">
        <w:rPr>
          <w:highlight w:val="yellow"/>
        </w:rPr>
        <w:t>Část plnění:</w:t>
      </w:r>
      <w:r>
        <w:tab/>
      </w:r>
    </w:p>
    <w:p w:rsidR="00076CB6" w:rsidRDefault="00076CB6" w:rsidP="00C764ED">
      <w:pPr>
        <w:pStyle w:val="NormlnTunPed18b"/>
        <w:jc w:val="both"/>
        <w:rPr>
          <w:sz w:val="24"/>
          <w:szCs w:val="36"/>
        </w:rPr>
      </w:pPr>
      <w:r w:rsidRPr="00D6316D">
        <w:rPr>
          <w:sz w:val="24"/>
          <w:szCs w:val="36"/>
        </w:rPr>
        <w:t xml:space="preserve">Příloha č. </w:t>
      </w:r>
      <w:r>
        <w:rPr>
          <w:sz w:val="24"/>
          <w:szCs w:val="36"/>
        </w:rPr>
        <w:t>2</w:t>
      </w:r>
      <w:r w:rsidRPr="00D6316D">
        <w:rPr>
          <w:sz w:val="24"/>
          <w:szCs w:val="36"/>
        </w:rPr>
        <w:t xml:space="preserve"> – Harmonogram plnění</w:t>
      </w:r>
    </w:p>
    <w:p w:rsidR="00076CB6" w:rsidRPr="00E314D4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0A0" w:firstRow="1" w:lastRow="0" w:firstColumn="1" w:lastColumn="0" w:noHBand="0" w:noVBand="0"/>
      </w:tblPr>
      <w:tblGrid>
        <w:gridCol w:w="572"/>
        <w:gridCol w:w="4639"/>
        <w:gridCol w:w="3339"/>
      </w:tblGrid>
      <w:tr w:rsidR="00076CB6" w:rsidRPr="00A25767" w:rsidTr="004E2D38">
        <w:trPr>
          <w:trHeight w:val="397"/>
          <w:jc w:val="center"/>
        </w:trPr>
        <w:tc>
          <w:tcPr>
            <w:tcW w:w="572" w:type="dxa"/>
            <w:vAlign w:val="center"/>
          </w:tcPr>
          <w:p w:rsidR="009D0946" w:rsidRDefault="00076CB6" w:rsidP="00A84F05">
            <w:pPr>
              <w:pStyle w:val="NormlnTunPed18b"/>
              <w:spacing w:before="0"/>
            </w:pPr>
            <w:r>
              <w:t>P.č.</w:t>
            </w:r>
          </w:p>
        </w:tc>
        <w:tc>
          <w:tcPr>
            <w:tcW w:w="4639" w:type="dxa"/>
            <w:vAlign w:val="center"/>
          </w:tcPr>
          <w:p w:rsidR="009D0946" w:rsidRDefault="00076CB6" w:rsidP="00A84F05">
            <w:pPr>
              <w:pStyle w:val="NormlnTunPed18b"/>
              <w:spacing w:before="0"/>
            </w:pPr>
            <w:r>
              <w:t>Název činnosti</w:t>
            </w:r>
          </w:p>
        </w:tc>
        <w:tc>
          <w:tcPr>
            <w:tcW w:w="3339" w:type="dxa"/>
            <w:vAlign w:val="center"/>
          </w:tcPr>
          <w:p w:rsidR="009D0946" w:rsidRDefault="00076CB6" w:rsidP="00A84F05">
            <w:pPr>
              <w:pStyle w:val="NormlnTunPed18b"/>
              <w:spacing w:before="0"/>
            </w:pPr>
            <w:r>
              <w:t>Pracovní den ukončení činnosti</w:t>
            </w:r>
          </w:p>
          <w:p w:rsidR="009D0946" w:rsidRDefault="00076CB6" w:rsidP="00A84F05">
            <w:pPr>
              <w:pStyle w:val="NormlnTunPed18b"/>
              <w:spacing w:before="0"/>
            </w:pPr>
            <w:r>
              <w:t xml:space="preserve">od </w:t>
            </w:r>
            <w:r w:rsidR="008F4FF8" w:rsidRPr="008F4FF8">
              <w:t>nabytí účinnosti této smlouvy</w:t>
            </w:r>
          </w:p>
        </w:tc>
      </w:tr>
      <w:tr w:rsidR="00C4359E" w:rsidTr="004E2D38">
        <w:trPr>
          <w:trHeight w:val="397"/>
          <w:jc w:val="center"/>
        </w:trPr>
        <w:tc>
          <w:tcPr>
            <w:tcW w:w="572" w:type="dxa"/>
            <w:vAlign w:val="center"/>
          </w:tcPr>
          <w:p w:rsidR="00C4359E" w:rsidRPr="00D32C9E" w:rsidRDefault="00C4359E" w:rsidP="00C764ED">
            <w:pPr>
              <w:pStyle w:val="Odstavecseseznamem"/>
              <w:numPr>
                <w:ilvl w:val="0"/>
                <w:numId w:val="19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:rsidR="00C4359E" w:rsidRPr="0033342C" w:rsidRDefault="0033342C" w:rsidP="00C4359E">
            <w:pPr>
              <w:pStyle w:val="NormlnTunPed18b"/>
              <w:spacing w:before="0"/>
              <w:jc w:val="both"/>
              <w:rPr>
                <w:b w:val="0"/>
              </w:rPr>
            </w:pPr>
            <w:r w:rsidRPr="0033342C">
              <w:rPr>
                <w:b w:val="0"/>
              </w:rPr>
              <w:t>Modernizace IS eSSL</w:t>
            </w:r>
          </w:p>
        </w:tc>
        <w:tc>
          <w:tcPr>
            <w:tcW w:w="3339" w:type="dxa"/>
            <w:vAlign w:val="center"/>
          </w:tcPr>
          <w:p w:rsidR="00C4359E" w:rsidRPr="002E0A05" w:rsidRDefault="00F36862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>
              <w:rPr>
                <w:b w:val="0"/>
              </w:rPr>
              <w:t>2</w:t>
            </w:r>
            <w:r w:rsidR="00C4359E" w:rsidRPr="0033342C">
              <w:rPr>
                <w:b w:val="0"/>
              </w:rPr>
              <w:t>0.</w:t>
            </w:r>
          </w:p>
        </w:tc>
      </w:tr>
      <w:tr w:rsidR="00076CB6" w:rsidTr="004E2D38">
        <w:trPr>
          <w:trHeight w:val="397"/>
          <w:jc w:val="center"/>
        </w:trPr>
        <w:tc>
          <w:tcPr>
            <w:tcW w:w="572" w:type="dxa"/>
            <w:vAlign w:val="center"/>
          </w:tcPr>
          <w:p w:rsidR="00076CB6" w:rsidRPr="00D32C9E" w:rsidRDefault="00076CB6" w:rsidP="00C764ED">
            <w:pPr>
              <w:pStyle w:val="Odstavecseseznamem"/>
              <w:numPr>
                <w:ilvl w:val="0"/>
                <w:numId w:val="19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:rsidR="00076CB6" w:rsidRPr="002E0A05" w:rsidRDefault="00076CB6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Instalace, konfigurace, testování a implementace</w:t>
            </w:r>
          </w:p>
        </w:tc>
        <w:tc>
          <w:tcPr>
            <w:tcW w:w="3339" w:type="dxa"/>
            <w:vAlign w:val="center"/>
          </w:tcPr>
          <w:p w:rsidR="00076CB6" w:rsidRPr="002E0A05" w:rsidRDefault="00F36862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>
              <w:rPr>
                <w:b w:val="0"/>
              </w:rPr>
              <w:t>3</w:t>
            </w:r>
            <w:r w:rsidR="00076CB6" w:rsidRPr="002E0A05">
              <w:rPr>
                <w:b w:val="0"/>
              </w:rPr>
              <w:t>5.</w:t>
            </w:r>
          </w:p>
        </w:tc>
      </w:tr>
      <w:tr w:rsidR="00076CB6" w:rsidTr="004E2D38">
        <w:trPr>
          <w:trHeight w:val="397"/>
          <w:jc w:val="center"/>
        </w:trPr>
        <w:tc>
          <w:tcPr>
            <w:tcW w:w="572" w:type="dxa"/>
            <w:vAlign w:val="center"/>
          </w:tcPr>
          <w:p w:rsidR="00076CB6" w:rsidRPr="00D32C9E" w:rsidRDefault="00076CB6" w:rsidP="00C764ED">
            <w:pPr>
              <w:pStyle w:val="Odstavecseseznamem"/>
              <w:numPr>
                <w:ilvl w:val="0"/>
                <w:numId w:val="19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:rsidR="00076CB6" w:rsidRPr="002E0A05" w:rsidRDefault="00076CB6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kušební provoz a příprava rutinního provozu</w:t>
            </w:r>
          </w:p>
        </w:tc>
        <w:tc>
          <w:tcPr>
            <w:tcW w:w="3339" w:type="dxa"/>
            <w:vAlign w:val="center"/>
          </w:tcPr>
          <w:p w:rsidR="00076CB6" w:rsidRPr="002E0A05" w:rsidRDefault="00F36862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>
              <w:rPr>
                <w:b w:val="0"/>
              </w:rPr>
              <w:t>5</w:t>
            </w:r>
            <w:r w:rsidR="00076CB6" w:rsidRPr="002E0A05">
              <w:rPr>
                <w:b w:val="0"/>
              </w:rPr>
              <w:t>5.</w:t>
            </w:r>
          </w:p>
        </w:tc>
      </w:tr>
      <w:tr w:rsidR="00076CB6" w:rsidTr="004E2D38">
        <w:trPr>
          <w:trHeight w:val="397"/>
          <w:jc w:val="center"/>
        </w:trPr>
        <w:tc>
          <w:tcPr>
            <w:tcW w:w="572" w:type="dxa"/>
            <w:vAlign w:val="center"/>
          </w:tcPr>
          <w:p w:rsidR="00076CB6" w:rsidRPr="00D32C9E" w:rsidRDefault="00076CB6" w:rsidP="00C764ED">
            <w:pPr>
              <w:pStyle w:val="Odstavecseseznamem"/>
              <w:numPr>
                <w:ilvl w:val="0"/>
                <w:numId w:val="19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:rsidR="00076CB6" w:rsidRDefault="00076CB6" w:rsidP="00C764ED">
            <w:pPr>
              <w:pStyle w:val="NormlnTunPed18b"/>
              <w:spacing w:before="0"/>
              <w:jc w:val="both"/>
            </w:pPr>
            <w:r>
              <w:t>Akceptační testy</w:t>
            </w:r>
          </w:p>
        </w:tc>
        <w:tc>
          <w:tcPr>
            <w:tcW w:w="3339" w:type="dxa"/>
            <w:vAlign w:val="center"/>
          </w:tcPr>
          <w:p w:rsidR="00076CB6" w:rsidRPr="002E0A05" w:rsidRDefault="00F36862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>
              <w:rPr>
                <w:b w:val="0"/>
              </w:rPr>
              <w:t>6</w:t>
            </w:r>
            <w:r w:rsidR="00076CB6" w:rsidRPr="002E0A05">
              <w:rPr>
                <w:b w:val="0"/>
              </w:rPr>
              <w:t>0.</w:t>
            </w:r>
          </w:p>
        </w:tc>
      </w:tr>
      <w:tr w:rsidR="00076CB6" w:rsidTr="004E2D38">
        <w:trPr>
          <w:trHeight w:val="397"/>
          <w:jc w:val="center"/>
        </w:trPr>
        <w:tc>
          <w:tcPr>
            <w:tcW w:w="572" w:type="dxa"/>
            <w:vAlign w:val="center"/>
          </w:tcPr>
          <w:p w:rsidR="00076CB6" w:rsidRPr="00D32C9E" w:rsidRDefault="00076CB6" w:rsidP="00C764ED">
            <w:pPr>
              <w:pStyle w:val="Odstavecseseznamem"/>
              <w:numPr>
                <w:ilvl w:val="0"/>
                <w:numId w:val="19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:rsidR="00076CB6" w:rsidRPr="002E0A05" w:rsidRDefault="00076CB6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Spuštění rutinního provozu</w:t>
            </w:r>
          </w:p>
        </w:tc>
        <w:tc>
          <w:tcPr>
            <w:tcW w:w="3339" w:type="dxa"/>
            <w:vAlign w:val="center"/>
          </w:tcPr>
          <w:p w:rsidR="00076CB6" w:rsidRPr="002E0A05" w:rsidRDefault="00F36862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>
              <w:rPr>
                <w:b w:val="0"/>
              </w:rPr>
              <w:t>6</w:t>
            </w:r>
            <w:r w:rsidR="00076CB6" w:rsidRPr="002E0A05">
              <w:rPr>
                <w:b w:val="0"/>
              </w:rPr>
              <w:t>0.</w:t>
            </w:r>
          </w:p>
        </w:tc>
      </w:tr>
      <w:tr w:rsidR="00076CB6" w:rsidTr="004E2D38">
        <w:trPr>
          <w:trHeight w:val="397"/>
          <w:jc w:val="center"/>
        </w:trPr>
        <w:tc>
          <w:tcPr>
            <w:tcW w:w="572" w:type="dxa"/>
            <w:vAlign w:val="center"/>
          </w:tcPr>
          <w:p w:rsidR="00076CB6" w:rsidRPr="00D32C9E" w:rsidRDefault="00076CB6" w:rsidP="00C764ED">
            <w:pPr>
              <w:pStyle w:val="Odstavecseseznamem"/>
              <w:numPr>
                <w:ilvl w:val="0"/>
                <w:numId w:val="19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:rsidR="00076CB6" w:rsidRDefault="00076CB6" w:rsidP="00C764ED">
            <w:pPr>
              <w:pStyle w:val="NormlnTunPed18b"/>
              <w:spacing w:before="0"/>
              <w:jc w:val="both"/>
            </w:pPr>
            <w:r>
              <w:t>Předání a převzetí díla</w:t>
            </w:r>
          </w:p>
        </w:tc>
        <w:tc>
          <w:tcPr>
            <w:tcW w:w="3339" w:type="dxa"/>
            <w:vAlign w:val="center"/>
          </w:tcPr>
          <w:p w:rsidR="00076CB6" w:rsidRPr="002E0A05" w:rsidRDefault="00F36862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>
              <w:rPr>
                <w:b w:val="0"/>
              </w:rPr>
              <w:t>6</w:t>
            </w:r>
            <w:r w:rsidR="00076CB6" w:rsidRPr="002E0A05">
              <w:rPr>
                <w:b w:val="0"/>
              </w:rPr>
              <w:t>0.</w:t>
            </w:r>
          </w:p>
        </w:tc>
      </w:tr>
      <w:tr w:rsidR="00076CB6" w:rsidTr="004E2D38">
        <w:trPr>
          <w:trHeight w:val="397"/>
          <w:jc w:val="center"/>
        </w:trPr>
        <w:tc>
          <w:tcPr>
            <w:tcW w:w="572" w:type="dxa"/>
            <w:vAlign w:val="center"/>
          </w:tcPr>
          <w:p w:rsidR="00076CB6" w:rsidRPr="00D32C9E" w:rsidRDefault="00076CB6" w:rsidP="00C764ED">
            <w:pPr>
              <w:pStyle w:val="Odstavecseseznamem"/>
              <w:numPr>
                <w:ilvl w:val="0"/>
                <w:numId w:val="19"/>
              </w:numPr>
              <w:ind w:left="357" w:hanging="357"/>
            </w:pPr>
          </w:p>
        </w:tc>
        <w:tc>
          <w:tcPr>
            <w:tcW w:w="4639" w:type="dxa"/>
            <w:vAlign w:val="center"/>
          </w:tcPr>
          <w:p w:rsidR="00076CB6" w:rsidRPr="002E0A05" w:rsidRDefault="00076CB6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 w:rsidRPr="002E0A05">
              <w:rPr>
                <w:b w:val="0"/>
              </w:rPr>
              <w:t>Zahájení servisní podpory provozu</w:t>
            </w:r>
          </w:p>
        </w:tc>
        <w:tc>
          <w:tcPr>
            <w:tcW w:w="3339" w:type="dxa"/>
            <w:vAlign w:val="center"/>
          </w:tcPr>
          <w:p w:rsidR="00076CB6" w:rsidRPr="002E0A05" w:rsidRDefault="00F36862" w:rsidP="00C764ED">
            <w:pPr>
              <w:pStyle w:val="NormlnTunPed18b"/>
              <w:spacing w:before="0"/>
              <w:jc w:val="both"/>
              <w:rPr>
                <w:b w:val="0"/>
              </w:rPr>
            </w:pPr>
            <w:r>
              <w:rPr>
                <w:b w:val="0"/>
              </w:rPr>
              <w:t>6</w:t>
            </w:r>
            <w:r w:rsidR="00076CB6" w:rsidRPr="002E0A05">
              <w:rPr>
                <w:b w:val="0"/>
              </w:rPr>
              <w:t>1.</w:t>
            </w:r>
          </w:p>
        </w:tc>
      </w:tr>
    </w:tbl>
    <w:p w:rsidR="00076CB6" w:rsidRPr="00E314D4" w:rsidRDefault="00076CB6" w:rsidP="00C764ED">
      <w:pPr>
        <w:pStyle w:val="Zkladntext"/>
        <w:widowControl w:val="0"/>
        <w:spacing w:after="0"/>
        <w:rPr>
          <w:sz w:val="20"/>
          <w:szCs w:val="20"/>
        </w:rPr>
      </w:pPr>
    </w:p>
    <w:sectPr w:rsidR="00076CB6" w:rsidRPr="00E314D4" w:rsidSect="004700A3">
      <w:footerReference w:type="default" r:id="rId12"/>
      <w:headerReference w:type="first" r:id="rId13"/>
      <w:footerReference w:type="first" r:id="rId14"/>
      <w:pgSz w:w="11906" w:h="16838" w:code="9"/>
      <w:pgMar w:top="1276" w:right="851" w:bottom="1276" w:left="1701" w:header="357" w:footer="8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12A0" w:rsidRDefault="000C12A0">
      <w:r>
        <w:separator/>
      </w:r>
    </w:p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</w:endnote>
  <w:endnote w:type="continuationSeparator" w:id="0">
    <w:p w:rsidR="000C12A0" w:rsidRDefault="000C12A0">
      <w:r>
        <w:continuationSeparator/>
      </w:r>
    </w:p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OKGOFB+UniversCE-Light">
    <w:altName w:val="Arial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7CCE" w:rsidRPr="00DE15C9" w:rsidRDefault="009D0946" w:rsidP="00DE15C9">
    <w:pPr>
      <w:pStyle w:val="Zpat"/>
      <w:tabs>
        <w:tab w:val="clear" w:pos="8278"/>
        <w:tab w:val="left" w:pos="7513"/>
      </w:tabs>
      <w:rPr>
        <w:rStyle w:val="zvraznn"/>
        <w:rFonts w:ascii="Arial" w:hAnsi="Arial"/>
        <w:noProof/>
        <w:color w:val="auto"/>
      </w:rPr>
    </w:pPr>
    <w:r w:rsidRPr="00E33F3D">
      <w:rPr>
        <w:snapToGrid w:val="0"/>
      </w:rPr>
      <w:fldChar w:fldCharType="begin"/>
    </w:r>
    <w:r w:rsidR="00547CCE"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44154C">
      <w:rPr>
        <w:noProof/>
        <w:snapToGrid w:val="0"/>
      </w:rPr>
      <w:t>Hořovice Příloha č. 3 ZP VZ0003 Smlouva o dílo V28 - vydání 3.docx</w:t>
    </w:r>
    <w:r w:rsidRPr="00E33F3D">
      <w:rPr>
        <w:snapToGrid w:val="0"/>
      </w:rPr>
      <w:fldChar w:fldCharType="end"/>
    </w:r>
    <w:r w:rsidR="00547CCE" w:rsidRPr="00E33F3D">
      <w:rPr>
        <w:snapToGrid w:val="0"/>
      </w:rPr>
      <w:tab/>
    </w:r>
    <w:r w:rsidR="00547CCE">
      <w:rPr>
        <w:snapToGrid w:val="0"/>
      </w:rPr>
      <w:t xml:space="preserve">strana </w:t>
    </w:r>
    <w:r w:rsidRPr="00E33F3D">
      <w:rPr>
        <w:noProof/>
      </w:rPr>
      <w:fldChar w:fldCharType="begin"/>
    </w:r>
    <w:r w:rsidR="00547CCE"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750195">
      <w:rPr>
        <w:noProof/>
      </w:rPr>
      <w:t>2</w:t>
    </w:r>
    <w:r w:rsidRPr="00E33F3D">
      <w:rPr>
        <w:noProof/>
      </w:rPr>
      <w:fldChar w:fldCharType="end"/>
    </w:r>
    <w:r w:rsidR="00547CCE" w:rsidRPr="00E33F3D">
      <w:rPr>
        <w:noProof/>
      </w:rPr>
      <w:t xml:space="preserve"> / </w:t>
    </w:r>
    <w:r w:rsidR="00547CCE">
      <w:rPr>
        <w:noProof/>
      </w:rPr>
      <w:t xml:space="preserve">stran </w:t>
    </w:r>
    <w:r w:rsidRPr="00E33F3D">
      <w:rPr>
        <w:noProof/>
      </w:rPr>
      <w:fldChar w:fldCharType="begin"/>
    </w:r>
    <w:r w:rsidR="00547CCE"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750195">
      <w:rPr>
        <w:noProof/>
      </w:rPr>
      <w:t>11</w:t>
    </w:r>
    <w:r w:rsidRPr="00E33F3D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7CCE" w:rsidRPr="00E33F3D" w:rsidRDefault="009D0946" w:rsidP="00E33F3D">
    <w:pPr>
      <w:pStyle w:val="Zpat"/>
      <w:tabs>
        <w:tab w:val="clear" w:pos="8278"/>
        <w:tab w:val="left" w:pos="7513"/>
      </w:tabs>
      <w:rPr>
        <w:noProof/>
      </w:rPr>
    </w:pPr>
    <w:r w:rsidRPr="00E33F3D">
      <w:rPr>
        <w:snapToGrid w:val="0"/>
      </w:rPr>
      <w:fldChar w:fldCharType="begin"/>
    </w:r>
    <w:r w:rsidR="00547CCE" w:rsidRPr="00E33F3D">
      <w:rPr>
        <w:snapToGrid w:val="0"/>
      </w:rPr>
      <w:instrText xml:space="preserve"> FILENAME </w:instrText>
    </w:r>
    <w:r w:rsidRPr="00E33F3D">
      <w:rPr>
        <w:snapToGrid w:val="0"/>
      </w:rPr>
      <w:fldChar w:fldCharType="separate"/>
    </w:r>
    <w:r w:rsidR="00547CCE">
      <w:rPr>
        <w:noProof/>
        <w:snapToGrid w:val="0"/>
      </w:rPr>
      <w:t>Luhačovice Příloha č. 5 ZD Smlouva o dílo VZ V28 - vydání 1.docx</w:t>
    </w:r>
    <w:r w:rsidRPr="00E33F3D">
      <w:rPr>
        <w:snapToGrid w:val="0"/>
      </w:rPr>
      <w:fldChar w:fldCharType="end"/>
    </w:r>
    <w:r w:rsidR="00547CCE" w:rsidRPr="00E33F3D">
      <w:rPr>
        <w:snapToGrid w:val="0"/>
      </w:rPr>
      <w:tab/>
    </w:r>
    <w:r w:rsidR="00547CCE">
      <w:rPr>
        <w:snapToGrid w:val="0"/>
      </w:rPr>
      <w:t xml:space="preserve">strana </w:t>
    </w:r>
    <w:r w:rsidRPr="00E33F3D">
      <w:rPr>
        <w:noProof/>
      </w:rPr>
      <w:fldChar w:fldCharType="begin"/>
    </w:r>
    <w:r w:rsidR="00547CCE" w:rsidRPr="00E33F3D">
      <w:rPr>
        <w:noProof/>
      </w:rPr>
      <w:instrText xml:space="preserve"> PAGE </w:instrText>
    </w:r>
    <w:r w:rsidRPr="00E33F3D">
      <w:rPr>
        <w:noProof/>
      </w:rPr>
      <w:fldChar w:fldCharType="separate"/>
    </w:r>
    <w:r w:rsidR="00547CCE">
      <w:rPr>
        <w:noProof/>
      </w:rPr>
      <w:t>11</w:t>
    </w:r>
    <w:r w:rsidRPr="00E33F3D">
      <w:rPr>
        <w:noProof/>
      </w:rPr>
      <w:fldChar w:fldCharType="end"/>
    </w:r>
    <w:r w:rsidR="00547CCE" w:rsidRPr="00E33F3D">
      <w:rPr>
        <w:noProof/>
      </w:rPr>
      <w:t xml:space="preserve"> / </w:t>
    </w:r>
    <w:r w:rsidR="00547CCE">
      <w:rPr>
        <w:noProof/>
      </w:rPr>
      <w:t xml:space="preserve">stran </w:t>
    </w:r>
    <w:r w:rsidRPr="00E33F3D">
      <w:rPr>
        <w:noProof/>
      </w:rPr>
      <w:fldChar w:fldCharType="begin"/>
    </w:r>
    <w:r w:rsidR="00547CCE" w:rsidRPr="00E33F3D">
      <w:rPr>
        <w:noProof/>
      </w:rPr>
      <w:instrText xml:space="preserve"> NUMPAGES </w:instrText>
    </w:r>
    <w:r w:rsidRPr="00E33F3D">
      <w:rPr>
        <w:noProof/>
      </w:rPr>
      <w:fldChar w:fldCharType="separate"/>
    </w:r>
    <w:r w:rsidR="00547CCE">
      <w:rPr>
        <w:noProof/>
      </w:rPr>
      <w:t>10</w:t>
    </w:r>
    <w:r w:rsidRPr="00E33F3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12A0" w:rsidRDefault="000C12A0">
      <w:r>
        <w:separator/>
      </w:r>
    </w:p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</w:footnote>
  <w:footnote w:type="continuationSeparator" w:id="0">
    <w:p w:rsidR="000C12A0" w:rsidRDefault="000C12A0">
      <w:r>
        <w:continuationSeparator/>
      </w:r>
    </w:p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  <w:p w:rsidR="000C12A0" w:rsidRDefault="000C12A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7CCE" w:rsidRDefault="00750195" w:rsidP="00E45A07">
    <w:pPr>
      <w:pStyle w:val="Zhlav"/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70485</wp:posOffset>
          </wp:positionH>
          <wp:positionV relativeFrom="paragraph">
            <wp:posOffset>1905</wp:posOffset>
          </wp:positionV>
          <wp:extent cx="4238625" cy="676275"/>
          <wp:effectExtent l="0" t="0" r="9525" b="952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62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168140</wp:posOffset>
          </wp:positionH>
          <wp:positionV relativeFrom="paragraph">
            <wp:posOffset>1905</wp:posOffset>
          </wp:positionV>
          <wp:extent cx="1828800" cy="676275"/>
          <wp:effectExtent l="0" t="0" r="0" b="952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7CCE">
      <w:tab/>
    </w:r>
  </w:p>
  <w:p w:rsidR="00547CCE" w:rsidRDefault="00547CCE">
    <w:pPr>
      <w:pStyle w:val="Zpat"/>
      <w:tabs>
        <w:tab w:val="clear" w:pos="737"/>
        <w:tab w:val="clear" w:pos="8278"/>
      </w:tabs>
      <w:rPr>
        <w:noProof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5A6667A4"/>
    <w:lvl w:ilvl="0">
      <w:start w:val="1"/>
      <w:numFmt w:val="decimal"/>
      <w:pStyle w:val="Nadpis1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decimal"/>
      <w:pStyle w:val="Nadpis2"/>
      <w:lvlText w:val="%1.%2."/>
      <w:legacy w:legacy="1" w:legacySpace="144" w:legacyIndent="0"/>
      <w:lvlJc w:val="left"/>
      <w:rPr>
        <w:rFonts w:cs="Times New Roman"/>
        <w:u w:val="none"/>
      </w:rPr>
    </w:lvl>
    <w:lvl w:ilvl="2">
      <w:start w:val="1"/>
      <w:numFmt w:val="decimal"/>
      <w:pStyle w:val="Nadpis3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pStyle w:val="Nadpis4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">
    <w:nsid w:val="0000000C"/>
    <w:multiLevelType w:val="multi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60"/>
        </w:tabs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"/>
        </w:tabs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"/>
        </w:tabs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"/>
        </w:tabs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60"/>
        </w:tabs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">
    <w:nsid w:val="00000012"/>
    <w:multiLevelType w:val="multilevel"/>
    <w:tmpl w:val="00000012"/>
    <w:name w:val="WW8Num2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067C69A5"/>
    <w:multiLevelType w:val="hybridMultilevel"/>
    <w:tmpl w:val="42DAF20A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95461A"/>
    <w:multiLevelType w:val="hybridMultilevel"/>
    <w:tmpl w:val="31B416A2"/>
    <w:lvl w:ilvl="0" w:tplc="0E10F00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0A1567FB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0CDB6C0C"/>
    <w:multiLevelType w:val="multilevel"/>
    <w:tmpl w:val="F04662DC"/>
    <w:lvl w:ilvl="0">
      <w:start w:val="1"/>
      <w:numFmt w:val="bullet"/>
      <w:pStyle w:val="Bu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8F475DB"/>
    <w:multiLevelType w:val="multilevel"/>
    <w:tmpl w:val="D3F62BF4"/>
    <w:lvl w:ilvl="0">
      <w:start w:val="1"/>
      <w:numFmt w:val="upperRoman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SmlNadpis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i w:val="0"/>
        <w:iC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  <w:b/>
        <w:bCs/>
        <w:i w:val="0"/>
        <w:iCs w:val="0"/>
        <w:sz w:val="24"/>
        <w:szCs w:val="24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  <w:b/>
        <w:bCs/>
        <w:i/>
        <w:iCs/>
        <w:sz w:val="22"/>
        <w:szCs w:val="22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auto"/>
        <w:sz w:val="22"/>
        <w:szCs w:val="22"/>
        <w:vertAlign w:val="baseline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8"/>
        <w:szCs w:val="28"/>
        <w:vertAlign w:val="baseline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  <w:b/>
        <w:bCs/>
        <w:i w:val="0"/>
        <w:iCs w:val="0"/>
        <w:caps/>
        <w:strike w:val="0"/>
        <w:dstrike w:val="0"/>
        <w:vanish w:val="0"/>
        <w:color w:val="auto"/>
        <w:sz w:val="26"/>
        <w:szCs w:val="26"/>
        <w:vertAlign w:val="baseline"/>
      </w:rPr>
    </w:lvl>
  </w:abstractNum>
  <w:abstractNum w:abstractNumId="8">
    <w:nsid w:val="1A5C67EC"/>
    <w:multiLevelType w:val="hybridMultilevel"/>
    <w:tmpl w:val="5F06BD8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141578"/>
    <w:multiLevelType w:val="hybridMultilevel"/>
    <w:tmpl w:val="81A4EDD8"/>
    <w:lvl w:ilvl="0" w:tplc="554CA39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28020C4C"/>
    <w:multiLevelType w:val="hybridMultilevel"/>
    <w:tmpl w:val="F2D6A454"/>
    <w:lvl w:ilvl="0" w:tplc="04050017"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F92671"/>
    <w:multiLevelType w:val="hybridMultilevel"/>
    <w:tmpl w:val="9C7CE658"/>
    <w:lvl w:ilvl="0" w:tplc="1C347840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4A07B0"/>
    <w:multiLevelType w:val="hybridMultilevel"/>
    <w:tmpl w:val="3D86911C"/>
    <w:lvl w:ilvl="0" w:tplc="BF941C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3BD34F29"/>
    <w:multiLevelType w:val="hybridMultilevel"/>
    <w:tmpl w:val="620847C4"/>
    <w:lvl w:ilvl="0" w:tplc="4930373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3EB14ED0"/>
    <w:multiLevelType w:val="hybridMultilevel"/>
    <w:tmpl w:val="ABCA16D4"/>
    <w:lvl w:ilvl="0" w:tplc="2B920434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426B47D6"/>
    <w:multiLevelType w:val="hybridMultilevel"/>
    <w:tmpl w:val="313E8D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A94ABA"/>
    <w:multiLevelType w:val="hybridMultilevel"/>
    <w:tmpl w:val="1A185B50"/>
    <w:lvl w:ilvl="0" w:tplc="D6006C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2A34F7"/>
    <w:multiLevelType w:val="multilevel"/>
    <w:tmpl w:val="34B44126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  <w:u w:val="none"/>
      </w:rPr>
    </w:lvl>
    <w:lvl w:ilvl="1">
      <w:start w:val="1"/>
      <w:numFmt w:val="bullet"/>
      <w:lvlText w:val=""/>
      <w:lvlJc w:val="left"/>
      <w:rPr>
        <w:rFonts w:ascii="Symbol" w:hAnsi="Symbol" w:hint="default"/>
        <w:u w:val="none"/>
      </w:rPr>
    </w:lvl>
    <w:lvl w:ilvl="2">
      <w:start w:val="1"/>
      <w:numFmt w:val="decimal"/>
      <w:lvlText w:val="%1.%2.%3."/>
      <w:legacy w:legacy="1" w:legacySpace="144" w:legacyIndent="0"/>
      <w:lvlJc w:val="left"/>
      <w:rPr>
        <w:rFonts w:cs="Times New Roman"/>
        <w:u w:val="none"/>
      </w:rPr>
    </w:lvl>
    <w:lvl w:ilvl="3">
      <w:start w:val="1"/>
      <w:numFmt w:val="decimal"/>
      <w:lvlText w:val="%1.%2.%3.%4."/>
      <w:legacy w:legacy="1" w:legacySpace="144" w:legacyIndent="0"/>
      <w:lvlJc w:val="left"/>
      <w:rPr>
        <w:rFonts w:cs="Times New Roman"/>
        <w:u w:val="none"/>
      </w:rPr>
    </w:lvl>
    <w:lvl w:ilvl="4">
      <w:start w:val="1"/>
      <w:numFmt w:val="decimal"/>
      <w:lvlText w:val="%1.%2.%3.%4.%5."/>
      <w:legacy w:legacy="1" w:legacySpace="144" w:legacyIndent="0"/>
      <w:lvlJc w:val="left"/>
      <w:rPr>
        <w:rFonts w:cs="Times New Roman"/>
        <w:u w:val="none"/>
      </w:rPr>
    </w:lvl>
    <w:lvl w:ilvl="5">
      <w:start w:val="1"/>
      <w:numFmt w:val="decimal"/>
      <w:lvlText w:val="%1.%2.%3.%4.%5.%6."/>
      <w:legacy w:legacy="1" w:legacySpace="144" w:legacyIndent="0"/>
      <w:lvlJc w:val="left"/>
      <w:rPr>
        <w:rFonts w:cs="Times New Roman"/>
        <w:u w:val="none"/>
      </w:rPr>
    </w:lvl>
    <w:lvl w:ilvl="6">
      <w:start w:val="1"/>
      <w:numFmt w:val="decimal"/>
      <w:lvlText w:val="%1.%2.%3.%4.%5.%6.%7.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.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."/>
      <w:legacy w:legacy="1" w:legacySpace="144" w:legacyIndent="0"/>
      <w:lvlJc w:val="left"/>
      <w:rPr>
        <w:rFonts w:cs="Times New Roman"/>
      </w:rPr>
    </w:lvl>
  </w:abstractNum>
  <w:abstractNum w:abstractNumId="18">
    <w:nsid w:val="51877963"/>
    <w:multiLevelType w:val="hybridMultilevel"/>
    <w:tmpl w:val="38F44938"/>
    <w:lvl w:ilvl="0" w:tplc="C1EADB3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662779"/>
    <w:multiLevelType w:val="singleLevel"/>
    <w:tmpl w:val="88FA5B0C"/>
    <w:lvl w:ilvl="0">
      <w:start w:val="1"/>
      <w:numFmt w:val="bullet"/>
      <w:pStyle w:val="Normlnsodrkou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57A94029"/>
    <w:multiLevelType w:val="hybridMultilevel"/>
    <w:tmpl w:val="F7226984"/>
    <w:lvl w:ilvl="0" w:tplc="A698B90A">
      <w:start w:val="1"/>
      <w:numFmt w:val="bullet"/>
      <w:pStyle w:val="Odrky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36F0E0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BDAA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6B1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81C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658EE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812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F8D97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67AC5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9211519"/>
    <w:multiLevelType w:val="hybridMultilevel"/>
    <w:tmpl w:val="1070E4FA"/>
    <w:lvl w:ilvl="0" w:tplc="81EE1F64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597103BF"/>
    <w:multiLevelType w:val="hybridMultilevel"/>
    <w:tmpl w:val="EC2878F8"/>
    <w:lvl w:ilvl="0" w:tplc="970E5B2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61F070AD"/>
    <w:multiLevelType w:val="multilevel"/>
    <w:tmpl w:val="04050001"/>
    <w:styleLink w:val="StylSodrkami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8C46280"/>
    <w:multiLevelType w:val="singleLevel"/>
    <w:tmpl w:val="CE76FE0C"/>
    <w:lvl w:ilvl="0">
      <w:start w:val="1"/>
      <w:numFmt w:val="bullet"/>
      <w:pStyle w:val="odrky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vertAlign w:val="baseline"/>
      </w:rPr>
    </w:lvl>
  </w:abstractNum>
  <w:abstractNum w:abstractNumId="25">
    <w:nsid w:val="708C00AB"/>
    <w:multiLevelType w:val="multilevel"/>
    <w:tmpl w:val="978E9C26"/>
    <w:styleLink w:val="Abecednseznam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724B7A5C"/>
    <w:multiLevelType w:val="multilevel"/>
    <w:tmpl w:val="978E9C26"/>
    <w:styleLink w:val="Seznamsodrkami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75F16B52"/>
    <w:multiLevelType w:val="multilevel"/>
    <w:tmpl w:val="FEA49F42"/>
    <w:lvl w:ilvl="0">
      <w:start w:val="1"/>
      <w:numFmt w:val="decimal"/>
      <w:pStyle w:val="StylNadpis1Arial14b"/>
      <w:lvlText w:val="%1."/>
      <w:lvlJc w:val="left"/>
      <w:pPr>
        <w:tabs>
          <w:tab w:val="num" w:pos="-720"/>
        </w:tabs>
        <w:ind w:left="-720" w:hanging="360"/>
      </w:pPr>
      <w:rPr>
        <w:rFonts w:cs="Times New Roman" w:hint="default"/>
      </w:rPr>
    </w:lvl>
    <w:lvl w:ilvl="1">
      <w:start w:val="1"/>
      <w:numFmt w:val="decimal"/>
      <w:pStyle w:val="StylNadpis2Arial1"/>
      <w:lvlText w:val="%1.%2.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pStyle w:val="StylNadpis3Arial"/>
      <w:lvlText w:val="%1.%2.%3."/>
      <w:lvlJc w:val="left"/>
      <w:pPr>
        <w:tabs>
          <w:tab w:val="num" w:pos="227"/>
        </w:tabs>
      </w:pPr>
      <w:rPr>
        <w:rFonts w:cs="Times New Roman" w:hint="default"/>
      </w:rPr>
    </w:lvl>
    <w:lvl w:ilvl="3">
      <w:start w:val="1"/>
      <w:numFmt w:val="decimal"/>
      <w:pStyle w:val="StylStylNadpis4ArialnenTun"/>
      <w:lvlText w:val="%1.%2.%3.%4."/>
      <w:lvlJc w:val="left"/>
      <w:pPr>
        <w:tabs>
          <w:tab w:val="num" w:pos="0"/>
        </w:tabs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1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160"/>
        </w:tabs>
        <w:ind w:left="16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1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26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240" w:hanging="1440"/>
      </w:pPr>
      <w:rPr>
        <w:rFonts w:cs="Times New Roman" w:hint="default"/>
      </w:rPr>
    </w:lvl>
  </w:abstractNum>
  <w:abstractNum w:abstractNumId="28">
    <w:nsid w:val="761B3565"/>
    <w:multiLevelType w:val="hybridMultilevel"/>
    <w:tmpl w:val="6A06BF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E403471"/>
    <w:multiLevelType w:val="hybridMultilevel"/>
    <w:tmpl w:val="326812A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0"/>
  </w:num>
  <w:num w:numId="2">
    <w:abstractNumId w:val="7"/>
  </w:num>
  <w:num w:numId="3">
    <w:abstractNumId w:val="24"/>
  </w:num>
  <w:num w:numId="4">
    <w:abstractNumId w:val="19"/>
  </w:num>
  <w:num w:numId="5">
    <w:abstractNumId w:val="11"/>
  </w:num>
  <w:num w:numId="6">
    <w:abstractNumId w:val="23"/>
  </w:num>
  <w:num w:numId="7">
    <w:abstractNumId w:val="25"/>
  </w:num>
  <w:num w:numId="8">
    <w:abstractNumId w:val="26"/>
  </w:num>
  <w:num w:numId="9">
    <w:abstractNumId w:val="6"/>
  </w:num>
  <w:num w:numId="10">
    <w:abstractNumId w:val="27"/>
  </w:num>
  <w:num w:numId="11">
    <w:abstractNumId w:val="0"/>
  </w:num>
  <w:num w:numId="12">
    <w:abstractNumId w:val="10"/>
  </w:num>
  <w:num w:numId="13">
    <w:abstractNumId w:val="18"/>
  </w:num>
  <w:num w:numId="14">
    <w:abstractNumId w:val="8"/>
  </w:num>
  <w:num w:numId="15">
    <w:abstractNumId w:val="29"/>
  </w:num>
  <w:num w:numId="16">
    <w:abstractNumId w:val="9"/>
  </w:num>
  <w:num w:numId="17">
    <w:abstractNumId w:val="2"/>
  </w:num>
  <w:num w:numId="18">
    <w:abstractNumId w:val="16"/>
  </w:num>
  <w:num w:numId="19">
    <w:abstractNumId w:val="12"/>
  </w:num>
  <w:num w:numId="20">
    <w:abstractNumId w:val="3"/>
  </w:num>
  <w:num w:numId="21">
    <w:abstractNumId w:val="15"/>
  </w:num>
  <w:num w:numId="22">
    <w:abstractNumId w:val="4"/>
  </w:num>
  <w:num w:numId="23">
    <w:abstractNumId w:val="13"/>
  </w:num>
  <w:num w:numId="24">
    <w:abstractNumId w:val="14"/>
  </w:num>
  <w:num w:numId="25">
    <w:abstractNumId w:val="22"/>
  </w:num>
  <w:num w:numId="26">
    <w:abstractNumId w:val="21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17"/>
  </w:num>
  <w:num w:numId="35">
    <w:abstractNumId w:val="28"/>
  </w:num>
  <w:num w:numId="36">
    <w:abstractNumId w:val="0"/>
  </w:num>
  <w:num w:numId="37">
    <w:abstractNumId w:val="0"/>
  </w:num>
  <w:num w:numId="38">
    <w:abstractNumId w:val="5"/>
  </w:num>
  <w:num w:numId="39">
    <w:abstractNumId w:val="0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defaultTabStop w:val="709"/>
  <w:hyphenationZone w:val="425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DQysjQ1s7A0NTdQ0lEKTi0uzszPAykwrQUAa3XnKCwAAAA="/>
  </w:docVars>
  <w:rsids>
    <w:rsidRoot w:val="00F40B21"/>
    <w:rsid w:val="000023F5"/>
    <w:rsid w:val="00002BD1"/>
    <w:rsid w:val="0000400F"/>
    <w:rsid w:val="0000496D"/>
    <w:rsid w:val="00010435"/>
    <w:rsid w:val="00010DAE"/>
    <w:rsid w:val="00017DE5"/>
    <w:rsid w:val="000219D1"/>
    <w:rsid w:val="0002408F"/>
    <w:rsid w:val="00024DB3"/>
    <w:rsid w:val="00024F43"/>
    <w:rsid w:val="00025293"/>
    <w:rsid w:val="00026EEE"/>
    <w:rsid w:val="000304F0"/>
    <w:rsid w:val="0003072A"/>
    <w:rsid w:val="0003289B"/>
    <w:rsid w:val="0003318E"/>
    <w:rsid w:val="00037443"/>
    <w:rsid w:val="000402D1"/>
    <w:rsid w:val="00040968"/>
    <w:rsid w:val="00040CFF"/>
    <w:rsid w:val="000446FD"/>
    <w:rsid w:val="0004579F"/>
    <w:rsid w:val="0004591A"/>
    <w:rsid w:val="000461C0"/>
    <w:rsid w:val="00046837"/>
    <w:rsid w:val="000470D4"/>
    <w:rsid w:val="00052226"/>
    <w:rsid w:val="000535EE"/>
    <w:rsid w:val="00053E74"/>
    <w:rsid w:val="00056567"/>
    <w:rsid w:val="000612BE"/>
    <w:rsid w:val="000634FE"/>
    <w:rsid w:val="000652C4"/>
    <w:rsid w:val="00066A6C"/>
    <w:rsid w:val="00070DD9"/>
    <w:rsid w:val="000710D8"/>
    <w:rsid w:val="00072CD9"/>
    <w:rsid w:val="0007306D"/>
    <w:rsid w:val="0007427B"/>
    <w:rsid w:val="000750F7"/>
    <w:rsid w:val="00075B76"/>
    <w:rsid w:val="00076CB6"/>
    <w:rsid w:val="00076F9C"/>
    <w:rsid w:val="00080BCD"/>
    <w:rsid w:val="0008149D"/>
    <w:rsid w:val="00086847"/>
    <w:rsid w:val="00087166"/>
    <w:rsid w:val="00090810"/>
    <w:rsid w:val="0009143E"/>
    <w:rsid w:val="00092E14"/>
    <w:rsid w:val="000930A6"/>
    <w:rsid w:val="00094890"/>
    <w:rsid w:val="000A1F37"/>
    <w:rsid w:val="000A6CBF"/>
    <w:rsid w:val="000B08B0"/>
    <w:rsid w:val="000B0A69"/>
    <w:rsid w:val="000B27C4"/>
    <w:rsid w:val="000B4ED3"/>
    <w:rsid w:val="000C12A0"/>
    <w:rsid w:val="000C3338"/>
    <w:rsid w:val="000C6E8E"/>
    <w:rsid w:val="000D1992"/>
    <w:rsid w:val="000E00E6"/>
    <w:rsid w:val="000E2C76"/>
    <w:rsid w:val="000E482D"/>
    <w:rsid w:val="000F0D7A"/>
    <w:rsid w:val="000F0F3F"/>
    <w:rsid w:val="000F53D3"/>
    <w:rsid w:val="0011365F"/>
    <w:rsid w:val="00115E4A"/>
    <w:rsid w:val="00116C2A"/>
    <w:rsid w:val="00117976"/>
    <w:rsid w:val="00120C45"/>
    <w:rsid w:val="001217F4"/>
    <w:rsid w:val="001225C6"/>
    <w:rsid w:val="00124741"/>
    <w:rsid w:val="00125298"/>
    <w:rsid w:val="0012793F"/>
    <w:rsid w:val="00130C92"/>
    <w:rsid w:val="00132708"/>
    <w:rsid w:val="0013273D"/>
    <w:rsid w:val="0013658E"/>
    <w:rsid w:val="00142315"/>
    <w:rsid w:val="0014458A"/>
    <w:rsid w:val="001449EC"/>
    <w:rsid w:val="00146002"/>
    <w:rsid w:val="00147101"/>
    <w:rsid w:val="00147E07"/>
    <w:rsid w:val="0015264B"/>
    <w:rsid w:val="00153712"/>
    <w:rsid w:val="001562F6"/>
    <w:rsid w:val="00156689"/>
    <w:rsid w:val="00163CB3"/>
    <w:rsid w:val="001641CB"/>
    <w:rsid w:val="001653AC"/>
    <w:rsid w:val="0016598D"/>
    <w:rsid w:val="001712E9"/>
    <w:rsid w:val="001726E6"/>
    <w:rsid w:val="001813DC"/>
    <w:rsid w:val="00187298"/>
    <w:rsid w:val="00192203"/>
    <w:rsid w:val="00195660"/>
    <w:rsid w:val="001A09B7"/>
    <w:rsid w:val="001A1807"/>
    <w:rsid w:val="001A4214"/>
    <w:rsid w:val="001A61C1"/>
    <w:rsid w:val="001B3AE9"/>
    <w:rsid w:val="001B4691"/>
    <w:rsid w:val="001B6560"/>
    <w:rsid w:val="001B68D5"/>
    <w:rsid w:val="001C40BE"/>
    <w:rsid w:val="001C43CF"/>
    <w:rsid w:val="001C64D4"/>
    <w:rsid w:val="001C64E1"/>
    <w:rsid w:val="001C78FD"/>
    <w:rsid w:val="001D6551"/>
    <w:rsid w:val="001D7892"/>
    <w:rsid w:val="001E07CD"/>
    <w:rsid w:val="001E23B0"/>
    <w:rsid w:val="001E3A46"/>
    <w:rsid w:val="001E55E9"/>
    <w:rsid w:val="001E7AEE"/>
    <w:rsid w:val="001F5C6A"/>
    <w:rsid w:val="001F6F95"/>
    <w:rsid w:val="001F77AE"/>
    <w:rsid w:val="00204197"/>
    <w:rsid w:val="002043EF"/>
    <w:rsid w:val="002073B5"/>
    <w:rsid w:val="00215E55"/>
    <w:rsid w:val="00221CBF"/>
    <w:rsid w:val="00222870"/>
    <w:rsid w:val="00223DD5"/>
    <w:rsid w:val="00223E5A"/>
    <w:rsid w:val="00225C2E"/>
    <w:rsid w:val="00234B45"/>
    <w:rsid w:val="00237772"/>
    <w:rsid w:val="00240FD5"/>
    <w:rsid w:val="002411F6"/>
    <w:rsid w:val="00244D29"/>
    <w:rsid w:val="002465D0"/>
    <w:rsid w:val="002468A2"/>
    <w:rsid w:val="00247CB3"/>
    <w:rsid w:val="002527C8"/>
    <w:rsid w:val="00253BEC"/>
    <w:rsid w:val="00254182"/>
    <w:rsid w:val="0025588B"/>
    <w:rsid w:val="00255EFB"/>
    <w:rsid w:val="00260987"/>
    <w:rsid w:val="00262609"/>
    <w:rsid w:val="0026305D"/>
    <w:rsid w:val="00263EDB"/>
    <w:rsid w:val="00264971"/>
    <w:rsid w:val="0026562D"/>
    <w:rsid w:val="00271ED5"/>
    <w:rsid w:val="002731FC"/>
    <w:rsid w:val="00273BAB"/>
    <w:rsid w:val="00274620"/>
    <w:rsid w:val="00274842"/>
    <w:rsid w:val="00274EF6"/>
    <w:rsid w:val="00275C97"/>
    <w:rsid w:val="00276907"/>
    <w:rsid w:val="00277B79"/>
    <w:rsid w:val="00283C6C"/>
    <w:rsid w:val="002846BB"/>
    <w:rsid w:val="00284E30"/>
    <w:rsid w:val="00286A92"/>
    <w:rsid w:val="00292AD5"/>
    <w:rsid w:val="00293FF5"/>
    <w:rsid w:val="00295FF1"/>
    <w:rsid w:val="002A3301"/>
    <w:rsid w:val="002A4F96"/>
    <w:rsid w:val="002A50E2"/>
    <w:rsid w:val="002A74E4"/>
    <w:rsid w:val="002B0036"/>
    <w:rsid w:val="002B43A9"/>
    <w:rsid w:val="002B4F3F"/>
    <w:rsid w:val="002B6A25"/>
    <w:rsid w:val="002D04E1"/>
    <w:rsid w:val="002D0801"/>
    <w:rsid w:val="002D1689"/>
    <w:rsid w:val="002D333A"/>
    <w:rsid w:val="002D5A04"/>
    <w:rsid w:val="002D5D97"/>
    <w:rsid w:val="002D6EE4"/>
    <w:rsid w:val="002E0A05"/>
    <w:rsid w:val="002E2878"/>
    <w:rsid w:val="002E2B1C"/>
    <w:rsid w:val="002E76F7"/>
    <w:rsid w:val="002F0E19"/>
    <w:rsid w:val="002F26D9"/>
    <w:rsid w:val="002F4B45"/>
    <w:rsid w:val="002F60BB"/>
    <w:rsid w:val="00300252"/>
    <w:rsid w:val="003003BA"/>
    <w:rsid w:val="00300E0E"/>
    <w:rsid w:val="003012BB"/>
    <w:rsid w:val="0030357C"/>
    <w:rsid w:val="00303EA0"/>
    <w:rsid w:val="00306F18"/>
    <w:rsid w:val="00306FAA"/>
    <w:rsid w:val="0030775F"/>
    <w:rsid w:val="003154AD"/>
    <w:rsid w:val="003165B1"/>
    <w:rsid w:val="0032022A"/>
    <w:rsid w:val="00320F3F"/>
    <w:rsid w:val="0032267A"/>
    <w:rsid w:val="00327EDF"/>
    <w:rsid w:val="00327EED"/>
    <w:rsid w:val="0033342C"/>
    <w:rsid w:val="003334E4"/>
    <w:rsid w:val="003335FF"/>
    <w:rsid w:val="00334C65"/>
    <w:rsid w:val="0033522B"/>
    <w:rsid w:val="003362A8"/>
    <w:rsid w:val="00344E43"/>
    <w:rsid w:val="003453AC"/>
    <w:rsid w:val="00347CFE"/>
    <w:rsid w:val="00350F0B"/>
    <w:rsid w:val="003512D7"/>
    <w:rsid w:val="00361045"/>
    <w:rsid w:val="0036695E"/>
    <w:rsid w:val="00367BD8"/>
    <w:rsid w:val="00370A3F"/>
    <w:rsid w:val="003753C0"/>
    <w:rsid w:val="003754A8"/>
    <w:rsid w:val="00376244"/>
    <w:rsid w:val="003831F9"/>
    <w:rsid w:val="00384799"/>
    <w:rsid w:val="00393B18"/>
    <w:rsid w:val="00395B92"/>
    <w:rsid w:val="00397227"/>
    <w:rsid w:val="003A180C"/>
    <w:rsid w:val="003A39D7"/>
    <w:rsid w:val="003A453C"/>
    <w:rsid w:val="003A6F03"/>
    <w:rsid w:val="003A71C7"/>
    <w:rsid w:val="003B317A"/>
    <w:rsid w:val="003B4F7E"/>
    <w:rsid w:val="003C004E"/>
    <w:rsid w:val="003C3BF2"/>
    <w:rsid w:val="003C6BE3"/>
    <w:rsid w:val="003D4ED6"/>
    <w:rsid w:val="003D53DF"/>
    <w:rsid w:val="003D5C81"/>
    <w:rsid w:val="003D6E11"/>
    <w:rsid w:val="003E03F8"/>
    <w:rsid w:val="003E4359"/>
    <w:rsid w:val="003E5D83"/>
    <w:rsid w:val="003E68AC"/>
    <w:rsid w:val="003E71E2"/>
    <w:rsid w:val="003E7539"/>
    <w:rsid w:val="003F273D"/>
    <w:rsid w:val="003F40ED"/>
    <w:rsid w:val="003F6DFD"/>
    <w:rsid w:val="00402624"/>
    <w:rsid w:val="0040354A"/>
    <w:rsid w:val="00403A61"/>
    <w:rsid w:val="00404607"/>
    <w:rsid w:val="004055C4"/>
    <w:rsid w:val="00407C7F"/>
    <w:rsid w:val="00410173"/>
    <w:rsid w:val="00412CA6"/>
    <w:rsid w:val="004151FA"/>
    <w:rsid w:val="0041754D"/>
    <w:rsid w:val="004223A8"/>
    <w:rsid w:val="004232FC"/>
    <w:rsid w:val="004234F3"/>
    <w:rsid w:val="00424CC8"/>
    <w:rsid w:val="00425FCF"/>
    <w:rsid w:val="004304D2"/>
    <w:rsid w:val="00430D22"/>
    <w:rsid w:val="00434E67"/>
    <w:rsid w:val="0043599E"/>
    <w:rsid w:val="0043687D"/>
    <w:rsid w:val="0044154C"/>
    <w:rsid w:val="004417E9"/>
    <w:rsid w:val="00441E6B"/>
    <w:rsid w:val="004438F2"/>
    <w:rsid w:val="00444C8C"/>
    <w:rsid w:val="00447220"/>
    <w:rsid w:val="00447F71"/>
    <w:rsid w:val="004502A1"/>
    <w:rsid w:val="004525DD"/>
    <w:rsid w:val="00453B0A"/>
    <w:rsid w:val="00457160"/>
    <w:rsid w:val="00460FC2"/>
    <w:rsid w:val="00461F0C"/>
    <w:rsid w:val="00462C80"/>
    <w:rsid w:val="0046430D"/>
    <w:rsid w:val="004657E7"/>
    <w:rsid w:val="00465AF0"/>
    <w:rsid w:val="00467909"/>
    <w:rsid w:val="004700A3"/>
    <w:rsid w:val="004717CA"/>
    <w:rsid w:val="00482720"/>
    <w:rsid w:val="00485B4F"/>
    <w:rsid w:val="00486760"/>
    <w:rsid w:val="004946FB"/>
    <w:rsid w:val="00495742"/>
    <w:rsid w:val="0049583F"/>
    <w:rsid w:val="00495975"/>
    <w:rsid w:val="00496F46"/>
    <w:rsid w:val="004A1488"/>
    <w:rsid w:val="004A50A8"/>
    <w:rsid w:val="004A7D3B"/>
    <w:rsid w:val="004B093D"/>
    <w:rsid w:val="004B3889"/>
    <w:rsid w:val="004B6798"/>
    <w:rsid w:val="004C08F2"/>
    <w:rsid w:val="004C1AF4"/>
    <w:rsid w:val="004C3354"/>
    <w:rsid w:val="004C3780"/>
    <w:rsid w:val="004C4C7B"/>
    <w:rsid w:val="004C5091"/>
    <w:rsid w:val="004D0C50"/>
    <w:rsid w:val="004D29F0"/>
    <w:rsid w:val="004D4AAA"/>
    <w:rsid w:val="004D52A0"/>
    <w:rsid w:val="004D6CB0"/>
    <w:rsid w:val="004D77CF"/>
    <w:rsid w:val="004E19D8"/>
    <w:rsid w:val="004E2D38"/>
    <w:rsid w:val="004E2E01"/>
    <w:rsid w:val="004E64C1"/>
    <w:rsid w:val="004E697A"/>
    <w:rsid w:val="004F2C86"/>
    <w:rsid w:val="004F4D99"/>
    <w:rsid w:val="005003E0"/>
    <w:rsid w:val="005053C4"/>
    <w:rsid w:val="00511BC0"/>
    <w:rsid w:val="0051370F"/>
    <w:rsid w:val="005171E7"/>
    <w:rsid w:val="0052075A"/>
    <w:rsid w:val="0052111B"/>
    <w:rsid w:val="005245B1"/>
    <w:rsid w:val="00527340"/>
    <w:rsid w:val="005348E8"/>
    <w:rsid w:val="00535707"/>
    <w:rsid w:val="00536F48"/>
    <w:rsid w:val="00540286"/>
    <w:rsid w:val="005450B3"/>
    <w:rsid w:val="00547437"/>
    <w:rsid w:val="00547CCE"/>
    <w:rsid w:val="00550CF0"/>
    <w:rsid w:val="0055577B"/>
    <w:rsid w:val="00556FE1"/>
    <w:rsid w:val="0055756D"/>
    <w:rsid w:val="00557968"/>
    <w:rsid w:val="0056085A"/>
    <w:rsid w:val="0056152C"/>
    <w:rsid w:val="00562844"/>
    <w:rsid w:val="005643E6"/>
    <w:rsid w:val="00566DC1"/>
    <w:rsid w:val="00567190"/>
    <w:rsid w:val="00567779"/>
    <w:rsid w:val="00567D49"/>
    <w:rsid w:val="005707E2"/>
    <w:rsid w:val="00571D1A"/>
    <w:rsid w:val="00576339"/>
    <w:rsid w:val="00580238"/>
    <w:rsid w:val="005824A8"/>
    <w:rsid w:val="0058487C"/>
    <w:rsid w:val="0058659F"/>
    <w:rsid w:val="00592109"/>
    <w:rsid w:val="005948C7"/>
    <w:rsid w:val="005952E3"/>
    <w:rsid w:val="005A375A"/>
    <w:rsid w:val="005A4234"/>
    <w:rsid w:val="005A5C26"/>
    <w:rsid w:val="005A5D81"/>
    <w:rsid w:val="005A79E9"/>
    <w:rsid w:val="005B395E"/>
    <w:rsid w:val="005B6B90"/>
    <w:rsid w:val="005C57AE"/>
    <w:rsid w:val="005C596B"/>
    <w:rsid w:val="005C745C"/>
    <w:rsid w:val="005C7B9D"/>
    <w:rsid w:val="005C7C26"/>
    <w:rsid w:val="005D1E18"/>
    <w:rsid w:val="005D587A"/>
    <w:rsid w:val="005D64DE"/>
    <w:rsid w:val="005D7945"/>
    <w:rsid w:val="005E06C0"/>
    <w:rsid w:val="005E0849"/>
    <w:rsid w:val="005E141B"/>
    <w:rsid w:val="005E312E"/>
    <w:rsid w:val="005E6DA5"/>
    <w:rsid w:val="005F0A2E"/>
    <w:rsid w:val="005F153E"/>
    <w:rsid w:val="005F3897"/>
    <w:rsid w:val="005F470D"/>
    <w:rsid w:val="005F4CA3"/>
    <w:rsid w:val="005F7032"/>
    <w:rsid w:val="005F7766"/>
    <w:rsid w:val="00600471"/>
    <w:rsid w:val="00601C6B"/>
    <w:rsid w:val="006061CD"/>
    <w:rsid w:val="00606840"/>
    <w:rsid w:val="00606D4B"/>
    <w:rsid w:val="006079C0"/>
    <w:rsid w:val="0061523D"/>
    <w:rsid w:val="0061677D"/>
    <w:rsid w:val="0062456E"/>
    <w:rsid w:val="0062677E"/>
    <w:rsid w:val="00630A00"/>
    <w:rsid w:val="00630B42"/>
    <w:rsid w:val="00636C07"/>
    <w:rsid w:val="0064000A"/>
    <w:rsid w:val="00640450"/>
    <w:rsid w:val="00640794"/>
    <w:rsid w:val="00643047"/>
    <w:rsid w:val="006500FC"/>
    <w:rsid w:val="006523BA"/>
    <w:rsid w:val="006562A9"/>
    <w:rsid w:val="00662052"/>
    <w:rsid w:val="006660BD"/>
    <w:rsid w:val="00671599"/>
    <w:rsid w:val="006716F2"/>
    <w:rsid w:val="00672174"/>
    <w:rsid w:val="006737E4"/>
    <w:rsid w:val="00675C26"/>
    <w:rsid w:val="0068010D"/>
    <w:rsid w:val="006801A8"/>
    <w:rsid w:val="0068326B"/>
    <w:rsid w:val="006835BB"/>
    <w:rsid w:val="00683CE5"/>
    <w:rsid w:val="00684472"/>
    <w:rsid w:val="006847E0"/>
    <w:rsid w:val="00690B85"/>
    <w:rsid w:val="0069225A"/>
    <w:rsid w:val="00694514"/>
    <w:rsid w:val="006954C8"/>
    <w:rsid w:val="00697D60"/>
    <w:rsid w:val="006A29E3"/>
    <w:rsid w:val="006A3AE4"/>
    <w:rsid w:val="006B0618"/>
    <w:rsid w:val="006B0B87"/>
    <w:rsid w:val="006B17B1"/>
    <w:rsid w:val="006B19DA"/>
    <w:rsid w:val="006B34F0"/>
    <w:rsid w:val="006B440A"/>
    <w:rsid w:val="006B5A60"/>
    <w:rsid w:val="006B7855"/>
    <w:rsid w:val="006B79E4"/>
    <w:rsid w:val="006C0757"/>
    <w:rsid w:val="006C091E"/>
    <w:rsid w:val="006C321E"/>
    <w:rsid w:val="006C62F6"/>
    <w:rsid w:val="006D2AB6"/>
    <w:rsid w:val="006D5B84"/>
    <w:rsid w:val="006E14F4"/>
    <w:rsid w:val="006E16B7"/>
    <w:rsid w:val="006E2D2D"/>
    <w:rsid w:val="006E37BB"/>
    <w:rsid w:val="006E6D92"/>
    <w:rsid w:val="006F201B"/>
    <w:rsid w:val="006F2A0E"/>
    <w:rsid w:val="006F48C7"/>
    <w:rsid w:val="006F4963"/>
    <w:rsid w:val="007013FA"/>
    <w:rsid w:val="0070163C"/>
    <w:rsid w:val="0070365F"/>
    <w:rsid w:val="00703D91"/>
    <w:rsid w:val="0070573C"/>
    <w:rsid w:val="0071387E"/>
    <w:rsid w:val="0071504E"/>
    <w:rsid w:val="00724517"/>
    <w:rsid w:val="00725B31"/>
    <w:rsid w:val="0073152E"/>
    <w:rsid w:val="00731586"/>
    <w:rsid w:val="0073247E"/>
    <w:rsid w:val="007362F4"/>
    <w:rsid w:val="00741854"/>
    <w:rsid w:val="00741BA6"/>
    <w:rsid w:val="00742C91"/>
    <w:rsid w:val="00743441"/>
    <w:rsid w:val="00746FEE"/>
    <w:rsid w:val="00750195"/>
    <w:rsid w:val="0075311D"/>
    <w:rsid w:val="00753CF8"/>
    <w:rsid w:val="007558B4"/>
    <w:rsid w:val="0075716D"/>
    <w:rsid w:val="0075765A"/>
    <w:rsid w:val="0076112A"/>
    <w:rsid w:val="00761E59"/>
    <w:rsid w:val="00762F1E"/>
    <w:rsid w:val="00763DF6"/>
    <w:rsid w:val="00765F0E"/>
    <w:rsid w:val="0076786A"/>
    <w:rsid w:val="007753E1"/>
    <w:rsid w:val="0078009A"/>
    <w:rsid w:val="00781FAC"/>
    <w:rsid w:val="00785F60"/>
    <w:rsid w:val="00787A78"/>
    <w:rsid w:val="0079032B"/>
    <w:rsid w:val="0079369A"/>
    <w:rsid w:val="00797921"/>
    <w:rsid w:val="007A35A7"/>
    <w:rsid w:val="007A3D29"/>
    <w:rsid w:val="007A7543"/>
    <w:rsid w:val="007B1140"/>
    <w:rsid w:val="007B7A55"/>
    <w:rsid w:val="007C1282"/>
    <w:rsid w:val="007C495F"/>
    <w:rsid w:val="007C5197"/>
    <w:rsid w:val="007C56F7"/>
    <w:rsid w:val="007C79C0"/>
    <w:rsid w:val="007D58C5"/>
    <w:rsid w:val="007D59B2"/>
    <w:rsid w:val="007D70EE"/>
    <w:rsid w:val="007D7AF3"/>
    <w:rsid w:val="007E1CAC"/>
    <w:rsid w:val="007E1DA7"/>
    <w:rsid w:val="007E256E"/>
    <w:rsid w:val="007E2D3E"/>
    <w:rsid w:val="007E4497"/>
    <w:rsid w:val="007E5307"/>
    <w:rsid w:val="007E5DE4"/>
    <w:rsid w:val="007E640B"/>
    <w:rsid w:val="007E795D"/>
    <w:rsid w:val="007F1455"/>
    <w:rsid w:val="007F2327"/>
    <w:rsid w:val="007F24C3"/>
    <w:rsid w:val="007F6668"/>
    <w:rsid w:val="007F675D"/>
    <w:rsid w:val="00800198"/>
    <w:rsid w:val="00802D29"/>
    <w:rsid w:val="008037D1"/>
    <w:rsid w:val="00805490"/>
    <w:rsid w:val="0080616E"/>
    <w:rsid w:val="00815A63"/>
    <w:rsid w:val="0081663C"/>
    <w:rsid w:val="0081729F"/>
    <w:rsid w:val="0081752C"/>
    <w:rsid w:val="00817782"/>
    <w:rsid w:val="00820B42"/>
    <w:rsid w:val="00820B83"/>
    <w:rsid w:val="00823BCC"/>
    <w:rsid w:val="00824704"/>
    <w:rsid w:val="00826192"/>
    <w:rsid w:val="00826B27"/>
    <w:rsid w:val="008271AB"/>
    <w:rsid w:val="00832688"/>
    <w:rsid w:val="00836A00"/>
    <w:rsid w:val="00840A7B"/>
    <w:rsid w:val="00840B18"/>
    <w:rsid w:val="00840CA8"/>
    <w:rsid w:val="008441F9"/>
    <w:rsid w:val="008475FD"/>
    <w:rsid w:val="00847F21"/>
    <w:rsid w:val="00850C90"/>
    <w:rsid w:val="00850E10"/>
    <w:rsid w:val="008552A4"/>
    <w:rsid w:val="00855753"/>
    <w:rsid w:val="00860326"/>
    <w:rsid w:val="00860B42"/>
    <w:rsid w:val="00861167"/>
    <w:rsid w:val="00862BC7"/>
    <w:rsid w:val="00862DB2"/>
    <w:rsid w:val="008639C2"/>
    <w:rsid w:val="00863E3B"/>
    <w:rsid w:val="00865A35"/>
    <w:rsid w:val="008671AA"/>
    <w:rsid w:val="00867804"/>
    <w:rsid w:val="00872FCD"/>
    <w:rsid w:val="00874C43"/>
    <w:rsid w:val="00874D57"/>
    <w:rsid w:val="00875F9A"/>
    <w:rsid w:val="0087707A"/>
    <w:rsid w:val="008817B9"/>
    <w:rsid w:val="008824C9"/>
    <w:rsid w:val="00882ADF"/>
    <w:rsid w:val="00884D37"/>
    <w:rsid w:val="00887257"/>
    <w:rsid w:val="00891B1D"/>
    <w:rsid w:val="0089376F"/>
    <w:rsid w:val="00894EA8"/>
    <w:rsid w:val="00896B3D"/>
    <w:rsid w:val="008A6444"/>
    <w:rsid w:val="008A78A8"/>
    <w:rsid w:val="008B1F2E"/>
    <w:rsid w:val="008B28C8"/>
    <w:rsid w:val="008B6662"/>
    <w:rsid w:val="008B7A41"/>
    <w:rsid w:val="008C0A9A"/>
    <w:rsid w:val="008C1F17"/>
    <w:rsid w:val="008C37DE"/>
    <w:rsid w:val="008C448F"/>
    <w:rsid w:val="008C64EA"/>
    <w:rsid w:val="008D3264"/>
    <w:rsid w:val="008D71C0"/>
    <w:rsid w:val="008D7A21"/>
    <w:rsid w:val="008E2C20"/>
    <w:rsid w:val="008E3A17"/>
    <w:rsid w:val="008F0E50"/>
    <w:rsid w:val="008F2B23"/>
    <w:rsid w:val="008F437A"/>
    <w:rsid w:val="008F4FF8"/>
    <w:rsid w:val="008F5CBF"/>
    <w:rsid w:val="008F62BE"/>
    <w:rsid w:val="00904C67"/>
    <w:rsid w:val="00906564"/>
    <w:rsid w:val="00911833"/>
    <w:rsid w:val="00911F64"/>
    <w:rsid w:val="00912DB2"/>
    <w:rsid w:val="009150A8"/>
    <w:rsid w:val="00916B9D"/>
    <w:rsid w:val="00923534"/>
    <w:rsid w:val="0092759E"/>
    <w:rsid w:val="00934272"/>
    <w:rsid w:val="00936FA2"/>
    <w:rsid w:val="00937801"/>
    <w:rsid w:val="009407C7"/>
    <w:rsid w:val="009461D1"/>
    <w:rsid w:val="009465D1"/>
    <w:rsid w:val="00946BAD"/>
    <w:rsid w:val="00950502"/>
    <w:rsid w:val="00951CF3"/>
    <w:rsid w:val="00953B1D"/>
    <w:rsid w:val="00957624"/>
    <w:rsid w:val="0096247A"/>
    <w:rsid w:val="00962F93"/>
    <w:rsid w:val="00972D77"/>
    <w:rsid w:val="00973220"/>
    <w:rsid w:val="009745A1"/>
    <w:rsid w:val="00976561"/>
    <w:rsid w:val="00977F71"/>
    <w:rsid w:val="00982722"/>
    <w:rsid w:val="00982AB1"/>
    <w:rsid w:val="00982D72"/>
    <w:rsid w:val="00984291"/>
    <w:rsid w:val="00984993"/>
    <w:rsid w:val="00984A0E"/>
    <w:rsid w:val="00985F4D"/>
    <w:rsid w:val="00986D12"/>
    <w:rsid w:val="00986D9D"/>
    <w:rsid w:val="00992125"/>
    <w:rsid w:val="00995151"/>
    <w:rsid w:val="00996538"/>
    <w:rsid w:val="00997733"/>
    <w:rsid w:val="00997F3B"/>
    <w:rsid w:val="009A17DF"/>
    <w:rsid w:val="009B2C5A"/>
    <w:rsid w:val="009B72B4"/>
    <w:rsid w:val="009B73CA"/>
    <w:rsid w:val="009C0682"/>
    <w:rsid w:val="009C0809"/>
    <w:rsid w:val="009C0F53"/>
    <w:rsid w:val="009C2859"/>
    <w:rsid w:val="009C31AA"/>
    <w:rsid w:val="009C56D6"/>
    <w:rsid w:val="009D0227"/>
    <w:rsid w:val="009D0946"/>
    <w:rsid w:val="009D4E2A"/>
    <w:rsid w:val="009D4FD2"/>
    <w:rsid w:val="009D62AB"/>
    <w:rsid w:val="009D67E7"/>
    <w:rsid w:val="009D7FCA"/>
    <w:rsid w:val="009E2A27"/>
    <w:rsid w:val="009E3961"/>
    <w:rsid w:val="009E5FCF"/>
    <w:rsid w:val="009E7061"/>
    <w:rsid w:val="009E777D"/>
    <w:rsid w:val="009F38DF"/>
    <w:rsid w:val="009F5A4D"/>
    <w:rsid w:val="009F6760"/>
    <w:rsid w:val="009F7345"/>
    <w:rsid w:val="009F79B7"/>
    <w:rsid w:val="00A04861"/>
    <w:rsid w:val="00A10E7A"/>
    <w:rsid w:val="00A12000"/>
    <w:rsid w:val="00A1461E"/>
    <w:rsid w:val="00A1465B"/>
    <w:rsid w:val="00A15B33"/>
    <w:rsid w:val="00A16F55"/>
    <w:rsid w:val="00A21382"/>
    <w:rsid w:val="00A2281F"/>
    <w:rsid w:val="00A23DB3"/>
    <w:rsid w:val="00A25767"/>
    <w:rsid w:val="00A26396"/>
    <w:rsid w:val="00A2689F"/>
    <w:rsid w:val="00A26BAA"/>
    <w:rsid w:val="00A26DC4"/>
    <w:rsid w:val="00A279B5"/>
    <w:rsid w:val="00A31B6B"/>
    <w:rsid w:val="00A33E80"/>
    <w:rsid w:val="00A4486D"/>
    <w:rsid w:val="00A45F23"/>
    <w:rsid w:val="00A544B8"/>
    <w:rsid w:val="00A55FAE"/>
    <w:rsid w:val="00A56EBB"/>
    <w:rsid w:val="00A6230B"/>
    <w:rsid w:val="00A62621"/>
    <w:rsid w:val="00A64CFA"/>
    <w:rsid w:val="00A65300"/>
    <w:rsid w:val="00A65A7D"/>
    <w:rsid w:val="00A664E9"/>
    <w:rsid w:val="00A669A7"/>
    <w:rsid w:val="00A67426"/>
    <w:rsid w:val="00A67E0E"/>
    <w:rsid w:val="00A70A4F"/>
    <w:rsid w:val="00A71B03"/>
    <w:rsid w:val="00A72973"/>
    <w:rsid w:val="00A77811"/>
    <w:rsid w:val="00A817B4"/>
    <w:rsid w:val="00A833DE"/>
    <w:rsid w:val="00A834C0"/>
    <w:rsid w:val="00A84F05"/>
    <w:rsid w:val="00A92969"/>
    <w:rsid w:val="00A93FA4"/>
    <w:rsid w:val="00A95284"/>
    <w:rsid w:val="00A95D35"/>
    <w:rsid w:val="00A975E4"/>
    <w:rsid w:val="00AA12EF"/>
    <w:rsid w:val="00AA17BE"/>
    <w:rsid w:val="00AA17C9"/>
    <w:rsid w:val="00AA3895"/>
    <w:rsid w:val="00AA6766"/>
    <w:rsid w:val="00AB1A01"/>
    <w:rsid w:val="00AB6AC2"/>
    <w:rsid w:val="00AC03D6"/>
    <w:rsid w:val="00AC1D0C"/>
    <w:rsid w:val="00AC2055"/>
    <w:rsid w:val="00AC2DC4"/>
    <w:rsid w:val="00AC6737"/>
    <w:rsid w:val="00AD1EF4"/>
    <w:rsid w:val="00AD301A"/>
    <w:rsid w:val="00AD68E8"/>
    <w:rsid w:val="00AE18D6"/>
    <w:rsid w:val="00AE229A"/>
    <w:rsid w:val="00AE4813"/>
    <w:rsid w:val="00AF056E"/>
    <w:rsid w:val="00AF3859"/>
    <w:rsid w:val="00AF4144"/>
    <w:rsid w:val="00AF5210"/>
    <w:rsid w:val="00AF7107"/>
    <w:rsid w:val="00B00B1E"/>
    <w:rsid w:val="00B043D4"/>
    <w:rsid w:val="00B055F4"/>
    <w:rsid w:val="00B05CD3"/>
    <w:rsid w:val="00B10977"/>
    <w:rsid w:val="00B11ABF"/>
    <w:rsid w:val="00B1427E"/>
    <w:rsid w:val="00B14F5F"/>
    <w:rsid w:val="00B17B7B"/>
    <w:rsid w:val="00B239DF"/>
    <w:rsid w:val="00B2523E"/>
    <w:rsid w:val="00B25871"/>
    <w:rsid w:val="00B30808"/>
    <w:rsid w:val="00B31762"/>
    <w:rsid w:val="00B354E6"/>
    <w:rsid w:val="00B3566A"/>
    <w:rsid w:val="00B3688E"/>
    <w:rsid w:val="00B368C1"/>
    <w:rsid w:val="00B40C46"/>
    <w:rsid w:val="00B40F7E"/>
    <w:rsid w:val="00B42FD1"/>
    <w:rsid w:val="00B435A9"/>
    <w:rsid w:val="00B51C7B"/>
    <w:rsid w:val="00B55A47"/>
    <w:rsid w:val="00B55A9B"/>
    <w:rsid w:val="00B573B9"/>
    <w:rsid w:val="00B6237A"/>
    <w:rsid w:val="00B74BFD"/>
    <w:rsid w:val="00B75F33"/>
    <w:rsid w:val="00B80B05"/>
    <w:rsid w:val="00B80B62"/>
    <w:rsid w:val="00B81EA3"/>
    <w:rsid w:val="00B826AF"/>
    <w:rsid w:val="00B828DA"/>
    <w:rsid w:val="00B83059"/>
    <w:rsid w:val="00B861AE"/>
    <w:rsid w:val="00B87C51"/>
    <w:rsid w:val="00B95A5B"/>
    <w:rsid w:val="00B967F9"/>
    <w:rsid w:val="00B97FD2"/>
    <w:rsid w:val="00BA086F"/>
    <w:rsid w:val="00BA0DD2"/>
    <w:rsid w:val="00BA1A45"/>
    <w:rsid w:val="00BA37AD"/>
    <w:rsid w:val="00BA4784"/>
    <w:rsid w:val="00BA530F"/>
    <w:rsid w:val="00BA7E22"/>
    <w:rsid w:val="00BB259C"/>
    <w:rsid w:val="00BB2C0F"/>
    <w:rsid w:val="00BB2E10"/>
    <w:rsid w:val="00BB32C4"/>
    <w:rsid w:val="00BB3737"/>
    <w:rsid w:val="00BB5907"/>
    <w:rsid w:val="00BB69FC"/>
    <w:rsid w:val="00BC0191"/>
    <w:rsid w:val="00BC6CD3"/>
    <w:rsid w:val="00BD457D"/>
    <w:rsid w:val="00BD45E2"/>
    <w:rsid w:val="00BE192A"/>
    <w:rsid w:val="00BE27F9"/>
    <w:rsid w:val="00BE4A70"/>
    <w:rsid w:val="00BE516A"/>
    <w:rsid w:val="00BE5CF2"/>
    <w:rsid w:val="00BF0847"/>
    <w:rsid w:val="00BF0861"/>
    <w:rsid w:val="00BF08C9"/>
    <w:rsid w:val="00BF2123"/>
    <w:rsid w:val="00C004A6"/>
    <w:rsid w:val="00C00883"/>
    <w:rsid w:val="00C11587"/>
    <w:rsid w:val="00C12997"/>
    <w:rsid w:val="00C12B1F"/>
    <w:rsid w:val="00C1350A"/>
    <w:rsid w:val="00C14528"/>
    <w:rsid w:val="00C15647"/>
    <w:rsid w:val="00C16B60"/>
    <w:rsid w:val="00C2084F"/>
    <w:rsid w:val="00C21C45"/>
    <w:rsid w:val="00C23A5C"/>
    <w:rsid w:val="00C24BBE"/>
    <w:rsid w:val="00C24BE9"/>
    <w:rsid w:val="00C307B1"/>
    <w:rsid w:val="00C30BD9"/>
    <w:rsid w:val="00C3218D"/>
    <w:rsid w:val="00C331CD"/>
    <w:rsid w:val="00C360A0"/>
    <w:rsid w:val="00C37CB0"/>
    <w:rsid w:val="00C40982"/>
    <w:rsid w:val="00C4359E"/>
    <w:rsid w:val="00C44C1B"/>
    <w:rsid w:val="00C45717"/>
    <w:rsid w:val="00C47DFE"/>
    <w:rsid w:val="00C50534"/>
    <w:rsid w:val="00C537A0"/>
    <w:rsid w:val="00C552F9"/>
    <w:rsid w:val="00C55B64"/>
    <w:rsid w:val="00C61FDE"/>
    <w:rsid w:val="00C6382B"/>
    <w:rsid w:val="00C644C0"/>
    <w:rsid w:val="00C662C8"/>
    <w:rsid w:val="00C75EFA"/>
    <w:rsid w:val="00C764ED"/>
    <w:rsid w:val="00C76C93"/>
    <w:rsid w:val="00C77618"/>
    <w:rsid w:val="00C80018"/>
    <w:rsid w:val="00C80EC9"/>
    <w:rsid w:val="00C81C90"/>
    <w:rsid w:val="00C84F28"/>
    <w:rsid w:val="00C8616C"/>
    <w:rsid w:val="00C930C6"/>
    <w:rsid w:val="00C96DFD"/>
    <w:rsid w:val="00CA037C"/>
    <w:rsid w:val="00CA1BE6"/>
    <w:rsid w:val="00CA2EEA"/>
    <w:rsid w:val="00CA3127"/>
    <w:rsid w:val="00CA4D22"/>
    <w:rsid w:val="00CA7169"/>
    <w:rsid w:val="00CA7BCD"/>
    <w:rsid w:val="00CB2FAC"/>
    <w:rsid w:val="00CB3C97"/>
    <w:rsid w:val="00CB4909"/>
    <w:rsid w:val="00CB4EF9"/>
    <w:rsid w:val="00CB7C94"/>
    <w:rsid w:val="00CC27E0"/>
    <w:rsid w:val="00CC3FBB"/>
    <w:rsid w:val="00CC465C"/>
    <w:rsid w:val="00CC71DE"/>
    <w:rsid w:val="00CD3BE3"/>
    <w:rsid w:val="00CE118C"/>
    <w:rsid w:val="00CE4D4C"/>
    <w:rsid w:val="00CF12BA"/>
    <w:rsid w:val="00D05332"/>
    <w:rsid w:val="00D0536A"/>
    <w:rsid w:val="00D06B20"/>
    <w:rsid w:val="00D1238E"/>
    <w:rsid w:val="00D13CE3"/>
    <w:rsid w:val="00D17A27"/>
    <w:rsid w:val="00D17DA9"/>
    <w:rsid w:val="00D207EC"/>
    <w:rsid w:val="00D2678D"/>
    <w:rsid w:val="00D274D4"/>
    <w:rsid w:val="00D30376"/>
    <w:rsid w:val="00D30CB3"/>
    <w:rsid w:val="00D31224"/>
    <w:rsid w:val="00D32A4B"/>
    <w:rsid w:val="00D32C9E"/>
    <w:rsid w:val="00D34B45"/>
    <w:rsid w:val="00D414A1"/>
    <w:rsid w:val="00D42123"/>
    <w:rsid w:val="00D44D8A"/>
    <w:rsid w:val="00D455BC"/>
    <w:rsid w:val="00D46EBE"/>
    <w:rsid w:val="00D538E6"/>
    <w:rsid w:val="00D551ED"/>
    <w:rsid w:val="00D567A0"/>
    <w:rsid w:val="00D57A6C"/>
    <w:rsid w:val="00D57DC5"/>
    <w:rsid w:val="00D57F42"/>
    <w:rsid w:val="00D62E40"/>
    <w:rsid w:val="00D6316D"/>
    <w:rsid w:val="00D6734C"/>
    <w:rsid w:val="00D700D3"/>
    <w:rsid w:val="00D71D97"/>
    <w:rsid w:val="00D82CDF"/>
    <w:rsid w:val="00D846E2"/>
    <w:rsid w:val="00D85D13"/>
    <w:rsid w:val="00D86667"/>
    <w:rsid w:val="00D86D04"/>
    <w:rsid w:val="00D87C11"/>
    <w:rsid w:val="00DA038C"/>
    <w:rsid w:val="00DA14EB"/>
    <w:rsid w:val="00DA1873"/>
    <w:rsid w:val="00DA2377"/>
    <w:rsid w:val="00DA2765"/>
    <w:rsid w:val="00DA36BA"/>
    <w:rsid w:val="00DA4E0D"/>
    <w:rsid w:val="00DA5438"/>
    <w:rsid w:val="00DA55A0"/>
    <w:rsid w:val="00DA6E3C"/>
    <w:rsid w:val="00DB0C3C"/>
    <w:rsid w:val="00DB1E83"/>
    <w:rsid w:val="00DB274A"/>
    <w:rsid w:val="00DB3B87"/>
    <w:rsid w:val="00DB4FBF"/>
    <w:rsid w:val="00DB515E"/>
    <w:rsid w:val="00DC2266"/>
    <w:rsid w:val="00DC509C"/>
    <w:rsid w:val="00DC79F6"/>
    <w:rsid w:val="00DC7AD2"/>
    <w:rsid w:val="00DD1A50"/>
    <w:rsid w:val="00DD1B0B"/>
    <w:rsid w:val="00DD295E"/>
    <w:rsid w:val="00DD45D4"/>
    <w:rsid w:val="00DD6ED3"/>
    <w:rsid w:val="00DE15C9"/>
    <w:rsid w:val="00DE6AC2"/>
    <w:rsid w:val="00DE7DDF"/>
    <w:rsid w:val="00DF2208"/>
    <w:rsid w:val="00DF25BC"/>
    <w:rsid w:val="00DF49AF"/>
    <w:rsid w:val="00E01781"/>
    <w:rsid w:val="00E0189F"/>
    <w:rsid w:val="00E06201"/>
    <w:rsid w:val="00E134B7"/>
    <w:rsid w:val="00E208B3"/>
    <w:rsid w:val="00E24045"/>
    <w:rsid w:val="00E252EE"/>
    <w:rsid w:val="00E27B97"/>
    <w:rsid w:val="00E314D4"/>
    <w:rsid w:val="00E31DD6"/>
    <w:rsid w:val="00E33F3D"/>
    <w:rsid w:val="00E36EED"/>
    <w:rsid w:val="00E4029A"/>
    <w:rsid w:val="00E41A8B"/>
    <w:rsid w:val="00E425B3"/>
    <w:rsid w:val="00E44544"/>
    <w:rsid w:val="00E45A07"/>
    <w:rsid w:val="00E46CF3"/>
    <w:rsid w:val="00E51825"/>
    <w:rsid w:val="00E57219"/>
    <w:rsid w:val="00E57888"/>
    <w:rsid w:val="00E578EF"/>
    <w:rsid w:val="00E61FE1"/>
    <w:rsid w:val="00E65917"/>
    <w:rsid w:val="00E65DF8"/>
    <w:rsid w:val="00E67845"/>
    <w:rsid w:val="00E70DC7"/>
    <w:rsid w:val="00E71842"/>
    <w:rsid w:val="00E72E72"/>
    <w:rsid w:val="00E73445"/>
    <w:rsid w:val="00E73F62"/>
    <w:rsid w:val="00E748D3"/>
    <w:rsid w:val="00E75532"/>
    <w:rsid w:val="00E869EF"/>
    <w:rsid w:val="00E86CCA"/>
    <w:rsid w:val="00E874FE"/>
    <w:rsid w:val="00E87BC5"/>
    <w:rsid w:val="00E90EC7"/>
    <w:rsid w:val="00E91CCC"/>
    <w:rsid w:val="00E933E8"/>
    <w:rsid w:val="00E96414"/>
    <w:rsid w:val="00EA06A9"/>
    <w:rsid w:val="00EA08BC"/>
    <w:rsid w:val="00EA109E"/>
    <w:rsid w:val="00EA2822"/>
    <w:rsid w:val="00EA3F53"/>
    <w:rsid w:val="00EA43C7"/>
    <w:rsid w:val="00EA477E"/>
    <w:rsid w:val="00EA4C05"/>
    <w:rsid w:val="00EA733D"/>
    <w:rsid w:val="00EA738C"/>
    <w:rsid w:val="00EA799B"/>
    <w:rsid w:val="00EA7A11"/>
    <w:rsid w:val="00EB31FB"/>
    <w:rsid w:val="00EB3A76"/>
    <w:rsid w:val="00EB3E16"/>
    <w:rsid w:val="00EB4F28"/>
    <w:rsid w:val="00ED2AF9"/>
    <w:rsid w:val="00ED64E7"/>
    <w:rsid w:val="00ED7108"/>
    <w:rsid w:val="00ED7157"/>
    <w:rsid w:val="00ED73EB"/>
    <w:rsid w:val="00EE1B8E"/>
    <w:rsid w:val="00EE7B6F"/>
    <w:rsid w:val="00EE7DF4"/>
    <w:rsid w:val="00EF51A9"/>
    <w:rsid w:val="00EF68C1"/>
    <w:rsid w:val="00EF7ABC"/>
    <w:rsid w:val="00F0169E"/>
    <w:rsid w:val="00F01BB3"/>
    <w:rsid w:val="00F024B9"/>
    <w:rsid w:val="00F03D8C"/>
    <w:rsid w:val="00F04993"/>
    <w:rsid w:val="00F04AAC"/>
    <w:rsid w:val="00F10638"/>
    <w:rsid w:val="00F12225"/>
    <w:rsid w:val="00F1252B"/>
    <w:rsid w:val="00F13579"/>
    <w:rsid w:val="00F14C78"/>
    <w:rsid w:val="00F16BF1"/>
    <w:rsid w:val="00F17E1F"/>
    <w:rsid w:val="00F2112B"/>
    <w:rsid w:val="00F227D3"/>
    <w:rsid w:val="00F22DF7"/>
    <w:rsid w:val="00F3044A"/>
    <w:rsid w:val="00F30C5F"/>
    <w:rsid w:val="00F30C87"/>
    <w:rsid w:val="00F310E8"/>
    <w:rsid w:val="00F346A5"/>
    <w:rsid w:val="00F36862"/>
    <w:rsid w:val="00F40132"/>
    <w:rsid w:val="00F402B3"/>
    <w:rsid w:val="00F40B21"/>
    <w:rsid w:val="00F412B7"/>
    <w:rsid w:val="00F46DBB"/>
    <w:rsid w:val="00F46FB7"/>
    <w:rsid w:val="00F50C0A"/>
    <w:rsid w:val="00F527A7"/>
    <w:rsid w:val="00F52E1D"/>
    <w:rsid w:val="00F54A1B"/>
    <w:rsid w:val="00F556A5"/>
    <w:rsid w:val="00F62DAF"/>
    <w:rsid w:val="00F63187"/>
    <w:rsid w:val="00F63F69"/>
    <w:rsid w:val="00F66123"/>
    <w:rsid w:val="00F71C2E"/>
    <w:rsid w:val="00F729BC"/>
    <w:rsid w:val="00F734FB"/>
    <w:rsid w:val="00F74C8B"/>
    <w:rsid w:val="00F76103"/>
    <w:rsid w:val="00F82D18"/>
    <w:rsid w:val="00F83B43"/>
    <w:rsid w:val="00F93BF5"/>
    <w:rsid w:val="00F94F26"/>
    <w:rsid w:val="00FA2C1D"/>
    <w:rsid w:val="00FA2DE2"/>
    <w:rsid w:val="00FA4293"/>
    <w:rsid w:val="00FA6464"/>
    <w:rsid w:val="00FB467F"/>
    <w:rsid w:val="00FB64C3"/>
    <w:rsid w:val="00FB7CBF"/>
    <w:rsid w:val="00FC45E3"/>
    <w:rsid w:val="00FD00E9"/>
    <w:rsid w:val="00FD3ED4"/>
    <w:rsid w:val="00FD408A"/>
    <w:rsid w:val="00FD4960"/>
    <w:rsid w:val="00FD773C"/>
    <w:rsid w:val="00FE0C27"/>
    <w:rsid w:val="00FE209F"/>
    <w:rsid w:val="00FE3E6E"/>
    <w:rsid w:val="00FE5E09"/>
    <w:rsid w:val="00FE5EB5"/>
    <w:rsid w:val="00FE64EF"/>
    <w:rsid w:val="00FF56B7"/>
    <w:rsid w:val="00FF643C"/>
    <w:rsid w:val="00FF682D"/>
    <w:rsid w:val="00FF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semiHidden="0" w:unhideWhenUsed="0" w:qFormat="1"/>
    <w:lsdException w:name="annotation reference" w:uiPriority="0"/>
    <w:lsdException w:name="toa heading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33342C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2"/>
      <w:szCs w:val="24"/>
    </w:rPr>
  </w:style>
  <w:style w:type="paragraph" w:styleId="Nadpis2">
    <w:name w:val="heading 2"/>
    <w:basedOn w:val="Nadpis1"/>
    <w:next w:val="Nadpis3"/>
    <w:link w:val="Nadpis2Char"/>
    <w:qFormat/>
    <w:rsid w:val="0033342C"/>
    <w:pPr>
      <w:keepNext w:val="0"/>
      <w:numPr>
        <w:ilvl w:val="1"/>
      </w:numPr>
      <w:spacing w:before="16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F30C87"/>
    <w:pPr>
      <w:widowControl w:val="0"/>
      <w:numPr>
        <w:ilvl w:val="2"/>
        <w:numId w:val="11"/>
      </w:numPr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33342C"/>
    <w:rPr>
      <w:rFonts w:ascii="Arial" w:hAnsi="Arial" w:cs="Tahoma"/>
      <w:b/>
      <w:bCs/>
      <w:caps/>
      <w:sz w:val="22"/>
      <w:szCs w:val="24"/>
    </w:rPr>
  </w:style>
  <w:style w:type="character" w:customStyle="1" w:styleId="Nadpis2Char">
    <w:name w:val="Nadpis 2 Char"/>
    <w:link w:val="Nadpis2"/>
    <w:locked/>
    <w:rsid w:val="0033342C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36695E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numPr>
        <w:ilvl w:val="0"/>
        <w:numId w:val="0"/>
      </w:num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basedOn w:val="Normln"/>
    <w:link w:val="OdstavecseseznamemChar"/>
    <w:uiPriority w:val="99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numPr>
        <w:numId w:val="10"/>
      </w:numPr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numPr>
        <w:ilvl w:val="0"/>
        <w:numId w:val="0"/>
      </w:numPr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link w:val="Odstavecseseznamem"/>
    <w:uiPriority w:val="99"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semiHidden="0" w:unhideWhenUsed="0" w:qFormat="1"/>
    <w:lsdException w:name="annotation reference" w:uiPriority="0"/>
    <w:lsdException w:name="toa heading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ln">
    <w:name w:val="Normal"/>
    <w:qFormat/>
    <w:rsid w:val="00BB2E10"/>
    <w:pPr>
      <w:spacing w:before="120"/>
      <w:jc w:val="both"/>
    </w:pPr>
    <w:rPr>
      <w:rFonts w:ascii="Arial" w:hAnsi="Arial" w:cs="Tahoma"/>
    </w:rPr>
  </w:style>
  <w:style w:type="paragraph" w:styleId="Nadpis1">
    <w:name w:val="heading 1"/>
    <w:basedOn w:val="Normln"/>
    <w:next w:val="Normln"/>
    <w:link w:val="Nadpis1Char"/>
    <w:qFormat/>
    <w:rsid w:val="0033342C"/>
    <w:pPr>
      <w:keepNext/>
      <w:numPr>
        <w:numId w:val="11"/>
      </w:numPr>
      <w:tabs>
        <w:tab w:val="left" w:pos="851"/>
        <w:tab w:val="left" w:pos="1701"/>
        <w:tab w:val="left" w:pos="2552"/>
      </w:tabs>
      <w:spacing w:before="240" w:after="120"/>
      <w:outlineLvl w:val="0"/>
    </w:pPr>
    <w:rPr>
      <w:b/>
      <w:bCs/>
      <w:caps/>
      <w:sz w:val="22"/>
      <w:szCs w:val="24"/>
    </w:rPr>
  </w:style>
  <w:style w:type="paragraph" w:styleId="Nadpis2">
    <w:name w:val="heading 2"/>
    <w:basedOn w:val="Nadpis1"/>
    <w:next w:val="Nadpis3"/>
    <w:link w:val="Nadpis2Char"/>
    <w:qFormat/>
    <w:rsid w:val="0033342C"/>
    <w:pPr>
      <w:keepNext w:val="0"/>
      <w:numPr>
        <w:ilvl w:val="1"/>
      </w:numPr>
      <w:spacing w:before="160"/>
      <w:outlineLvl w:val="1"/>
    </w:pPr>
    <w:rPr>
      <w:b w:val="0"/>
      <w:caps w:val="0"/>
      <w:sz w:val="20"/>
      <w:szCs w:val="20"/>
    </w:rPr>
  </w:style>
  <w:style w:type="paragraph" w:styleId="Nadpis3">
    <w:name w:val="heading 3"/>
    <w:aliases w:val="Nadpis 3 Char Char,Nadpis 3 Char1,Nadpis 3 Char1 Char"/>
    <w:basedOn w:val="Normln"/>
    <w:next w:val="Normln"/>
    <w:link w:val="Nadpis3Char"/>
    <w:autoRedefine/>
    <w:qFormat/>
    <w:rsid w:val="00F30C87"/>
    <w:pPr>
      <w:widowControl w:val="0"/>
      <w:numPr>
        <w:ilvl w:val="2"/>
        <w:numId w:val="11"/>
      </w:numPr>
      <w:spacing w:before="360" w:after="80"/>
      <w:ind w:left="720" w:hanging="720"/>
      <w:outlineLvl w:val="2"/>
    </w:pPr>
  </w:style>
  <w:style w:type="paragraph" w:styleId="Nadpis4">
    <w:name w:val="heading 4"/>
    <w:basedOn w:val="Normln"/>
    <w:next w:val="Normln"/>
    <w:link w:val="Nadpis4Char"/>
    <w:uiPriority w:val="99"/>
    <w:qFormat/>
    <w:rsid w:val="00F30C87"/>
    <w:pPr>
      <w:keepNext/>
      <w:numPr>
        <w:ilvl w:val="3"/>
        <w:numId w:val="11"/>
      </w:numPr>
      <w:spacing w:before="240" w:after="60"/>
      <w:ind w:left="864" w:hanging="864"/>
      <w:outlineLvl w:val="3"/>
    </w:pPr>
    <w:rPr>
      <w:sz w:val="18"/>
      <w:szCs w:val="18"/>
    </w:rPr>
  </w:style>
  <w:style w:type="paragraph" w:styleId="Nadpis5">
    <w:name w:val="heading 5"/>
    <w:basedOn w:val="Normln"/>
    <w:next w:val="Normln"/>
    <w:link w:val="Nadpis5Char"/>
    <w:uiPriority w:val="99"/>
    <w:qFormat/>
    <w:rsid w:val="00F30C87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9"/>
    <w:qFormat/>
    <w:rsid w:val="00F30C8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9"/>
    <w:qFormat/>
    <w:rsid w:val="00F30C8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9"/>
    <w:qFormat/>
    <w:rsid w:val="00F30C8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aliases w:val="h9,heading9"/>
    <w:basedOn w:val="Normln"/>
    <w:next w:val="Normln"/>
    <w:link w:val="Nadpis9Char"/>
    <w:uiPriority w:val="99"/>
    <w:qFormat/>
    <w:rsid w:val="00F30C87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33342C"/>
    <w:rPr>
      <w:rFonts w:ascii="Arial" w:hAnsi="Arial" w:cs="Tahoma"/>
      <w:b/>
      <w:bCs/>
      <w:caps/>
      <w:sz w:val="22"/>
      <w:szCs w:val="24"/>
    </w:rPr>
  </w:style>
  <w:style w:type="character" w:customStyle="1" w:styleId="Nadpis2Char">
    <w:name w:val="Nadpis 2 Char"/>
    <w:link w:val="Nadpis2"/>
    <w:locked/>
    <w:rsid w:val="0033342C"/>
    <w:rPr>
      <w:rFonts w:ascii="Arial" w:hAnsi="Arial" w:cs="Tahoma"/>
      <w:bCs/>
    </w:rPr>
  </w:style>
  <w:style w:type="character" w:customStyle="1" w:styleId="Nadpis3Char">
    <w:name w:val="Nadpis 3 Char"/>
    <w:aliases w:val="Nadpis 3 Char Char Char,Nadpis 3 Char1 Char1,Nadpis 3 Char1 Char Char"/>
    <w:link w:val="Nadpis3"/>
    <w:locked/>
    <w:rsid w:val="0036695E"/>
    <w:rPr>
      <w:rFonts w:ascii="Arial" w:hAnsi="Arial" w:cs="Tahoma"/>
    </w:rPr>
  </w:style>
  <w:style w:type="character" w:customStyle="1" w:styleId="Nadpis4Char">
    <w:name w:val="Nadpis 4 Char"/>
    <w:link w:val="Nadpis4"/>
    <w:uiPriority w:val="99"/>
    <w:locked/>
    <w:rsid w:val="0036695E"/>
    <w:rPr>
      <w:rFonts w:ascii="Arial" w:hAnsi="Arial" w:cs="Tahoma"/>
      <w:sz w:val="18"/>
      <w:szCs w:val="18"/>
    </w:rPr>
  </w:style>
  <w:style w:type="character" w:customStyle="1" w:styleId="Nadpis5Char">
    <w:name w:val="Nadpis 5 Char"/>
    <w:link w:val="Nadpis5"/>
    <w:uiPriority w:val="99"/>
    <w:locked/>
    <w:rsid w:val="0036695E"/>
    <w:rPr>
      <w:rFonts w:ascii="Arial" w:hAnsi="Arial" w:cs="Tahoma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uiPriority w:val="99"/>
    <w:locked/>
    <w:rsid w:val="0036695E"/>
    <w:rPr>
      <w:rFonts w:ascii="Arial" w:hAnsi="Arial" w:cs="Tahoma"/>
      <w:b/>
      <w:bCs/>
      <w:sz w:val="22"/>
      <w:szCs w:val="22"/>
    </w:rPr>
  </w:style>
  <w:style w:type="character" w:customStyle="1" w:styleId="Nadpis7Char">
    <w:name w:val="Nadpis 7 Char"/>
    <w:link w:val="Nadpis7"/>
    <w:uiPriority w:val="99"/>
    <w:locked/>
    <w:rsid w:val="0036695E"/>
    <w:rPr>
      <w:rFonts w:ascii="Arial" w:hAnsi="Arial" w:cs="Tahoma"/>
      <w:sz w:val="24"/>
      <w:szCs w:val="24"/>
    </w:rPr>
  </w:style>
  <w:style w:type="character" w:customStyle="1" w:styleId="Nadpis8Char">
    <w:name w:val="Nadpis 8 Char"/>
    <w:link w:val="Nadpis8"/>
    <w:uiPriority w:val="99"/>
    <w:locked/>
    <w:rsid w:val="0036695E"/>
    <w:rPr>
      <w:rFonts w:ascii="Arial" w:hAnsi="Arial" w:cs="Tahoma"/>
      <w:i/>
      <w:iCs/>
      <w:sz w:val="24"/>
      <w:szCs w:val="24"/>
    </w:rPr>
  </w:style>
  <w:style w:type="character" w:customStyle="1" w:styleId="Nadpis9Char">
    <w:name w:val="Nadpis 9 Char"/>
    <w:aliases w:val="h9 Char,heading9 Char"/>
    <w:link w:val="Nadpis9"/>
    <w:uiPriority w:val="99"/>
    <w:locked/>
    <w:rsid w:val="0036695E"/>
    <w:rPr>
      <w:rFonts w:ascii="Arial" w:hAnsi="Arial" w:cs="Arial"/>
      <w:sz w:val="22"/>
      <w:szCs w:val="22"/>
    </w:rPr>
  </w:style>
  <w:style w:type="paragraph" w:styleId="Zhlav">
    <w:name w:val="header"/>
    <w:basedOn w:val="Normln"/>
    <w:link w:val="ZhlavChar"/>
    <w:rsid w:val="004B3889"/>
    <w:pPr>
      <w:spacing w:before="0" w:line="190" w:lineRule="exact"/>
      <w:jc w:val="right"/>
    </w:pPr>
    <w:rPr>
      <w:sz w:val="15"/>
      <w:szCs w:val="15"/>
    </w:rPr>
  </w:style>
  <w:style w:type="character" w:customStyle="1" w:styleId="ZhlavChar">
    <w:name w:val="Záhlaví Char"/>
    <w:link w:val="Zhlav"/>
    <w:locked/>
    <w:rsid w:val="0036695E"/>
    <w:rPr>
      <w:rFonts w:ascii="Tahoma" w:hAnsi="Tahoma" w:cs="Tahoma"/>
      <w:sz w:val="20"/>
      <w:szCs w:val="20"/>
    </w:rPr>
  </w:style>
  <w:style w:type="paragraph" w:customStyle="1" w:styleId="Pedmtdokumentu">
    <w:name w:val="Předmět dokumentu"/>
    <w:basedOn w:val="Normln"/>
    <w:rsid w:val="004B3889"/>
    <w:rPr>
      <w:b/>
      <w:bCs/>
      <w:sz w:val="22"/>
      <w:szCs w:val="22"/>
    </w:rPr>
  </w:style>
  <w:style w:type="paragraph" w:styleId="Zpat">
    <w:name w:val="footer"/>
    <w:basedOn w:val="Normln"/>
    <w:link w:val="ZpatChar"/>
    <w:uiPriority w:val="99"/>
    <w:rsid w:val="00DC79F6"/>
    <w:pPr>
      <w:tabs>
        <w:tab w:val="left" w:pos="737"/>
        <w:tab w:val="left" w:pos="8278"/>
      </w:tabs>
    </w:pPr>
  </w:style>
  <w:style w:type="character" w:customStyle="1" w:styleId="ZpatChar">
    <w:name w:val="Zápatí Char"/>
    <w:link w:val="Zpat"/>
    <w:uiPriority w:val="99"/>
    <w:locked/>
    <w:rsid w:val="00DC79F6"/>
    <w:rPr>
      <w:rFonts w:ascii="Arial" w:hAnsi="Arial" w:cs="Tahoma"/>
      <w:sz w:val="20"/>
      <w:szCs w:val="20"/>
    </w:rPr>
  </w:style>
  <w:style w:type="paragraph" w:customStyle="1" w:styleId="slodokumentu">
    <w:name w:val="Číslo dokumentu"/>
    <w:basedOn w:val="Normln"/>
    <w:rsid w:val="004B3889"/>
    <w:rPr>
      <w:sz w:val="36"/>
      <w:szCs w:val="36"/>
    </w:rPr>
  </w:style>
  <w:style w:type="paragraph" w:styleId="Obsah1">
    <w:name w:val="toc 1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  <w:spacing w:before="240"/>
    </w:pPr>
    <w:rPr>
      <w:b/>
      <w:bCs/>
      <w:noProof/>
      <w:sz w:val="24"/>
      <w:szCs w:val="24"/>
    </w:rPr>
  </w:style>
  <w:style w:type="paragraph" w:styleId="Hlavikaobsahu">
    <w:name w:val="toa heading"/>
    <w:basedOn w:val="Normln"/>
    <w:next w:val="Normln"/>
    <w:semiHidden/>
    <w:rsid w:val="004B3889"/>
    <w:rPr>
      <w:b/>
      <w:bCs/>
      <w:sz w:val="24"/>
      <w:szCs w:val="24"/>
    </w:rPr>
  </w:style>
  <w:style w:type="paragraph" w:customStyle="1" w:styleId="datum">
    <w:name w:val="datum"/>
    <w:basedOn w:val="Normln"/>
    <w:rsid w:val="004B3889"/>
    <w:rPr>
      <w:sz w:val="22"/>
      <w:szCs w:val="22"/>
    </w:rPr>
  </w:style>
  <w:style w:type="paragraph" w:customStyle="1" w:styleId="nazevdokumentu">
    <w:name w:val="nazev_dokumentu"/>
    <w:basedOn w:val="Normln"/>
    <w:rsid w:val="004B3889"/>
    <w:pPr>
      <w:spacing w:line="528" w:lineRule="exact"/>
    </w:pPr>
    <w:rPr>
      <w:b/>
      <w:bCs/>
      <w:sz w:val="44"/>
      <w:szCs w:val="44"/>
    </w:rPr>
  </w:style>
  <w:style w:type="character" w:customStyle="1" w:styleId="zvraznn">
    <w:name w:val="zvýraznění"/>
    <w:uiPriority w:val="99"/>
    <w:rsid w:val="004B3889"/>
    <w:rPr>
      <w:rFonts w:ascii="Tahoma" w:hAnsi="Tahoma" w:cs="Tahoma"/>
      <w:color w:val="0066B3"/>
    </w:rPr>
  </w:style>
  <w:style w:type="paragraph" w:customStyle="1" w:styleId="vodntexty">
    <w:name w:val="Úvodní texty"/>
    <w:basedOn w:val="Normln"/>
    <w:rsid w:val="004B3889"/>
    <w:pPr>
      <w:spacing w:before="0"/>
    </w:pPr>
    <w:rPr>
      <w:sz w:val="22"/>
      <w:szCs w:val="22"/>
    </w:rPr>
  </w:style>
  <w:style w:type="paragraph" w:customStyle="1" w:styleId="Odrky">
    <w:name w:val="Odrážky"/>
    <w:basedOn w:val="Normln"/>
    <w:rsid w:val="004B3889"/>
    <w:pPr>
      <w:numPr>
        <w:numId w:val="1"/>
      </w:numPr>
      <w:tabs>
        <w:tab w:val="clear" w:pos="360"/>
        <w:tab w:val="left" w:pos="284"/>
      </w:tabs>
      <w:spacing w:before="0"/>
    </w:pPr>
  </w:style>
  <w:style w:type="paragraph" w:customStyle="1" w:styleId="spolenost">
    <w:name w:val="společnost"/>
    <w:basedOn w:val="Normln"/>
    <w:rsid w:val="004B3889"/>
    <w:pPr>
      <w:spacing w:before="0"/>
    </w:pPr>
    <w:rPr>
      <w:sz w:val="36"/>
      <w:szCs w:val="36"/>
    </w:rPr>
  </w:style>
  <w:style w:type="character" w:customStyle="1" w:styleId="Tun">
    <w:name w:val="Tučné"/>
    <w:uiPriority w:val="99"/>
    <w:rsid w:val="004B3889"/>
    <w:rPr>
      <w:rFonts w:cs="Times New Roman"/>
      <w:b/>
      <w:bCs/>
    </w:rPr>
  </w:style>
  <w:style w:type="paragraph" w:styleId="Obsah2">
    <w:name w:val="toc 2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b/>
      <w:bCs/>
      <w:noProof/>
    </w:rPr>
  </w:style>
  <w:style w:type="paragraph" w:styleId="Obsah3">
    <w:name w:val="toc 3"/>
    <w:basedOn w:val="Normln"/>
    <w:next w:val="Normln"/>
    <w:autoRedefine/>
    <w:uiPriority w:val="39"/>
    <w:rsid w:val="004B3889"/>
    <w:pPr>
      <w:tabs>
        <w:tab w:val="left" w:pos="680"/>
        <w:tab w:val="right" w:leader="underscore" w:pos="9344"/>
      </w:tabs>
    </w:pPr>
    <w:rPr>
      <w:noProof/>
    </w:rPr>
  </w:style>
  <w:style w:type="character" w:customStyle="1" w:styleId="Normlnpsmo">
    <w:name w:val="Normální písmo"/>
    <w:uiPriority w:val="99"/>
    <w:rsid w:val="004B3889"/>
    <w:rPr>
      <w:rFonts w:cs="Times New Roman"/>
    </w:rPr>
  </w:style>
  <w:style w:type="character" w:styleId="Hypertextovodkaz">
    <w:name w:val="Hyperlink"/>
    <w:uiPriority w:val="99"/>
    <w:rsid w:val="00094890"/>
    <w:rPr>
      <w:rFonts w:ascii="Arial" w:hAnsi="Arial" w:cs="Tahoma"/>
      <w:color w:val="0066B3"/>
      <w:u w:val="single"/>
    </w:rPr>
  </w:style>
  <w:style w:type="character" w:styleId="Sledovanodkaz">
    <w:name w:val="FollowedHyperlink"/>
    <w:rsid w:val="004B3889"/>
    <w:rPr>
      <w:rFonts w:cs="Times New Roman"/>
      <w:color w:val="800080"/>
      <w:u w:val="single"/>
    </w:rPr>
  </w:style>
  <w:style w:type="paragraph" w:styleId="Obsah4">
    <w:name w:val="toc 4"/>
    <w:basedOn w:val="Normln"/>
    <w:next w:val="Normln"/>
    <w:autoRedefine/>
    <w:uiPriority w:val="39"/>
    <w:rsid w:val="004B3889"/>
    <w:pPr>
      <w:spacing w:before="0"/>
      <w:ind w:left="720"/>
    </w:pPr>
    <w:rPr>
      <w:sz w:val="24"/>
      <w:szCs w:val="24"/>
    </w:rPr>
  </w:style>
  <w:style w:type="paragraph" w:styleId="Obsah5">
    <w:name w:val="toc 5"/>
    <w:basedOn w:val="Normln"/>
    <w:next w:val="Normln"/>
    <w:autoRedefine/>
    <w:uiPriority w:val="39"/>
    <w:rsid w:val="004B3889"/>
    <w:pPr>
      <w:spacing w:before="0"/>
      <w:ind w:left="960"/>
    </w:pPr>
    <w:rPr>
      <w:sz w:val="24"/>
      <w:szCs w:val="24"/>
    </w:rPr>
  </w:style>
  <w:style w:type="paragraph" w:styleId="Obsah6">
    <w:name w:val="toc 6"/>
    <w:basedOn w:val="Normln"/>
    <w:next w:val="Normln"/>
    <w:autoRedefine/>
    <w:uiPriority w:val="39"/>
    <w:rsid w:val="004B3889"/>
    <w:pPr>
      <w:spacing w:before="0"/>
      <w:ind w:left="1200"/>
    </w:pPr>
    <w:rPr>
      <w:sz w:val="24"/>
      <w:szCs w:val="24"/>
    </w:rPr>
  </w:style>
  <w:style w:type="paragraph" w:styleId="Obsah7">
    <w:name w:val="toc 7"/>
    <w:basedOn w:val="Normln"/>
    <w:next w:val="Normln"/>
    <w:autoRedefine/>
    <w:uiPriority w:val="39"/>
    <w:rsid w:val="004B3889"/>
    <w:pPr>
      <w:spacing w:before="0"/>
      <w:ind w:left="1440"/>
    </w:pPr>
    <w:rPr>
      <w:sz w:val="24"/>
      <w:szCs w:val="24"/>
    </w:rPr>
  </w:style>
  <w:style w:type="paragraph" w:styleId="Obsah8">
    <w:name w:val="toc 8"/>
    <w:basedOn w:val="Normln"/>
    <w:next w:val="Normln"/>
    <w:autoRedefine/>
    <w:uiPriority w:val="39"/>
    <w:rsid w:val="004B3889"/>
    <w:pPr>
      <w:spacing w:before="0"/>
      <w:ind w:left="1680"/>
    </w:pPr>
    <w:rPr>
      <w:sz w:val="24"/>
      <w:szCs w:val="24"/>
    </w:rPr>
  </w:style>
  <w:style w:type="paragraph" w:styleId="Obsah9">
    <w:name w:val="toc 9"/>
    <w:basedOn w:val="Normln"/>
    <w:next w:val="Normln"/>
    <w:autoRedefine/>
    <w:uiPriority w:val="39"/>
    <w:rsid w:val="004B3889"/>
    <w:pPr>
      <w:spacing w:before="0"/>
      <w:ind w:left="1920"/>
    </w:pPr>
    <w:rPr>
      <w:sz w:val="24"/>
      <w:szCs w:val="24"/>
    </w:rPr>
  </w:style>
  <w:style w:type="paragraph" w:customStyle="1" w:styleId="odrky0">
    <w:name w:val="odrážky"/>
    <w:basedOn w:val="Normln"/>
    <w:rsid w:val="004B3889"/>
    <w:pPr>
      <w:numPr>
        <w:numId w:val="3"/>
      </w:numPr>
    </w:pPr>
    <w:rPr>
      <w:rFonts w:cs="Arial"/>
    </w:rPr>
  </w:style>
  <w:style w:type="paragraph" w:styleId="Nzev">
    <w:name w:val="Title"/>
    <w:basedOn w:val="Normln"/>
    <w:link w:val="NzevChar"/>
    <w:qFormat/>
    <w:rsid w:val="00BB2E10"/>
    <w:pPr>
      <w:spacing w:after="120"/>
      <w:jc w:val="center"/>
    </w:pPr>
    <w:rPr>
      <w:b/>
      <w:bCs/>
      <w:sz w:val="36"/>
      <w:szCs w:val="36"/>
    </w:rPr>
  </w:style>
  <w:style w:type="character" w:customStyle="1" w:styleId="NzevChar">
    <w:name w:val="Název Char"/>
    <w:link w:val="Nzev"/>
    <w:locked/>
    <w:rsid w:val="00BB2E10"/>
    <w:rPr>
      <w:rFonts w:ascii="Arial" w:hAnsi="Arial" w:cs="Tahoma"/>
      <w:b/>
      <w:bCs/>
      <w:sz w:val="36"/>
      <w:szCs w:val="36"/>
    </w:rPr>
  </w:style>
  <w:style w:type="paragraph" w:customStyle="1" w:styleId="Nadpis">
    <w:name w:val="Nadpis"/>
    <w:rsid w:val="0061523D"/>
    <w:pPr>
      <w:spacing w:before="120"/>
      <w:ind w:left="425"/>
      <w:jc w:val="right"/>
    </w:pPr>
    <w:rPr>
      <w:rFonts w:ascii="Arial" w:hAnsi="Arial" w:cs="Tahoma"/>
      <w:caps/>
    </w:rPr>
  </w:style>
  <w:style w:type="paragraph" w:customStyle="1" w:styleId="Normal6pt">
    <w:name w:val="Normal+6pt"/>
    <w:basedOn w:val="Normln"/>
    <w:rsid w:val="004B3889"/>
    <w:rPr>
      <w:rFonts w:cs="Arial"/>
      <w:sz w:val="22"/>
      <w:szCs w:val="22"/>
    </w:rPr>
  </w:style>
  <w:style w:type="paragraph" w:customStyle="1" w:styleId="Nadpisvcenovtabulce">
    <w:name w:val="Nadpis v cenové tabulce"/>
    <w:basedOn w:val="Normln"/>
    <w:autoRedefine/>
    <w:rsid w:val="004B3889"/>
    <w:rPr>
      <w:rFonts w:cs="Arial"/>
      <w:b/>
      <w:bCs/>
      <w:caps/>
      <w:color w:val="0000FF"/>
      <w:sz w:val="22"/>
      <w:szCs w:val="22"/>
    </w:rPr>
  </w:style>
  <w:style w:type="paragraph" w:customStyle="1" w:styleId="Nadpissloupcevcenovtabulce1">
    <w:name w:val="Nadpis sloupce v cenové tabulce1"/>
    <w:basedOn w:val="Normln"/>
    <w:autoRedefine/>
    <w:rsid w:val="004B3889"/>
    <w:pPr>
      <w:jc w:val="center"/>
    </w:pPr>
    <w:rPr>
      <w:rFonts w:cs="Arial"/>
      <w:b/>
      <w:bCs/>
      <w:sz w:val="18"/>
      <w:szCs w:val="18"/>
    </w:rPr>
  </w:style>
  <w:style w:type="paragraph" w:customStyle="1" w:styleId="Textvcenovtabulce1">
    <w:name w:val="Text v cenové tabulce1"/>
    <w:basedOn w:val="Normln"/>
    <w:next w:val="Normln"/>
    <w:autoRedefine/>
    <w:rsid w:val="004B3889"/>
    <w:pPr>
      <w:jc w:val="center"/>
    </w:pPr>
    <w:rPr>
      <w:rFonts w:cs="Arial"/>
      <w:color w:val="000000"/>
      <w:sz w:val="16"/>
      <w:szCs w:val="16"/>
    </w:rPr>
  </w:style>
  <w:style w:type="paragraph" w:customStyle="1" w:styleId="Nadpissloupcevcenovtabulce2">
    <w:name w:val="Nadpis sloupce v cenové tabulce2"/>
    <w:basedOn w:val="Nadpissloupcevcenovtabulce1"/>
    <w:rsid w:val="004B3889"/>
    <w:pPr>
      <w:jc w:val="left"/>
    </w:pPr>
  </w:style>
  <w:style w:type="paragraph" w:customStyle="1" w:styleId="Normlnsodrkou">
    <w:name w:val="Normální s odrážkou"/>
    <w:basedOn w:val="Normln"/>
    <w:rsid w:val="004B3889"/>
    <w:pPr>
      <w:numPr>
        <w:numId w:val="4"/>
      </w:numPr>
    </w:pPr>
    <w:rPr>
      <w:sz w:val="22"/>
      <w:szCs w:val="22"/>
    </w:rPr>
  </w:style>
  <w:style w:type="paragraph" w:customStyle="1" w:styleId="xl27">
    <w:name w:val="xl27"/>
    <w:basedOn w:val="Normln"/>
    <w:rsid w:val="004B3889"/>
    <w:pPr>
      <w:spacing w:before="100" w:beforeAutospacing="1" w:after="100" w:afterAutospacing="1"/>
    </w:pPr>
    <w:rPr>
      <w:rFonts w:cs="Arial"/>
      <w:sz w:val="16"/>
      <w:szCs w:val="16"/>
    </w:rPr>
  </w:style>
  <w:style w:type="paragraph" w:customStyle="1" w:styleId="Normlntext">
    <w:name w:val="Normální text"/>
    <w:aliases w:val="3.úroveň"/>
    <w:basedOn w:val="Normln"/>
    <w:rsid w:val="004B3889"/>
    <w:pPr>
      <w:spacing w:before="0"/>
      <w:ind w:left="917" w:hanging="737"/>
    </w:pPr>
    <w:rPr>
      <w:rFonts w:cs="Arial"/>
    </w:rPr>
  </w:style>
  <w:style w:type="paragraph" w:customStyle="1" w:styleId="Normal4rove">
    <w:name w:val="Normal 4.úroveň"/>
    <w:basedOn w:val="Normln"/>
    <w:rsid w:val="004B3889"/>
    <w:pPr>
      <w:spacing w:before="0"/>
      <w:ind w:left="1021" w:hanging="1021"/>
    </w:pPr>
    <w:rPr>
      <w:rFonts w:cs="Arial"/>
    </w:rPr>
  </w:style>
  <w:style w:type="paragraph" w:customStyle="1" w:styleId="VELKYNADPIS">
    <w:name w:val="VELKY NADPIS"/>
    <w:basedOn w:val="Nadpis1"/>
    <w:rsid w:val="004B3889"/>
    <w:rPr>
      <w:sz w:val="28"/>
      <w:szCs w:val="28"/>
    </w:rPr>
  </w:style>
  <w:style w:type="paragraph" w:customStyle="1" w:styleId="NAD">
    <w:name w:val="NAD"/>
    <w:basedOn w:val="Normln"/>
    <w:rsid w:val="004B3889"/>
    <w:rPr>
      <w:b/>
      <w:bCs/>
      <w:sz w:val="28"/>
      <w:szCs w:val="28"/>
    </w:rPr>
  </w:style>
  <w:style w:type="paragraph" w:customStyle="1" w:styleId="YGJYGJYGJJG">
    <w:name w:val="YGJYGJYGJJG"/>
    <w:basedOn w:val="Normln"/>
    <w:rsid w:val="004B3889"/>
    <w:rPr>
      <w:b/>
      <w:bCs/>
      <w:sz w:val="28"/>
      <w:szCs w:val="28"/>
    </w:rPr>
  </w:style>
  <w:style w:type="paragraph" w:customStyle="1" w:styleId="Styl1">
    <w:name w:val="Styl1"/>
    <w:basedOn w:val="Nadpis3"/>
    <w:rsid w:val="004B3889"/>
    <w:pPr>
      <w:numPr>
        <w:ilvl w:val="0"/>
        <w:numId w:val="0"/>
      </w:numPr>
      <w:spacing w:before="120" w:after="0"/>
      <w:ind w:left="737" w:hanging="737"/>
    </w:pPr>
    <w:rPr>
      <w:b/>
      <w:bCs/>
      <w:sz w:val="22"/>
      <w:szCs w:val="22"/>
    </w:rPr>
  </w:style>
  <w:style w:type="paragraph" w:customStyle="1" w:styleId="NormlnstedVlevo-025cmVpravo-0cm">
    <w:name w:val="Normální střed Vlevo:  -025 cm Vpravo:  -0 cm"/>
    <w:basedOn w:val="Normln"/>
    <w:uiPriority w:val="99"/>
    <w:rsid w:val="005F7766"/>
    <w:pPr>
      <w:ind w:left="-142" w:right="-1"/>
      <w:jc w:val="center"/>
    </w:pPr>
  </w:style>
  <w:style w:type="paragraph" w:customStyle="1" w:styleId="NormlnVpravo031cmPed36bZa72b">
    <w:name w:val="Normální Vpravo:  031 cm Před:  36 b. Za:  72 b."/>
    <w:basedOn w:val="Normln"/>
    <w:uiPriority w:val="99"/>
    <w:rsid w:val="005F7766"/>
    <w:pPr>
      <w:spacing w:before="720" w:after="1440"/>
      <w:ind w:right="176"/>
    </w:pPr>
  </w:style>
  <w:style w:type="paragraph" w:customStyle="1" w:styleId="Nadpis214bTun">
    <w:name w:val="Nadpis2 14 b. Tučné"/>
    <w:basedOn w:val="Normln"/>
    <w:link w:val="Nadpis214bTunChar"/>
    <w:uiPriority w:val="99"/>
    <w:rsid w:val="00E61FE1"/>
    <w:pPr>
      <w:spacing w:before="0" w:after="360"/>
      <w:jc w:val="center"/>
    </w:pPr>
    <w:rPr>
      <w:b/>
      <w:bCs/>
      <w:sz w:val="36"/>
      <w:szCs w:val="36"/>
    </w:rPr>
  </w:style>
  <w:style w:type="paragraph" w:customStyle="1" w:styleId="NormlnTunPed18b">
    <w:name w:val="Normální Tučné Před:  18 b."/>
    <w:basedOn w:val="Normln"/>
    <w:uiPriority w:val="99"/>
    <w:rsid w:val="00E61FE1"/>
    <w:pPr>
      <w:spacing w:before="360"/>
      <w:jc w:val="center"/>
    </w:pPr>
    <w:rPr>
      <w:b/>
      <w:bCs/>
    </w:rPr>
  </w:style>
  <w:style w:type="character" w:customStyle="1" w:styleId="Nadpis214bTunChar">
    <w:name w:val="Nadpis2 14 b. Tučné Char"/>
    <w:link w:val="Nadpis214bTun"/>
    <w:uiPriority w:val="99"/>
    <w:locked/>
    <w:rsid w:val="00E61FE1"/>
    <w:rPr>
      <w:rFonts w:ascii="Tahoma" w:hAnsi="Tahoma" w:cs="Tahoma"/>
      <w:b/>
      <w:bCs/>
      <w:sz w:val="36"/>
      <w:szCs w:val="36"/>
      <w:lang w:val="cs-CZ" w:eastAsia="cs-CZ"/>
    </w:rPr>
  </w:style>
  <w:style w:type="table" w:styleId="Mkatabulky">
    <w:name w:val="Table Grid"/>
    <w:basedOn w:val="Normlntabulka"/>
    <w:rsid w:val="00765F0E"/>
    <w:pPr>
      <w:spacing w:before="120"/>
    </w:pPr>
    <w:rPr>
      <w:rFonts w:ascii="Tahoma" w:hAnsi="Tahoma" w:cs="Tahom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rmlnzvraznn">
    <w:name w:val="normální zvýraznění"/>
    <w:rsid w:val="00094890"/>
    <w:rPr>
      <w:rFonts w:ascii="Arial" w:hAnsi="Arial" w:cs="Tahoma"/>
      <w:color w:val="0066B3"/>
    </w:rPr>
  </w:style>
  <w:style w:type="character" w:styleId="Odkaznakoment">
    <w:name w:val="annotation reference"/>
    <w:semiHidden/>
    <w:rsid w:val="002465D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2465D0"/>
  </w:style>
  <w:style w:type="character" w:customStyle="1" w:styleId="TextkomenteChar">
    <w:name w:val="Text komentáře Char"/>
    <w:link w:val="Textkomente"/>
    <w:uiPriority w:val="99"/>
    <w:semiHidden/>
    <w:locked/>
    <w:rsid w:val="0036695E"/>
    <w:rPr>
      <w:rFonts w:ascii="Tahoma" w:hAnsi="Tahoma" w:cs="Tahom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2465D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36695E"/>
    <w:rPr>
      <w:rFonts w:ascii="Tahoma" w:hAnsi="Tahoma" w:cs="Tahoma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2465D0"/>
    <w:rPr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36695E"/>
    <w:rPr>
      <w:rFonts w:cs="Times New Roman"/>
      <w:sz w:val="2"/>
    </w:rPr>
  </w:style>
  <w:style w:type="paragraph" w:styleId="Zkladntext">
    <w:name w:val="Body Text"/>
    <w:basedOn w:val="Normln"/>
    <w:link w:val="ZkladntextChar"/>
    <w:rsid w:val="00094890"/>
    <w:pPr>
      <w:spacing w:before="0" w:after="120"/>
    </w:pPr>
    <w:rPr>
      <w:sz w:val="24"/>
      <w:szCs w:val="24"/>
    </w:rPr>
  </w:style>
  <w:style w:type="character" w:customStyle="1" w:styleId="ZkladntextChar">
    <w:name w:val="Základní text Char"/>
    <w:link w:val="Zkladntext"/>
    <w:locked/>
    <w:rsid w:val="00094890"/>
    <w:rPr>
      <w:rFonts w:ascii="Arial" w:hAnsi="Arial" w:cs="Tahoma"/>
      <w:sz w:val="24"/>
      <w:szCs w:val="24"/>
    </w:rPr>
  </w:style>
  <w:style w:type="paragraph" w:customStyle="1" w:styleId="mezinadpiskurzva">
    <w:name w:val="mezinadpis_kurzíva"/>
    <w:basedOn w:val="Normln"/>
    <w:uiPriority w:val="99"/>
    <w:rsid w:val="002846BB"/>
    <w:pPr>
      <w:spacing w:before="240" w:after="240"/>
    </w:pPr>
    <w:rPr>
      <w:rFonts w:cs="Arial"/>
      <w:b/>
      <w:bCs/>
      <w:i/>
      <w:iCs/>
    </w:rPr>
  </w:style>
  <w:style w:type="paragraph" w:customStyle="1" w:styleId="NormlnPed12b">
    <w:name w:val="Normální Před:  12 b."/>
    <w:basedOn w:val="Normln"/>
    <w:rsid w:val="00C80018"/>
    <w:pPr>
      <w:spacing w:before="240" w:line="360" w:lineRule="auto"/>
    </w:pPr>
    <w:rPr>
      <w:rFonts w:cs="Times New Roman"/>
    </w:rPr>
  </w:style>
  <w:style w:type="paragraph" w:customStyle="1" w:styleId="NormlnPed24b">
    <w:name w:val="Normální Před:  24 b."/>
    <w:basedOn w:val="Normln"/>
    <w:rsid w:val="00C80018"/>
    <w:pPr>
      <w:spacing w:before="480"/>
    </w:pPr>
    <w:rPr>
      <w:rFonts w:cs="Times New Roman"/>
    </w:rPr>
  </w:style>
  <w:style w:type="paragraph" w:customStyle="1" w:styleId="NormlnPed54b">
    <w:name w:val="Normální Před:  54 b."/>
    <w:basedOn w:val="Normln"/>
    <w:rsid w:val="00C80018"/>
    <w:pPr>
      <w:spacing w:before="1080"/>
    </w:pPr>
    <w:rPr>
      <w:rFonts w:cs="Times New Roman"/>
    </w:rPr>
  </w:style>
  <w:style w:type="character" w:customStyle="1" w:styleId="NormlnPodtren">
    <w:name w:val="Normální Podtržení"/>
    <w:rsid w:val="00C80018"/>
    <w:rPr>
      <w:rFonts w:ascii="Tahoma" w:hAnsi="Tahoma"/>
      <w:sz w:val="20"/>
      <w:u w:val="single"/>
    </w:rPr>
  </w:style>
  <w:style w:type="paragraph" w:customStyle="1" w:styleId="Normlndkovn15dku">
    <w:name w:val="Normální Řádkování:  15 řádku"/>
    <w:basedOn w:val="Normln"/>
    <w:rsid w:val="00C80018"/>
    <w:pPr>
      <w:spacing w:line="360" w:lineRule="auto"/>
    </w:pPr>
    <w:rPr>
      <w:rFonts w:cs="Times New Roman"/>
    </w:rPr>
  </w:style>
  <w:style w:type="character" w:customStyle="1" w:styleId="Normlnedozelen">
    <w:name w:val="Normální Šedozelená"/>
    <w:rsid w:val="00C80018"/>
    <w:rPr>
      <w:color w:val="008080"/>
    </w:rPr>
  </w:style>
  <w:style w:type="paragraph" w:customStyle="1" w:styleId="nadpis0">
    <w:name w:val="nadpis+"/>
    <w:basedOn w:val="Normln"/>
    <w:rsid w:val="00C80018"/>
    <w:pPr>
      <w:tabs>
        <w:tab w:val="left" w:pos="737"/>
        <w:tab w:val="left" w:pos="8278"/>
      </w:tabs>
      <w:spacing w:before="2520"/>
      <w:ind w:firstLine="4140"/>
    </w:pPr>
    <w:rPr>
      <w:rFonts w:cs="Times New Roman"/>
      <w:b/>
      <w:bCs/>
      <w:sz w:val="44"/>
    </w:rPr>
  </w:style>
  <w:style w:type="paragraph" w:customStyle="1" w:styleId="nadpisa">
    <w:name w:val="nadpis++"/>
    <w:basedOn w:val="NormlnPed54b"/>
    <w:rsid w:val="00C80018"/>
    <w:pPr>
      <w:ind w:firstLine="4140"/>
    </w:pPr>
    <w:rPr>
      <w:b/>
      <w:bCs/>
      <w:sz w:val="44"/>
    </w:rPr>
  </w:style>
  <w:style w:type="character" w:customStyle="1" w:styleId="normalnTunedozelen">
    <w:name w:val="normalní Tučné Šedozelená"/>
    <w:rsid w:val="00C80018"/>
    <w:rPr>
      <w:rFonts w:ascii="Tahoma" w:hAnsi="Tahoma"/>
      <w:b/>
      <w:color w:val="008080"/>
      <w:sz w:val="20"/>
    </w:rPr>
  </w:style>
  <w:style w:type="paragraph" w:customStyle="1" w:styleId="StylNormlnPed12bVlevo375cm">
    <w:name w:val="Styl Normální Před:  12 b. + Vlevo:  375 cm"/>
    <w:basedOn w:val="NormlnPed12b"/>
    <w:rsid w:val="00C80018"/>
    <w:pPr>
      <w:spacing w:before="120" w:after="240"/>
      <w:ind w:left="2126"/>
    </w:pPr>
  </w:style>
  <w:style w:type="paragraph" w:styleId="Odstavecseseznamem">
    <w:name w:val="List Paragraph"/>
    <w:basedOn w:val="Normln"/>
    <w:link w:val="OdstavecseseznamemChar"/>
    <w:uiPriority w:val="99"/>
    <w:qFormat/>
    <w:rsid w:val="00C80018"/>
    <w:pPr>
      <w:spacing w:before="0"/>
      <w:ind w:left="720"/>
      <w:contextualSpacing/>
    </w:pPr>
    <w:rPr>
      <w:rFonts w:cs="Times New Roman"/>
    </w:rPr>
  </w:style>
  <w:style w:type="character" w:customStyle="1" w:styleId="A3">
    <w:name w:val="A3"/>
    <w:uiPriority w:val="99"/>
    <w:rsid w:val="00C80018"/>
    <w:rPr>
      <w:color w:val="000000"/>
      <w:sz w:val="18"/>
    </w:rPr>
  </w:style>
  <w:style w:type="paragraph" w:customStyle="1" w:styleId="Pa2">
    <w:name w:val="Pa2"/>
    <w:basedOn w:val="Normln"/>
    <w:next w:val="Normln"/>
    <w:uiPriority w:val="99"/>
    <w:rsid w:val="00C80018"/>
    <w:pPr>
      <w:autoSpaceDE w:val="0"/>
      <w:autoSpaceDN w:val="0"/>
      <w:adjustRightInd w:val="0"/>
      <w:spacing w:before="0" w:line="241" w:lineRule="atLeast"/>
    </w:pPr>
    <w:rPr>
      <w:rFonts w:ascii="OKGOFB+UniversCE-Light" w:hAnsi="OKGOFB+UniversCE-Light" w:cs="Times New Roman"/>
      <w:sz w:val="24"/>
      <w:szCs w:val="24"/>
    </w:rPr>
  </w:style>
  <w:style w:type="character" w:customStyle="1" w:styleId="A6">
    <w:name w:val="A6"/>
    <w:uiPriority w:val="99"/>
    <w:rsid w:val="00C80018"/>
    <w:rPr>
      <w:color w:val="000000"/>
      <w:sz w:val="16"/>
    </w:rPr>
  </w:style>
  <w:style w:type="paragraph" w:customStyle="1" w:styleId="Default">
    <w:name w:val="Default"/>
    <w:rsid w:val="00C80018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4">
    <w:name w:val="A4"/>
    <w:uiPriority w:val="99"/>
    <w:rsid w:val="00C80018"/>
    <w:rPr>
      <w:color w:val="000000"/>
      <w:sz w:val="18"/>
    </w:rPr>
  </w:style>
  <w:style w:type="character" w:customStyle="1" w:styleId="para1">
    <w:name w:val="para1"/>
    <w:rsid w:val="00C80018"/>
    <w:rPr>
      <w:rFonts w:ascii="Arial" w:hAnsi="Arial"/>
      <w:sz w:val="18"/>
    </w:rPr>
  </w:style>
  <w:style w:type="paragraph" w:customStyle="1" w:styleId="para">
    <w:name w:val="para"/>
    <w:basedOn w:val="Normln"/>
    <w:rsid w:val="00C80018"/>
    <w:pPr>
      <w:spacing w:before="100" w:beforeAutospacing="1" w:after="100" w:afterAutospacing="1"/>
    </w:pPr>
    <w:rPr>
      <w:rFonts w:cs="Arial"/>
      <w:sz w:val="18"/>
      <w:szCs w:val="18"/>
    </w:rPr>
  </w:style>
  <w:style w:type="paragraph" w:styleId="Normlnweb">
    <w:name w:val="Normal (Web)"/>
    <w:basedOn w:val="Normln"/>
    <w:uiPriority w:val="99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extclanek">
    <w:name w:val="text_clanek"/>
    <w:basedOn w:val="Normln"/>
    <w:rsid w:val="00C8001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Zkladntext31">
    <w:name w:val="Základní text 31"/>
    <w:basedOn w:val="Normln"/>
    <w:rsid w:val="00C80018"/>
    <w:pPr>
      <w:suppressAutoHyphens/>
      <w:spacing w:before="0" w:after="120"/>
    </w:pPr>
    <w:rPr>
      <w:rFonts w:cs="Arial"/>
      <w:sz w:val="22"/>
      <w:szCs w:val="22"/>
      <w:lang w:eastAsia="ar-SA"/>
    </w:rPr>
  </w:style>
  <w:style w:type="paragraph" w:customStyle="1" w:styleId="Zkladntext21">
    <w:name w:val="Základní text 21"/>
    <w:basedOn w:val="Normln"/>
    <w:rsid w:val="00C80018"/>
    <w:pPr>
      <w:widowControl w:val="0"/>
      <w:suppressAutoHyphens/>
      <w:spacing w:before="60" w:line="300" w:lineRule="exact"/>
    </w:pPr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C80018"/>
    <w:pPr>
      <w:widowControl w:val="0"/>
      <w:suppressAutoHyphens/>
      <w:spacing w:before="60" w:after="12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Zkladntext2Char">
    <w:name w:val="Základní text 2 Char"/>
    <w:link w:val="Zkladntext2"/>
    <w:locked/>
    <w:rsid w:val="00C80018"/>
    <w:rPr>
      <w:rFonts w:cs="Times New Roman"/>
      <w:sz w:val="24"/>
      <w:szCs w:val="24"/>
    </w:rPr>
  </w:style>
  <w:style w:type="paragraph" w:customStyle="1" w:styleId="Bulet">
    <w:name w:val="Bulet"/>
    <w:basedOn w:val="Normln"/>
    <w:rsid w:val="00C80018"/>
    <w:pPr>
      <w:numPr>
        <w:numId w:val="9"/>
      </w:numPr>
      <w:spacing w:after="60" w:line="300" w:lineRule="exact"/>
    </w:pPr>
    <w:rPr>
      <w:szCs w:val="22"/>
      <w:lang w:eastAsia="en-US"/>
    </w:rPr>
  </w:style>
  <w:style w:type="paragraph" w:customStyle="1" w:styleId="StylNadpis1Arial14b">
    <w:name w:val="Styl Nadpis 1 + Arial 14 b."/>
    <w:basedOn w:val="Nadpis1"/>
    <w:rsid w:val="00C80018"/>
    <w:pPr>
      <w:numPr>
        <w:numId w:val="10"/>
      </w:numPr>
      <w:tabs>
        <w:tab w:val="clear" w:pos="851"/>
        <w:tab w:val="clear" w:pos="1701"/>
        <w:tab w:val="clear" w:pos="2552"/>
      </w:tabs>
      <w:spacing w:after="60" w:line="276" w:lineRule="auto"/>
      <w:ind w:left="357" w:hanging="357"/>
    </w:pPr>
    <w:rPr>
      <w:rFonts w:cs="Cambria"/>
      <w:caps w:val="0"/>
      <w:kern w:val="32"/>
      <w:sz w:val="32"/>
      <w:szCs w:val="32"/>
      <w:lang w:eastAsia="en-US"/>
    </w:rPr>
  </w:style>
  <w:style w:type="paragraph" w:customStyle="1" w:styleId="StylNadpis2Arial1">
    <w:name w:val="Styl Nadpis 2 + Arial1"/>
    <w:basedOn w:val="Nadpis2"/>
    <w:rsid w:val="00C80018"/>
    <w:pPr>
      <w:numPr>
        <w:numId w:val="10"/>
      </w:numPr>
      <w:spacing w:after="60" w:line="276" w:lineRule="auto"/>
    </w:pPr>
    <w:rPr>
      <w:rFonts w:cs="Cambria"/>
      <w:i/>
      <w:iCs/>
      <w:sz w:val="28"/>
      <w:szCs w:val="28"/>
      <w:lang w:eastAsia="en-US"/>
    </w:rPr>
  </w:style>
  <w:style w:type="paragraph" w:customStyle="1" w:styleId="StylNadpis3Arial">
    <w:name w:val="Styl Nadpis 3 + Arial"/>
    <w:basedOn w:val="Nadpis3"/>
    <w:rsid w:val="00C80018"/>
    <w:pPr>
      <w:keepNext/>
      <w:widowControl/>
      <w:numPr>
        <w:numId w:val="10"/>
      </w:numPr>
      <w:spacing w:before="180" w:after="60" w:line="276" w:lineRule="auto"/>
      <w:ind w:left="0" w:firstLine="0"/>
    </w:pPr>
    <w:rPr>
      <w:rFonts w:cs="Cambria"/>
      <w:b/>
      <w:bCs/>
      <w:i/>
      <w:sz w:val="26"/>
      <w:szCs w:val="26"/>
      <w:lang w:eastAsia="en-US"/>
    </w:rPr>
  </w:style>
  <w:style w:type="paragraph" w:customStyle="1" w:styleId="StylStylNadpis4ArialnenTun">
    <w:name w:val="Styl Styl Nadpis 4 + Arial + není Tučné"/>
    <w:basedOn w:val="Normln"/>
    <w:rsid w:val="00C80018"/>
    <w:pPr>
      <w:keepNext/>
      <w:numPr>
        <w:ilvl w:val="3"/>
        <w:numId w:val="10"/>
      </w:numPr>
      <w:spacing w:after="60" w:line="276" w:lineRule="auto"/>
      <w:outlineLvl w:val="3"/>
    </w:pPr>
    <w:rPr>
      <w:rFonts w:cs="Cambria"/>
      <w:i/>
      <w:iCs/>
      <w:sz w:val="24"/>
      <w:szCs w:val="26"/>
      <w:lang w:eastAsia="en-US"/>
    </w:rPr>
  </w:style>
  <w:style w:type="paragraph" w:customStyle="1" w:styleId="Podsystm">
    <w:name w:val="Podsystém"/>
    <w:basedOn w:val="Normln"/>
    <w:next w:val="Zkladntext"/>
    <w:rsid w:val="00C80018"/>
    <w:pPr>
      <w:keepNext/>
      <w:spacing w:after="60"/>
    </w:pPr>
    <w:rPr>
      <w:rFonts w:ascii="Times New Roman" w:hAnsi="Times New Roman" w:cs="Times New Roman"/>
      <w:b/>
      <w:bCs/>
      <w:caps/>
      <w:sz w:val="24"/>
      <w:u w:val="single"/>
    </w:rPr>
  </w:style>
  <w:style w:type="paragraph" w:styleId="Zkladntextodsazen">
    <w:name w:val="Body Text Indent"/>
    <w:basedOn w:val="Normln"/>
    <w:link w:val="ZkladntextodsazenChar"/>
    <w:rsid w:val="00C80018"/>
    <w:pPr>
      <w:spacing w:before="0" w:after="120"/>
      <w:ind w:left="283"/>
    </w:pPr>
    <w:rPr>
      <w:rFonts w:ascii="Times New Roman" w:hAnsi="Times New Roman" w:cs="Times New Roman"/>
    </w:rPr>
  </w:style>
  <w:style w:type="character" w:customStyle="1" w:styleId="ZkladntextodsazenChar">
    <w:name w:val="Základní text odsazený Char"/>
    <w:link w:val="Zkladntextodsazen"/>
    <w:locked/>
    <w:rsid w:val="00C80018"/>
    <w:rPr>
      <w:rFonts w:cs="Times New Roman"/>
      <w:sz w:val="20"/>
      <w:szCs w:val="20"/>
    </w:rPr>
  </w:style>
  <w:style w:type="paragraph" w:customStyle="1" w:styleId="ListBullet1">
    <w:name w:val="List Bullet1"/>
    <w:basedOn w:val="Normln"/>
    <w:rsid w:val="00C80018"/>
    <w:pPr>
      <w:widowControl w:val="0"/>
      <w:tabs>
        <w:tab w:val="left" w:pos="360"/>
      </w:tabs>
      <w:suppressAutoHyphens/>
      <w:autoSpaceDE w:val="0"/>
      <w:spacing w:before="0"/>
      <w:ind w:left="360" w:hanging="360"/>
    </w:pPr>
    <w:rPr>
      <w:rFonts w:cs="Arial"/>
      <w:sz w:val="24"/>
      <w:szCs w:val="24"/>
    </w:rPr>
  </w:style>
  <w:style w:type="paragraph" w:styleId="Titulek">
    <w:name w:val="caption"/>
    <w:basedOn w:val="Normln"/>
    <w:next w:val="Normln"/>
    <w:uiPriority w:val="99"/>
    <w:qFormat/>
    <w:locked/>
    <w:rsid w:val="007F2327"/>
    <w:pPr>
      <w:spacing w:before="0"/>
      <w:jc w:val="center"/>
    </w:pPr>
    <w:rPr>
      <w:rFonts w:cs="Times New Roman"/>
      <w:b/>
      <w:bCs/>
    </w:rPr>
  </w:style>
  <w:style w:type="character" w:customStyle="1" w:styleId="Pkaz">
    <w:name w:val="Příkaz"/>
    <w:rsid w:val="00C80018"/>
    <w:rPr>
      <w:i/>
    </w:rPr>
  </w:style>
  <w:style w:type="character" w:customStyle="1" w:styleId="Citace1">
    <w:name w:val="Citace1"/>
    <w:rsid w:val="00C80018"/>
    <w:rPr>
      <w:b/>
    </w:rPr>
  </w:style>
  <w:style w:type="paragraph" w:customStyle="1" w:styleId="ListParagraph1">
    <w:name w:val="List Paragraph1"/>
    <w:basedOn w:val="Normln"/>
    <w:rsid w:val="00C80018"/>
    <w:pPr>
      <w:spacing w:before="0" w:after="200" w:line="276" w:lineRule="auto"/>
      <w:ind w:left="720"/>
      <w:contextualSpacing/>
    </w:pPr>
    <w:rPr>
      <w:rFonts w:ascii="Calibri" w:hAnsi="Calibri" w:cs="Times New Roman"/>
      <w:noProof/>
      <w:sz w:val="22"/>
      <w:szCs w:val="22"/>
      <w:lang w:eastAsia="en-US"/>
    </w:rPr>
  </w:style>
  <w:style w:type="paragraph" w:customStyle="1" w:styleId="NoSpacing1">
    <w:name w:val="No Spacing1"/>
    <w:qFormat/>
    <w:rsid w:val="00C80018"/>
    <w:rPr>
      <w:rFonts w:ascii="Calibri" w:hAnsi="Calibri"/>
      <w:sz w:val="22"/>
      <w:szCs w:val="22"/>
      <w:lang w:val="en-US" w:eastAsia="en-US"/>
    </w:rPr>
  </w:style>
  <w:style w:type="paragraph" w:customStyle="1" w:styleId="DBBody">
    <w:name w:val="DB Body"/>
    <w:link w:val="DBBodyChar"/>
    <w:qFormat/>
    <w:rsid w:val="00640794"/>
    <w:pPr>
      <w:spacing w:before="120" w:after="80"/>
    </w:pPr>
    <w:rPr>
      <w:rFonts w:ascii="Trebuchet MS" w:eastAsia="SimSun" w:hAnsi="Trebuchet MS"/>
      <w:sz w:val="24"/>
      <w:szCs w:val="22"/>
      <w:lang w:val="en-GB" w:eastAsia="en-US"/>
    </w:rPr>
  </w:style>
  <w:style w:type="character" w:customStyle="1" w:styleId="DBBodyChar">
    <w:name w:val="DB Body Char"/>
    <w:link w:val="DBBody"/>
    <w:locked/>
    <w:rsid w:val="00C80018"/>
    <w:rPr>
      <w:rFonts w:ascii="Trebuchet MS" w:eastAsia="SimSun" w:hAnsi="Trebuchet MS"/>
      <w:sz w:val="24"/>
      <w:szCs w:val="22"/>
      <w:lang w:val="en-GB" w:eastAsia="en-US" w:bidi="ar-SA"/>
    </w:rPr>
  </w:style>
  <w:style w:type="paragraph" w:customStyle="1" w:styleId="h3">
    <w:name w:val="h3"/>
    <w:basedOn w:val="Nadpis3"/>
    <w:link w:val="h3Char"/>
    <w:qFormat/>
    <w:rsid w:val="00C80018"/>
    <w:pPr>
      <w:keepNext/>
      <w:keepLines/>
      <w:numPr>
        <w:ilvl w:val="0"/>
        <w:numId w:val="0"/>
      </w:numPr>
      <w:jc w:val="left"/>
    </w:pPr>
    <w:rPr>
      <w:rFonts w:ascii="Tahoma" w:hAnsi="Tahoma" w:cs="Times New Roman"/>
      <w:b/>
    </w:rPr>
  </w:style>
  <w:style w:type="character" w:customStyle="1" w:styleId="h3Char">
    <w:name w:val="h3 Char"/>
    <w:link w:val="h3"/>
    <w:locked/>
    <w:rsid w:val="00C80018"/>
    <w:rPr>
      <w:rFonts w:ascii="Tahoma" w:hAnsi="Tahoma"/>
      <w:b/>
      <w:sz w:val="20"/>
    </w:rPr>
  </w:style>
  <w:style w:type="character" w:customStyle="1" w:styleId="boldbodycopy">
    <w:name w:val="boldbodycopy"/>
    <w:uiPriority w:val="99"/>
    <w:rsid w:val="00DD45D4"/>
    <w:rPr>
      <w:rFonts w:cs="Times New Roman"/>
    </w:rPr>
  </w:style>
  <w:style w:type="character" w:customStyle="1" w:styleId="topstoryhead">
    <w:name w:val="topstoryhead"/>
    <w:uiPriority w:val="99"/>
    <w:rsid w:val="00DD45D4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F2112B"/>
    <w:pPr>
      <w:spacing w:before="0"/>
    </w:pPr>
    <w:rPr>
      <w:sz w:val="16"/>
      <w:szCs w:val="16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F2112B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94890"/>
    <w:rPr>
      <w:rFonts w:ascii="Arial" w:hAnsi="Arial" w:cs="Tahoma"/>
    </w:rPr>
  </w:style>
  <w:style w:type="paragraph" w:customStyle="1" w:styleId="ANormln">
    <w:name w:val="A_Normální"/>
    <w:basedOn w:val="Normln"/>
    <w:link w:val="ANormlnChar"/>
    <w:uiPriority w:val="99"/>
    <w:rsid w:val="0081729F"/>
    <w:rPr>
      <w:rFonts w:cs="Times New Roman"/>
      <w:szCs w:val="24"/>
    </w:rPr>
  </w:style>
  <w:style w:type="character" w:customStyle="1" w:styleId="ANormlnChar">
    <w:name w:val="A_Normální Char"/>
    <w:link w:val="ANormln"/>
    <w:uiPriority w:val="99"/>
    <w:locked/>
    <w:rsid w:val="0081729F"/>
    <w:rPr>
      <w:rFonts w:ascii="Arial" w:hAnsi="Arial" w:cs="Times New Roman"/>
      <w:sz w:val="24"/>
      <w:szCs w:val="24"/>
    </w:rPr>
  </w:style>
  <w:style w:type="paragraph" w:customStyle="1" w:styleId="Bntext">
    <w:name w:val="Běžný text"/>
    <w:basedOn w:val="Normln"/>
    <w:link w:val="BntextChar"/>
    <w:qFormat/>
    <w:rsid w:val="00640794"/>
    <w:pPr>
      <w:spacing w:before="0" w:after="120" w:line="276" w:lineRule="auto"/>
    </w:pPr>
    <w:rPr>
      <w:rFonts w:ascii="Cambria" w:hAnsi="Cambria" w:cs="Times New Roman"/>
      <w:sz w:val="24"/>
      <w:lang w:eastAsia="en-US"/>
    </w:rPr>
  </w:style>
  <w:style w:type="character" w:customStyle="1" w:styleId="BntextChar">
    <w:name w:val="Běžný text Char"/>
    <w:link w:val="Bntext"/>
    <w:locked/>
    <w:rsid w:val="007013FA"/>
    <w:rPr>
      <w:rFonts w:ascii="Cambria" w:hAnsi="Cambria"/>
      <w:sz w:val="24"/>
      <w:szCs w:val="20"/>
      <w:lang w:eastAsia="en-US"/>
    </w:rPr>
  </w:style>
  <w:style w:type="paragraph" w:customStyle="1" w:styleId="Style2">
    <w:name w:val="Style2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2" w:lineRule="exact"/>
      <w:ind w:firstLine="106"/>
      <w:jc w:val="left"/>
    </w:pPr>
    <w:rPr>
      <w:rFonts w:ascii="Calibri" w:hAnsi="Calibri" w:cs="Times New Roman"/>
      <w:sz w:val="24"/>
      <w:szCs w:val="24"/>
    </w:rPr>
  </w:style>
  <w:style w:type="paragraph" w:customStyle="1" w:styleId="Style4">
    <w:name w:val="Style4"/>
    <w:basedOn w:val="Normln"/>
    <w:uiPriority w:val="99"/>
    <w:rsid w:val="00EA08BC"/>
    <w:pPr>
      <w:widowControl w:val="0"/>
      <w:autoSpaceDE w:val="0"/>
      <w:autoSpaceDN w:val="0"/>
      <w:adjustRightInd w:val="0"/>
      <w:spacing w:before="0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2">
    <w:name w:val="Font Style12"/>
    <w:uiPriority w:val="99"/>
    <w:rsid w:val="00EA08BC"/>
    <w:rPr>
      <w:rFonts w:ascii="Calibri" w:hAnsi="Calibri" w:cs="Calibri"/>
      <w:b/>
      <w:bCs/>
      <w:w w:val="90"/>
      <w:sz w:val="14"/>
      <w:szCs w:val="14"/>
    </w:rPr>
  </w:style>
  <w:style w:type="paragraph" w:customStyle="1" w:styleId="Style1">
    <w:name w:val="Style1"/>
    <w:basedOn w:val="Normln"/>
    <w:uiPriority w:val="99"/>
    <w:rsid w:val="00EA08BC"/>
    <w:pPr>
      <w:widowControl w:val="0"/>
      <w:autoSpaceDE w:val="0"/>
      <w:autoSpaceDN w:val="0"/>
      <w:adjustRightInd w:val="0"/>
      <w:spacing w:before="0" w:line="206" w:lineRule="exact"/>
      <w:jc w:val="left"/>
    </w:pPr>
    <w:rPr>
      <w:rFonts w:ascii="Calibri" w:hAnsi="Calibri" w:cs="Times New Roman"/>
      <w:sz w:val="24"/>
      <w:szCs w:val="24"/>
    </w:rPr>
  </w:style>
  <w:style w:type="character" w:customStyle="1" w:styleId="FontStyle11">
    <w:name w:val="Font Style11"/>
    <w:uiPriority w:val="99"/>
    <w:rsid w:val="00EA08BC"/>
    <w:rPr>
      <w:rFonts w:ascii="Calibri" w:hAnsi="Calibri" w:cs="Calibri"/>
      <w:w w:val="90"/>
      <w:sz w:val="14"/>
      <w:szCs w:val="14"/>
    </w:rPr>
  </w:style>
  <w:style w:type="character" w:customStyle="1" w:styleId="OdstavecseseznamemChar">
    <w:name w:val="Odstavec se seznamem Char"/>
    <w:link w:val="Odstavecseseznamem"/>
    <w:uiPriority w:val="99"/>
    <w:locked/>
    <w:rsid w:val="00237772"/>
    <w:rPr>
      <w:rFonts w:ascii="Arial" w:hAnsi="Arial"/>
    </w:rPr>
  </w:style>
  <w:style w:type="paragraph" w:customStyle="1" w:styleId="SmlNadpis2">
    <w:name w:val="Sml_Nadpis 2"/>
    <w:basedOn w:val="Nadpis2"/>
    <w:rsid w:val="00D57F42"/>
    <w:pPr>
      <w:numPr>
        <w:numId w:val="2"/>
      </w:numPr>
      <w:tabs>
        <w:tab w:val="clear" w:pos="851"/>
        <w:tab w:val="clear" w:pos="1701"/>
        <w:tab w:val="clear" w:pos="2552"/>
      </w:tabs>
      <w:spacing w:before="240" w:after="60"/>
    </w:pPr>
    <w:rPr>
      <w:rFonts w:cs="Arial"/>
      <w:iCs/>
      <w:sz w:val="22"/>
      <w:szCs w:val="22"/>
    </w:rPr>
  </w:style>
  <w:style w:type="paragraph" w:customStyle="1" w:styleId="BodyText21">
    <w:name w:val="Body Text 21"/>
    <w:basedOn w:val="Normln"/>
    <w:uiPriority w:val="99"/>
    <w:rsid w:val="00875F9A"/>
    <w:pPr>
      <w:widowControl w:val="0"/>
      <w:spacing w:before="0"/>
    </w:pPr>
    <w:rPr>
      <w:rFonts w:ascii="Times New Roman" w:hAnsi="Times New Roman" w:cs="Times New Roman"/>
      <w:sz w:val="22"/>
    </w:rPr>
  </w:style>
  <w:style w:type="numbering" w:customStyle="1" w:styleId="StylSodrkami">
    <w:name w:val="Styl S odrážkami"/>
    <w:rsid w:val="00175DCC"/>
    <w:pPr>
      <w:numPr>
        <w:numId w:val="6"/>
      </w:numPr>
    </w:pPr>
  </w:style>
  <w:style w:type="numbering" w:customStyle="1" w:styleId="Abecednseznam">
    <w:name w:val="Abecední seznam"/>
    <w:rsid w:val="00175DCC"/>
    <w:pPr>
      <w:numPr>
        <w:numId w:val="7"/>
      </w:numPr>
    </w:pPr>
  </w:style>
  <w:style w:type="numbering" w:customStyle="1" w:styleId="Seznamsodrkami2">
    <w:name w:val="Seznam s odrážkami2"/>
    <w:rsid w:val="00175DCC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4356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F3FA59-D311-446A-BDCC-EF3EFFDBB2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218C2D-6107-4A4D-8451-E9FA215CF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165</Words>
  <Characters>24577</Characters>
  <Application>Microsoft Office Word</Application>
  <DocSecurity>0</DocSecurity>
  <Lines>204</Lines>
  <Paragraphs>5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</vt:lpstr>
    </vt:vector>
  </TitlesOfParts>
  <Company/>
  <LinksUpToDate>false</LinksUpToDate>
  <CharactersWithSpaces>28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_</dc:creator>
  <cp:lastModifiedBy>Monika Božková</cp:lastModifiedBy>
  <cp:revision>2</cp:revision>
  <cp:lastPrinted>2015-02-04T20:21:00Z</cp:lastPrinted>
  <dcterms:created xsi:type="dcterms:W3CDTF">2018-07-25T07:01:00Z</dcterms:created>
  <dcterms:modified xsi:type="dcterms:W3CDTF">2018-07-25T07:01:00Z</dcterms:modified>
</cp:coreProperties>
</file>